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9E4CF9" w14:textId="77777777" w:rsidR="00F95524" w:rsidRDefault="00F95524" w:rsidP="007937F6">
      <w:pPr>
        <w:pStyle w:val="MDPI12title"/>
        <w:jc w:val="center"/>
      </w:pPr>
    </w:p>
    <w:p w14:paraId="1F97B6FF" w14:textId="77777777" w:rsidR="00F95524" w:rsidRDefault="00F95524" w:rsidP="007937F6">
      <w:pPr>
        <w:pStyle w:val="MDPI12title"/>
        <w:jc w:val="center"/>
      </w:pPr>
    </w:p>
    <w:p w14:paraId="073173FA" w14:textId="7E851FE3" w:rsidR="008249AE" w:rsidRDefault="009C4911" w:rsidP="008249AE">
      <w:pPr>
        <w:pStyle w:val="MDPI12title"/>
        <w:jc w:val="center"/>
      </w:pPr>
      <w:bookmarkStart w:id="0" w:name="_Hlk162362207"/>
      <w:r>
        <w:t>Young consumers’ p</w:t>
      </w:r>
      <w:r w:rsidR="008249AE">
        <w:t xml:space="preserve">rice perceptions  </w:t>
      </w:r>
    </w:p>
    <w:p w14:paraId="39CA3D9F" w14:textId="072D282B" w:rsidR="00117CB4" w:rsidRDefault="008249AE" w:rsidP="008249AE">
      <w:pPr>
        <w:pStyle w:val="MDPI12title"/>
        <w:jc w:val="center"/>
      </w:pPr>
      <w:r>
        <w:t xml:space="preserve">in purchasing foods: </w:t>
      </w:r>
      <w:r w:rsidR="001630F6">
        <w:t>E</w:t>
      </w:r>
      <w:r>
        <w:t>vidence from Greece</w:t>
      </w:r>
      <w:bookmarkEnd w:id="0"/>
    </w:p>
    <w:p w14:paraId="6D3E75E9" w14:textId="77777777" w:rsidR="00F95524" w:rsidRDefault="00F95524" w:rsidP="00F95524">
      <w:pPr>
        <w:rPr>
          <w:lang w:eastAsia="de-DE" w:bidi="en-US"/>
        </w:rPr>
      </w:pPr>
    </w:p>
    <w:p w14:paraId="40E54D3E" w14:textId="77777777" w:rsidR="00F95524" w:rsidRPr="00F95524" w:rsidRDefault="00F95524" w:rsidP="00F95524">
      <w:pPr>
        <w:rPr>
          <w:lang w:eastAsia="de-DE" w:bidi="en-US"/>
        </w:rPr>
      </w:pPr>
    </w:p>
    <w:p w14:paraId="1EAACD50" w14:textId="7EBF686C" w:rsidR="00117CB4" w:rsidRPr="008D5BCE" w:rsidRDefault="00117CB4" w:rsidP="007937F6">
      <w:pPr>
        <w:pStyle w:val="MDPI13authornames"/>
        <w:jc w:val="center"/>
        <w:rPr>
          <w:lang w:val="en-GB"/>
        </w:rPr>
      </w:pPr>
      <w:r>
        <w:t>Zoi C. Kalyva</w:t>
      </w:r>
      <w:r w:rsidRPr="00D945EC">
        <w:t xml:space="preserve"> </w:t>
      </w:r>
      <w:proofErr w:type="gramStart"/>
      <w:r>
        <w:rPr>
          <w:vertAlign w:val="superscript"/>
        </w:rPr>
        <w:t>1</w:t>
      </w:r>
      <w:r>
        <w:t xml:space="preserve">,  </w:t>
      </w:r>
      <w:r w:rsidRPr="00AA1758">
        <w:t>Ioanna</w:t>
      </w:r>
      <w:proofErr w:type="gramEnd"/>
      <w:r w:rsidRPr="00AA1758">
        <w:t xml:space="preserve"> S. Kosma </w:t>
      </w:r>
      <w:r w:rsidRPr="00AA1758">
        <w:rPr>
          <w:vertAlign w:val="superscript"/>
        </w:rPr>
        <w:t>1</w:t>
      </w:r>
      <w:r w:rsidR="008D5BCE" w:rsidRPr="008D5BCE">
        <w:rPr>
          <w:lang w:val="en-GB"/>
        </w:rPr>
        <w:t xml:space="preserve">, </w:t>
      </w:r>
      <w:r w:rsidR="008D5BCE">
        <w:t>Dimitris Skalkos</w:t>
      </w:r>
      <w:r w:rsidR="008D5BCE" w:rsidRPr="001F31D1">
        <w:rPr>
          <w:vertAlign w:val="superscript"/>
        </w:rPr>
        <w:t>1</w:t>
      </w:r>
      <w:r w:rsidR="008D5BCE" w:rsidRPr="00331633">
        <w:t>*</w:t>
      </w:r>
    </w:p>
    <w:p w14:paraId="6E06D772" w14:textId="77777777" w:rsidR="00F95524" w:rsidRDefault="00F95524" w:rsidP="00F95524">
      <w:pPr>
        <w:rPr>
          <w:lang w:eastAsia="de-DE" w:bidi="en-US"/>
        </w:rPr>
      </w:pPr>
    </w:p>
    <w:p w14:paraId="40AC8439" w14:textId="77777777" w:rsidR="00F95524" w:rsidRPr="00F95524" w:rsidRDefault="00F95524" w:rsidP="00F95524">
      <w:pPr>
        <w:rPr>
          <w:lang w:eastAsia="de-DE" w:bidi="en-US"/>
        </w:rPr>
      </w:pPr>
    </w:p>
    <w:p w14:paraId="06714245" w14:textId="5B97A1E5" w:rsidR="00117CB4" w:rsidRDefault="00117CB4" w:rsidP="007937F6">
      <w:pPr>
        <w:pStyle w:val="MDPI16affiliation"/>
        <w:ind w:left="142" w:hanging="142"/>
        <w:jc w:val="center"/>
      </w:pPr>
      <w:r w:rsidRPr="00010220">
        <w:rPr>
          <w:vertAlign w:val="superscript"/>
        </w:rPr>
        <w:t>1</w:t>
      </w:r>
      <w:r w:rsidRPr="00010220">
        <w:tab/>
      </w:r>
      <w:r w:rsidRPr="0077352C">
        <w:t xml:space="preserve">Laboratory of Food Chemistry, Department of Chemistry, University of Ioannina, 45110 Ioannina, Greece; </w:t>
      </w:r>
      <w:hyperlink r:id="rId7" w:history="1">
        <w:proofErr w:type="spellStart"/>
        <w:r w:rsidRPr="002A1AF7">
          <w:rPr>
            <w:rStyle w:val="-"/>
          </w:rPr>
          <w:t>zoikal@uoi.gr</w:t>
        </w:r>
        <w:proofErr w:type="spellEnd"/>
      </w:hyperlink>
      <w:r w:rsidRPr="00263659">
        <w:t xml:space="preserve"> (</w:t>
      </w:r>
      <w:proofErr w:type="spellStart"/>
      <w:r>
        <w:t>Z.C.K</w:t>
      </w:r>
      <w:proofErr w:type="spellEnd"/>
      <w:r>
        <w:t>.)</w:t>
      </w:r>
      <w:r w:rsidRPr="00263659">
        <w:t xml:space="preserve">, </w:t>
      </w:r>
      <w:proofErr w:type="spellStart"/>
      <w:r w:rsidRPr="007441E5">
        <w:rPr>
          <w:rStyle w:val="-"/>
          <w:color w:val="auto"/>
        </w:rPr>
        <w:t>i.kosma@uoi.gr</w:t>
      </w:r>
      <w:proofErr w:type="spellEnd"/>
      <w:r w:rsidRPr="007441E5">
        <w:t xml:space="preserve"> (I.S.K.)</w:t>
      </w:r>
    </w:p>
    <w:p w14:paraId="42081421" w14:textId="6FBD9698" w:rsidR="00117CB4" w:rsidRPr="0077352C" w:rsidRDefault="00117CB4" w:rsidP="007937F6">
      <w:pPr>
        <w:pStyle w:val="MDPI16affiliation"/>
        <w:ind w:left="0" w:firstLine="0"/>
      </w:pPr>
      <w:r w:rsidRPr="00010220">
        <w:rPr>
          <w:b/>
        </w:rPr>
        <w:t>*</w:t>
      </w:r>
      <w:r w:rsidR="007937F6">
        <w:rPr>
          <w:b/>
        </w:rPr>
        <w:t xml:space="preserve"> </w:t>
      </w:r>
      <w:r w:rsidRPr="00010220">
        <w:t xml:space="preserve">Correspondence: </w:t>
      </w:r>
      <w:r w:rsidRPr="0077352C">
        <w:t>dskalkos@uoi.gr; Tel.: +302651008345</w:t>
      </w:r>
    </w:p>
    <w:p w14:paraId="2A3B4B9C" w14:textId="4AF8FF45" w:rsidR="00117CB4" w:rsidRDefault="00117CB4" w:rsidP="007937F6">
      <w:pPr>
        <w:spacing w:after="160" w:line="259" w:lineRule="auto"/>
        <w:jc w:val="center"/>
        <w:rPr>
          <w:color w:val="auto"/>
        </w:rPr>
      </w:pPr>
    </w:p>
    <w:p w14:paraId="4072DB59" w14:textId="77777777" w:rsidR="00F95524" w:rsidRDefault="00F95524" w:rsidP="007937F6">
      <w:pPr>
        <w:spacing w:after="160" w:line="259" w:lineRule="auto"/>
        <w:jc w:val="center"/>
        <w:rPr>
          <w:color w:val="auto"/>
        </w:rPr>
      </w:pPr>
    </w:p>
    <w:p w14:paraId="23A794BC" w14:textId="77777777" w:rsidR="00F95524" w:rsidRDefault="00F95524" w:rsidP="007937F6">
      <w:pPr>
        <w:spacing w:after="160" w:line="259" w:lineRule="auto"/>
        <w:jc w:val="center"/>
        <w:rPr>
          <w:color w:val="auto"/>
        </w:rPr>
      </w:pPr>
    </w:p>
    <w:p w14:paraId="6FEFE4A3" w14:textId="6F0EB3D4" w:rsidR="007937F6" w:rsidRPr="00F95524" w:rsidRDefault="008D6A63" w:rsidP="007937F6">
      <w:pPr>
        <w:jc w:val="center"/>
        <w:rPr>
          <w:color w:val="auto"/>
          <w:sz w:val="28"/>
          <w:szCs w:val="28"/>
        </w:rPr>
      </w:pPr>
      <w:r w:rsidRPr="00F95524">
        <w:rPr>
          <w:color w:val="auto"/>
          <w:sz w:val="28"/>
          <w:szCs w:val="28"/>
        </w:rPr>
        <w:t>Supplementary material</w:t>
      </w:r>
    </w:p>
    <w:p w14:paraId="2215C720" w14:textId="0E509CAB" w:rsidR="00F95524" w:rsidRDefault="007937F6">
      <w:pPr>
        <w:spacing w:after="160" w:line="259" w:lineRule="auto"/>
        <w:jc w:val="left"/>
        <w:rPr>
          <w:color w:val="auto"/>
        </w:rPr>
      </w:pPr>
      <w:r>
        <w:rPr>
          <w:color w:val="auto"/>
        </w:rPr>
        <w:br w:type="page"/>
      </w:r>
    </w:p>
    <w:p w14:paraId="249FD405" w14:textId="77777777" w:rsidR="007937F6" w:rsidRDefault="007937F6">
      <w:pPr>
        <w:spacing w:after="160" w:line="259" w:lineRule="auto"/>
        <w:jc w:val="left"/>
        <w:rPr>
          <w:color w:val="auto"/>
        </w:rPr>
      </w:pPr>
    </w:p>
    <w:p w14:paraId="4D7DCCF4" w14:textId="3272E96E" w:rsidR="00A338B9" w:rsidRDefault="004E501B" w:rsidP="001B7870">
      <w:pPr>
        <w:jc w:val="left"/>
        <w:rPr>
          <w:b/>
          <w:bCs/>
        </w:rPr>
      </w:pPr>
      <w:r>
        <w:rPr>
          <w:b/>
          <w:bCs/>
          <w:u w:val="single"/>
        </w:rPr>
        <w:t xml:space="preserve">Table S1. </w:t>
      </w:r>
      <w:r w:rsidR="007937F6" w:rsidRPr="004E501B">
        <w:rPr>
          <w:b/>
          <w:bCs/>
        </w:rPr>
        <w:t>Q</w:t>
      </w:r>
      <w:r>
        <w:rPr>
          <w:b/>
          <w:bCs/>
        </w:rPr>
        <w:t xml:space="preserve">uestionnaire </w:t>
      </w:r>
      <w:r w:rsidR="001B7870">
        <w:rPr>
          <w:b/>
          <w:bCs/>
        </w:rPr>
        <w:t>Food price perception by Greek students for sustainable food consumption</w:t>
      </w:r>
    </w:p>
    <w:p w14:paraId="4770E335" w14:textId="77777777" w:rsidR="001B7870" w:rsidRDefault="001B7870" w:rsidP="001B7870">
      <w:pPr>
        <w:jc w:val="left"/>
        <w:rPr>
          <w:b/>
          <w:bCs/>
        </w:rPr>
      </w:pPr>
    </w:p>
    <w:p w14:paraId="1BD87D87" w14:textId="77777777" w:rsidR="001B7870" w:rsidRPr="00684BBF" w:rsidRDefault="001B7870" w:rsidP="001B7870">
      <w:pPr>
        <w:rPr>
          <w:b/>
        </w:rPr>
      </w:pPr>
      <w:r>
        <w:rPr>
          <w:rFonts w:cstheme="minorHAnsi"/>
          <w:b/>
          <w:bCs/>
          <w:sz w:val="24"/>
          <w:szCs w:val="24"/>
          <w:u w:val="single"/>
        </w:rPr>
        <w:t>1</w:t>
      </w:r>
      <w:r w:rsidRPr="00E255FF">
        <w:rPr>
          <w:b/>
          <w:lang w:val="el-GR"/>
        </w:rPr>
        <w:t xml:space="preserve">. </w:t>
      </w:r>
      <w:r>
        <w:rPr>
          <w:b/>
        </w:rPr>
        <w:t>DEMOGRAPHICS</w:t>
      </w:r>
    </w:p>
    <w:tbl>
      <w:tblPr>
        <w:tblStyle w:val="1-3"/>
        <w:tblW w:w="0" w:type="auto"/>
        <w:tblLook w:val="04A0" w:firstRow="1" w:lastRow="0" w:firstColumn="1" w:lastColumn="0" w:noHBand="0" w:noVBand="1"/>
      </w:tblPr>
      <w:tblGrid>
        <w:gridCol w:w="8680"/>
      </w:tblGrid>
      <w:tr w:rsidR="001B7870" w:rsidRPr="004B0AE0" w14:paraId="51601070" w14:textId="77777777" w:rsidTr="005A1D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5B54702B" w14:textId="77777777" w:rsidR="001B7870" w:rsidRPr="00684BBF" w:rsidRDefault="001B7870" w:rsidP="005A1D7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 SEX</w:t>
            </w:r>
          </w:p>
        </w:tc>
      </w:tr>
      <w:tr w:rsidR="001B7870" w:rsidRPr="004B0AE0" w14:paraId="1EE4EBE9" w14:textId="77777777" w:rsidTr="005A1D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6D638B53" w14:textId="77777777" w:rsidR="001B7870" w:rsidRPr="00684BBF" w:rsidRDefault="001B7870" w:rsidP="005A1D70">
            <w:pPr>
              <w:jc w:val="center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MALE</w:t>
            </w:r>
          </w:p>
        </w:tc>
      </w:tr>
      <w:tr w:rsidR="001B7870" w:rsidRPr="004B0AE0" w14:paraId="278B833A" w14:textId="77777777" w:rsidTr="005A1D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4F3B0DC1" w14:textId="77777777" w:rsidR="001B7870" w:rsidRPr="00684BBF" w:rsidRDefault="001B7870" w:rsidP="005A1D70">
            <w:pPr>
              <w:jc w:val="center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FEMALE</w:t>
            </w:r>
          </w:p>
        </w:tc>
      </w:tr>
    </w:tbl>
    <w:p w14:paraId="2E3600F1" w14:textId="77777777" w:rsidR="001B7870" w:rsidRPr="004B0AE0" w:rsidRDefault="001B7870" w:rsidP="001B7870">
      <w:pPr>
        <w:jc w:val="center"/>
        <w:rPr>
          <w:sz w:val="24"/>
          <w:szCs w:val="24"/>
          <w:lang w:val="el-GR"/>
        </w:rPr>
      </w:pPr>
    </w:p>
    <w:tbl>
      <w:tblPr>
        <w:tblStyle w:val="1-3"/>
        <w:tblW w:w="0" w:type="auto"/>
        <w:tblLook w:val="04A0" w:firstRow="1" w:lastRow="0" w:firstColumn="1" w:lastColumn="0" w:noHBand="0" w:noVBand="1"/>
      </w:tblPr>
      <w:tblGrid>
        <w:gridCol w:w="8680"/>
      </w:tblGrid>
      <w:tr w:rsidR="001B7870" w:rsidRPr="004B0AE0" w14:paraId="662F31EC" w14:textId="77777777" w:rsidTr="005A1D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vAlign w:val="center"/>
          </w:tcPr>
          <w:p w14:paraId="68CEF238" w14:textId="77777777" w:rsidR="001B7870" w:rsidRPr="007C358A" w:rsidRDefault="001B7870" w:rsidP="005A1D70">
            <w:pPr>
              <w:ind w:left="360"/>
              <w:jc w:val="center"/>
              <w:rPr>
                <w:sz w:val="24"/>
                <w:szCs w:val="24"/>
                <w:lang w:val="el-GR"/>
              </w:rPr>
            </w:pPr>
            <w:r>
              <w:rPr>
                <w:sz w:val="24"/>
                <w:szCs w:val="24"/>
              </w:rPr>
              <w:t xml:space="preserve">2. </w:t>
            </w:r>
            <w:r w:rsidRPr="007C358A">
              <w:rPr>
                <w:sz w:val="24"/>
                <w:szCs w:val="24"/>
              </w:rPr>
              <w:t>Age</w:t>
            </w:r>
          </w:p>
        </w:tc>
      </w:tr>
      <w:tr w:rsidR="001B7870" w:rsidRPr="004B0AE0" w14:paraId="47589290" w14:textId="77777777" w:rsidTr="005A1D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vAlign w:val="center"/>
          </w:tcPr>
          <w:p w14:paraId="3B9B13EF" w14:textId="77777777" w:rsidR="001B7870" w:rsidRPr="0040025E" w:rsidRDefault="001B7870" w:rsidP="005A1D70">
            <w:pPr>
              <w:jc w:val="center"/>
              <w:rPr>
                <w:b w:val="0"/>
                <w:bCs w:val="0"/>
                <w:sz w:val="24"/>
                <w:szCs w:val="24"/>
              </w:rPr>
            </w:pPr>
            <w:r w:rsidRPr="004B0AE0">
              <w:rPr>
                <w:b w:val="0"/>
                <w:bCs w:val="0"/>
                <w:sz w:val="24"/>
                <w:szCs w:val="24"/>
                <w:lang w:val="el-GR"/>
              </w:rPr>
              <w:t>18-2</w:t>
            </w:r>
            <w:r>
              <w:rPr>
                <w:b w:val="0"/>
                <w:bCs w:val="0"/>
                <w:sz w:val="24"/>
                <w:szCs w:val="24"/>
              </w:rPr>
              <w:t>0</w:t>
            </w:r>
          </w:p>
        </w:tc>
      </w:tr>
      <w:tr w:rsidR="001B7870" w:rsidRPr="004B0AE0" w14:paraId="690C6409" w14:textId="77777777" w:rsidTr="005A1D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vAlign w:val="center"/>
          </w:tcPr>
          <w:p w14:paraId="2BFB76E1" w14:textId="77777777" w:rsidR="001B7870" w:rsidRPr="004B0AE0" w:rsidRDefault="001B7870" w:rsidP="005A1D70">
            <w:pPr>
              <w:jc w:val="center"/>
              <w:rPr>
                <w:b w:val="0"/>
                <w:bCs w:val="0"/>
                <w:sz w:val="24"/>
                <w:szCs w:val="24"/>
                <w:lang w:val="el-GR"/>
              </w:rPr>
            </w:pPr>
            <w:r w:rsidRPr="004B0AE0">
              <w:rPr>
                <w:b w:val="0"/>
                <w:bCs w:val="0"/>
                <w:sz w:val="24"/>
                <w:szCs w:val="24"/>
                <w:lang w:val="el-GR"/>
              </w:rPr>
              <w:t>2</w:t>
            </w:r>
            <w:r>
              <w:rPr>
                <w:b w:val="0"/>
                <w:bCs w:val="0"/>
                <w:sz w:val="24"/>
                <w:szCs w:val="24"/>
                <w:lang w:val="el-GR"/>
              </w:rPr>
              <w:t>0</w:t>
            </w:r>
            <w:r w:rsidRPr="004B0AE0">
              <w:rPr>
                <w:b w:val="0"/>
                <w:bCs w:val="0"/>
                <w:sz w:val="24"/>
                <w:szCs w:val="24"/>
                <w:lang w:val="el-GR"/>
              </w:rPr>
              <w:t>-</w:t>
            </w:r>
            <w:r>
              <w:rPr>
                <w:b w:val="0"/>
                <w:bCs w:val="0"/>
                <w:sz w:val="24"/>
                <w:szCs w:val="24"/>
                <w:lang w:val="el-GR"/>
              </w:rPr>
              <w:t>2</w:t>
            </w:r>
            <w:r w:rsidRPr="004B0AE0">
              <w:rPr>
                <w:b w:val="0"/>
                <w:bCs w:val="0"/>
                <w:sz w:val="24"/>
                <w:szCs w:val="24"/>
                <w:lang w:val="el-GR"/>
              </w:rPr>
              <w:t>5</w:t>
            </w:r>
          </w:p>
        </w:tc>
      </w:tr>
      <w:tr w:rsidR="001B7870" w:rsidRPr="004B0AE0" w14:paraId="4C08B8EA" w14:textId="77777777" w:rsidTr="005A1D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vAlign w:val="center"/>
          </w:tcPr>
          <w:p w14:paraId="1B66A65B" w14:textId="77777777" w:rsidR="001B7870" w:rsidRPr="004B0AE0" w:rsidRDefault="001B7870" w:rsidP="005A1D70">
            <w:pPr>
              <w:jc w:val="center"/>
              <w:rPr>
                <w:b w:val="0"/>
                <w:bCs w:val="0"/>
                <w:sz w:val="24"/>
                <w:szCs w:val="24"/>
                <w:lang w:val="el-GR"/>
              </w:rPr>
            </w:pPr>
            <w:r>
              <w:rPr>
                <w:b w:val="0"/>
                <w:bCs w:val="0"/>
                <w:sz w:val="24"/>
                <w:szCs w:val="24"/>
                <w:lang w:val="el-GR"/>
              </w:rPr>
              <w:t>25-30</w:t>
            </w:r>
          </w:p>
        </w:tc>
      </w:tr>
      <w:tr w:rsidR="001B7870" w:rsidRPr="004B0AE0" w14:paraId="041E63B4" w14:textId="77777777" w:rsidTr="005A1D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vAlign w:val="center"/>
          </w:tcPr>
          <w:p w14:paraId="05AACA45" w14:textId="77777777" w:rsidR="001B7870" w:rsidRPr="004B0AE0" w:rsidRDefault="001B7870" w:rsidP="005A1D70">
            <w:pPr>
              <w:jc w:val="center"/>
              <w:rPr>
                <w:b w:val="0"/>
                <w:bCs w:val="0"/>
                <w:sz w:val="24"/>
                <w:szCs w:val="24"/>
                <w:lang w:val="el-GR"/>
              </w:rPr>
            </w:pPr>
            <w:r>
              <w:rPr>
                <w:b w:val="0"/>
                <w:bCs w:val="0"/>
                <w:sz w:val="24"/>
                <w:szCs w:val="24"/>
                <w:lang w:val="el-GR"/>
              </w:rPr>
              <w:t>30-35</w:t>
            </w:r>
          </w:p>
        </w:tc>
      </w:tr>
      <w:tr w:rsidR="001B7870" w:rsidRPr="004B0AE0" w14:paraId="661A95E9" w14:textId="77777777" w:rsidTr="005A1D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vAlign w:val="center"/>
          </w:tcPr>
          <w:p w14:paraId="1CE3B16E" w14:textId="77777777" w:rsidR="001B7870" w:rsidRPr="004B0AE0" w:rsidRDefault="001B7870" w:rsidP="005A1D70">
            <w:pPr>
              <w:jc w:val="center"/>
              <w:rPr>
                <w:b w:val="0"/>
                <w:bCs w:val="0"/>
                <w:sz w:val="24"/>
                <w:szCs w:val="24"/>
                <w:lang w:val="el-GR"/>
              </w:rPr>
            </w:pPr>
          </w:p>
        </w:tc>
      </w:tr>
    </w:tbl>
    <w:p w14:paraId="24F5FA64" w14:textId="77777777" w:rsidR="001B7870" w:rsidRPr="004B0AE0" w:rsidRDefault="001B7870" w:rsidP="001B7870">
      <w:pPr>
        <w:jc w:val="center"/>
        <w:rPr>
          <w:sz w:val="24"/>
          <w:szCs w:val="24"/>
          <w:lang w:val="el-GR"/>
        </w:rPr>
      </w:pPr>
    </w:p>
    <w:tbl>
      <w:tblPr>
        <w:tblStyle w:val="1-3"/>
        <w:tblW w:w="0" w:type="auto"/>
        <w:tblLook w:val="04A0" w:firstRow="1" w:lastRow="0" w:firstColumn="1" w:lastColumn="0" w:noHBand="0" w:noVBand="1"/>
      </w:tblPr>
      <w:tblGrid>
        <w:gridCol w:w="8680"/>
      </w:tblGrid>
      <w:tr w:rsidR="001B7870" w14:paraId="3793AEBB" w14:textId="77777777" w:rsidTr="005A1D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0B9393A4" w14:textId="77777777" w:rsidR="001B7870" w:rsidRPr="007C358A" w:rsidRDefault="001B7870" w:rsidP="005A1D70">
            <w:pPr>
              <w:ind w:left="360"/>
              <w:jc w:val="center"/>
              <w:rPr>
                <w:sz w:val="24"/>
                <w:szCs w:val="24"/>
                <w:lang w:val="el-GR"/>
              </w:rPr>
            </w:pPr>
            <w:r>
              <w:rPr>
                <w:sz w:val="24"/>
                <w:szCs w:val="24"/>
              </w:rPr>
              <w:t xml:space="preserve">3. </w:t>
            </w:r>
            <w:r w:rsidRPr="007C358A">
              <w:rPr>
                <w:sz w:val="24"/>
                <w:szCs w:val="24"/>
              </w:rPr>
              <w:t>Civil state</w:t>
            </w:r>
          </w:p>
        </w:tc>
      </w:tr>
      <w:tr w:rsidR="001B7870" w14:paraId="033444E3" w14:textId="77777777" w:rsidTr="005A1D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37A2FF98" w14:textId="77777777" w:rsidR="001B7870" w:rsidRPr="00742D02" w:rsidRDefault="001B7870" w:rsidP="005A1D70">
            <w:pPr>
              <w:jc w:val="center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Single</w:t>
            </w:r>
          </w:p>
        </w:tc>
      </w:tr>
      <w:tr w:rsidR="001B7870" w14:paraId="3F549C74" w14:textId="77777777" w:rsidTr="005A1D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074363B4" w14:textId="77777777" w:rsidR="001B7870" w:rsidRPr="004B0AE0" w:rsidRDefault="001B7870" w:rsidP="005A1D70">
            <w:pPr>
              <w:jc w:val="center"/>
              <w:rPr>
                <w:b w:val="0"/>
                <w:bCs w:val="0"/>
                <w:sz w:val="24"/>
                <w:szCs w:val="24"/>
                <w:lang w:val="el-GR"/>
              </w:rPr>
            </w:pPr>
            <w:r>
              <w:rPr>
                <w:b w:val="0"/>
                <w:bCs w:val="0"/>
                <w:sz w:val="24"/>
                <w:szCs w:val="24"/>
              </w:rPr>
              <w:t>Married</w:t>
            </w:r>
          </w:p>
        </w:tc>
      </w:tr>
      <w:tr w:rsidR="001B7870" w14:paraId="031D454B" w14:textId="77777777" w:rsidTr="005A1D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2C02D11E" w14:textId="77777777" w:rsidR="001B7870" w:rsidRPr="004B0AE0" w:rsidRDefault="001B7870" w:rsidP="005A1D70">
            <w:pPr>
              <w:jc w:val="center"/>
              <w:rPr>
                <w:b w:val="0"/>
                <w:bCs w:val="0"/>
                <w:sz w:val="24"/>
                <w:szCs w:val="24"/>
                <w:lang w:val="el-GR"/>
              </w:rPr>
            </w:pPr>
            <w:r>
              <w:rPr>
                <w:b w:val="0"/>
                <w:bCs w:val="0"/>
                <w:sz w:val="24"/>
                <w:szCs w:val="24"/>
              </w:rPr>
              <w:t>Divorced</w:t>
            </w:r>
          </w:p>
        </w:tc>
      </w:tr>
      <w:tr w:rsidR="001B7870" w14:paraId="07A95BEE" w14:textId="77777777" w:rsidTr="005A1D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14F7F61C" w14:textId="77777777" w:rsidR="001B7870" w:rsidRPr="007C0A9E" w:rsidRDefault="001B7870" w:rsidP="005A1D70">
            <w:pPr>
              <w:jc w:val="center"/>
              <w:rPr>
                <w:b w:val="0"/>
                <w:bCs w:val="0"/>
                <w:sz w:val="24"/>
                <w:szCs w:val="24"/>
              </w:rPr>
            </w:pPr>
          </w:p>
        </w:tc>
      </w:tr>
    </w:tbl>
    <w:p w14:paraId="07387615" w14:textId="77777777" w:rsidR="001B7870" w:rsidRDefault="001B7870" w:rsidP="001B7870"/>
    <w:tbl>
      <w:tblPr>
        <w:tblStyle w:val="1-3"/>
        <w:tblW w:w="0" w:type="auto"/>
        <w:tblLook w:val="04A0" w:firstRow="1" w:lastRow="0" w:firstColumn="1" w:lastColumn="0" w:noHBand="0" w:noVBand="1"/>
      </w:tblPr>
      <w:tblGrid>
        <w:gridCol w:w="8680"/>
      </w:tblGrid>
      <w:tr w:rsidR="001B7870" w14:paraId="2E2DBBF9" w14:textId="77777777" w:rsidTr="005A1D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1C16B516" w14:textId="77777777" w:rsidR="001B7870" w:rsidRPr="007C358A" w:rsidRDefault="001B7870" w:rsidP="005A1D70">
            <w:pPr>
              <w:ind w:left="360"/>
              <w:jc w:val="center"/>
              <w:rPr>
                <w:sz w:val="24"/>
                <w:szCs w:val="24"/>
                <w:lang w:val="el-GR"/>
              </w:rPr>
            </w:pPr>
            <w:r>
              <w:rPr>
                <w:sz w:val="24"/>
                <w:szCs w:val="24"/>
              </w:rPr>
              <w:t xml:space="preserve">4. </w:t>
            </w:r>
            <w:r w:rsidRPr="007C358A">
              <w:rPr>
                <w:sz w:val="24"/>
                <w:szCs w:val="24"/>
              </w:rPr>
              <w:t>Job situation</w:t>
            </w:r>
          </w:p>
        </w:tc>
      </w:tr>
      <w:tr w:rsidR="001B7870" w14:paraId="77E071A6" w14:textId="77777777" w:rsidTr="005A1D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2B911507" w14:textId="77777777" w:rsidR="001B7870" w:rsidRPr="007C358A" w:rsidRDefault="001B7870" w:rsidP="005A1D70">
            <w:pPr>
              <w:jc w:val="center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Employed</w:t>
            </w:r>
            <w:r>
              <w:rPr>
                <w:b w:val="0"/>
                <w:bCs w:val="0"/>
                <w:sz w:val="24"/>
                <w:szCs w:val="24"/>
                <w:lang w:val="el-GR"/>
              </w:rPr>
              <w:t xml:space="preserve"> </w:t>
            </w:r>
            <w:r>
              <w:rPr>
                <w:b w:val="0"/>
                <w:bCs w:val="0"/>
                <w:sz w:val="24"/>
                <w:szCs w:val="24"/>
              </w:rPr>
              <w:t>student</w:t>
            </w:r>
          </w:p>
        </w:tc>
      </w:tr>
      <w:tr w:rsidR="001B7870" w14:paraId="396C3E87" w14:textId="77777777" w:rsidTr="005A1D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7874F1C6" w14:textId="77777777" w:rsidR="001B7870" w:rsidRPr="007C358A" w:rsidRDefault="001B7870" w:rsidP="005A1D70">
            <w:pPr>
              <w:jc w:val="center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Student exclusively</w:t>
            </w:r>
          </w:p>
        </w:tc>
      </w:tr>
      <w:tr w:rsidR="001B7870" w14:paraId="202A2A92" w14:textId="77777777" w:rsidTr="005A1D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08A795CA" w14:textId="77777777" w:rsidR="001B7870" w:rsidRPr="004B0AE0" w:rsidRDefault="001B7870" w:rsidP="005A1D70">
            <w:pPr>
              <w:jc w:val="center"/>
              <w:rPr>
                <w:b w:val="0"/>
                <w:bCs w:val="0"/>
                <w:sz w:val="24"/>
                <w:szCs w:val="24"/>
                <w:lang w:val="el-GR"/>
              </w:rPr>
            </w:pPr>
          </w:p>
        </w:tc>
      </w:tr>
      <w:tr w:rsidR="001B7870" w14:paraId="5274843A" w14:textId="77777777" w:rsidTr="005A1D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0CAFE1C2" w14:textId="77777777" w:rsidR="001B7870" w:rsidRPr="00880728" w:rsidRDefault="001B7870" w:rsidP="005A1D70">
            <w:pPr>
              <w:jc w:val="center"/>
              <w:rPr>
                <w:b w:val="0"/>
                <w:bCs w:val="0"/>
                <w:sz w:val="24"/>
                <w:szCs w:val="24"/>
              </w:rPr>
            </w:pPr>
          </w:p>
        </w:tc>
      </w:tr>
    </w:tbl>
    <w:p w14:paraId="5B017A1D" w14:textId="77777777" w:rsidR="001B7870" w:rsidRDefault="001B7870" w:rsidP="001B7870"/>
    <w:tbl>
      <w:tblPr>
        <w:tblStyle w:val="1-3"/>
        <w:tblW w:w="0" w:type="auto"/>
        <w:tblLook w:val="04A0" w:firstRow="1" w:lastRow="0" w:firstColumn="1" w:lastColumn="0" w:noHBand="0" w:noVBand="1"/>
      </w:tblPr>
      <w:tblGrid>
        <w:gridCol w:w="8680"/>
      </w:tblGrid>
      <w:tr w:rsidR="001B7870" w:rsidRPr="00742D02" w14:paraId="0FEFBDD1" w14:textId="77777777" w:rsidTr="005A1D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62B68A97" w14:textId="77777777" w:rsidR="001B7870" w:rsidRPr="007C358A" w:rsidRDefault="001B7870" w:rsidP="005A1D70">
            <w:pPr>
              <w:ind w:left="360"/>
              <w:jc w:val="center"/>
              <w:rPr>
                <w:sz w:val="24"/>
                <w:szCs w:val="24"/>
                <w:lang w:val="el-GR"/>
              </w:rPr>
            </w:pPr>
            <w:r>
              <w:rPr>
                <w:sz w:val="24"/>
                <w:szCs w:val="24"/>
              </w:rPr>
              <w:t>5. Residency</w:t>
            </w:r>
          </w:p>
        </w:tc>
      </w:tr>
      <w:tr w:rsidR="001B7870" w:rsidRPr="004B0AE0" w14:paraId="0806D24F" w14:textId="77777777" w:rsidTr="005A1D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7B51B12C" w14:textId="77777777" w:rsidR="001B7870" w:rsidRPr="002F3D9C" w:rsidRDefault="001B7870" w:rsidP="005A1D70">
            <w:pPr>
              <w:jc w:val="center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 xml:space="preserve">NORTH GREECE </w:t>
            </w:r>
            <w:r w:rsidRPr="002F3D9C">
              <w:rPr>
                <w:b w:val="0"/>
                <w:bCs w:val="0"/>
              </w:rPr>
              <w:t>(</w:t>
            </w:r>
            <w:r>
              <w:rPr>
                <w:b w:val="0"/>
                <w:bCs w:val="0"/>
              </w:rPr>
              <w:t>regions of Macedonia – Thrace)</w:t>
            </w:r>
          </w:p>
        </w:tc>
      </w:tr>
      <w:tr w:rsidR="001B7870" w:rsidRPr="002F3D9C" w14:paraId="1BF592FD" w14:textId="77777777" w:rsidTr="005A1D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08BED4C7" w14:textId="77777777" w:rsidR="001B7870" w:rsidRPr="002F3D9C" w:rsidRDefault="001B7870" w:rsidP="005A1D70">
            <w:pPr>
              <w:jc w:val="center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WEST</w:t>
            </w:r>
            <w:r w:rsidRPr="002F3D9C">
              <w:rPr>
                <w:b w:val="0"/>
                <w:bCs w:val="0"/>
                <w:sz w:val="24"/>
                <w:szCs w:val="24"/>
              </w:rPr>
              <w:t xml:space="preserve"> </w:t>
            </w:r>
            <w:r>
              <w:rPr>
                <w:b w:val="0"/>
                <w:bCs w:val="0"/>
                <w:sz w:val="24"/>
                <w:szCs w:val="24"/>
              </w:rPr>
              <w:t>GREECE</w:t>
            </w:r>
            <w:r w:rsidRPr="002F3D9C">
              <w:rPr>
                <w:b w:val="0"/>
                <w:bCs w:val="0"/>
                <w:sz w:val="24"/>
                <w:szCs w:val="24"/>
              </w:rPr>
              <w:t xml:space="preserve"> </w:t>
            </w:r>
            <w:r w:rsidRPr="002F3D9C">
              <w:rPr>
                <w:b w:val="0"/>
                <w:bCs w:val="0"/>
              </w:rPr>
              <w:t>(</w:t>
            </w:r>
            <w:r>
              <w:rPr>
                <w:b w:val="0"/>
                <w:bCs w:val="0"/>
              </w:rPr>
              <w:t>region of Epirus</w:t>
            </w:r>
            <w:r w:rsidRPr="002F3D9C">
              <w:rPr>
                <w:b w:val="0"/>
                <w:bCs w:val="0"/>
              </w:rPr>
              <w:t xml:space="preserve"> – </w:t>
            </w:r>
            <w:r>
              <w:rPr>
                <w:b w:val="0"/>
                <w:bCs w:val="0"/>
              </w:rPr>
              <w:t>Aitoloakarnania prefecture</w:t>
            </w:r>
            <w:r w:rsidRPr="002F3D9C">
              <w:rPr>
                <w:b w:val="0"/>
                <w:bCs w:val="0"/>
              </w:rPr>
              <w:t>)</w:t>
            </w:r>
          </w:p>
        </w:tc>
      </w:tr>
      <w:tr w:rsidR="001B7870" w:rsidRPr="00BE3F16" w14:paraId="2F240A1A" w14:textId="77777777" w:rsidTr="005A1D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3714AC55" w14:textId="77777777" w:rsidR="001B7870" w:rsidRDefault="001B7870" w:rsidP="005A1D70">
            <w:pPr>
              <w:jc w:val="center"/>
              <w:rPr>
                <w:b w:val="0"/>
                <w:bCs w:val="0"/>
                <w:sz w:val="24"/>
                <w:szCs w:val="24"/>
                <w:lang w:val="el-GR"/>
              </w:rPr>
            </w:pPr>
            <w:r>
              <w:rPr>
                <w:b w:val="0"/>
                <w:bCs w:val="0"/>
                <w:sz w:val="24"/>
                <w:szCs w:val="24"/>
              </w:rPr>
              <w:t>CENTRAL GREECE</w:t>
            </w:r>
            <w:r>
              <w:rPr>
                <w:b w:val="0"/>
                <w:bCs w:val="0"/>
                <w:sz w:val="24"/>
                <w:szCs w:val="24"/>
                <w:lang w:val="el-GR"/>
              </w:rPr>
              <w:t xml:space="preserve"> </w:t>
            </w:r>
            <w:r w:rsidRPr="00BA6EF5">
              <w:rPr>
                <w:b w:val="0"/>
                <w:bCs w:val="0"/>
                <w:lang w:val="el-GR"/>
              </w:rPr>
              <w:t>(</w:t>
            </w:r>
            <w:r>
              <w:rPr>
                <w:b w:val="0"/>
                <w:bCs w:val="0"/>
              </w:rPr>
              <w:t>including Athens</w:t>
            </w:r>
            <w:r w:rsidRPr="00BA6EF5">
              <w:rPr>
                <w:b w:val="0"/>
                <w:bCs w:val="0"/>
                <w:lang w:val="el-GR"/>
              </w:rPr>
              <w:t>)</w:t>
            </w:r>
            <w:r>
              <w:rPr>
                <w:b w:val="0"/>
                <w:bCs w:val="0"/>
                <w:sz w:val="24"/>
                <w:szCs w:val="24"/>
                <w:lang w:val="el-GR"/>
              </w:rPr>
              <w:t xml:space="preserve">  </w:t>
            </w:r>
          </w:p>
        </w:tc>
      </w:tr>
      <w:tr w:rsidR="001B7870" w:rsidRPr="00A809F7" w14:paraId="009F85EC" w14:textId="77777777" w:rsidTr="005A1D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14A45D64" w14:textId="77777777" w:rsidR="001B7870" w:rsidRPr="002F3D9C" w:rsidRDefault="001B7870" w:rsidP="005A1D70">
            <w:pPr>
              <w:jc w:val="center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 xml:space="preserve">SOUTH GREECE (region of Peloponnese) </w:t>
            </w:r>
          </w:p>
        </w:tc>
      </w:tr>
      <w:tr w:rsidR="001B7870" w:rsidRPr="00A809F7" w14:paraId="190EDF7C" w14:textId="77777777" w:rsidTr="005A1D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02E151E1" w14:textId="77777777" w:rsidR="001B7870" w:rsidRPr="00BE3F16" w:rsidRDefault="001B7870" w:rsidP="005A1D70">
            <w:pPr>
              <w:jc w:val="center"/>
              <w:rPr>
                <w:b w:val="0"/>
                <w:bCs w:val="0"/>
                <w:sz w:val="24"/>
                <w:szCs w:val="24"/>
                <w:lang w:val="el-GR"/>
              </w:rPr>
            </w:pPr>
            <w:r>
              <w:rPr>
                <w:b w:val="0"/>
                <w:bCs w:val="0"/>
                <w:sz w:val="24"/>
                <w:szCs w:val="24"/>
              </w:rPr>
              <w:t>ISLANDS</w:t>
            </w:r>
            <w:r w:rsidRPr="00BE3F16">
              <w:rPr>
                <w:b w:val="0"/>
                <w:bCs w:val="0"/>
                <w:sz w:val="24"/>
                <w:szCs w:val="24"/>
                <w:lang w:val="el-GR"/>
              </w:rPr>
              <w:t xml:space="preserve"> </w:t>
            </w:r>
          </w:p>
        </w:tc>
      </w:tr>
    </w:tbl>
    <w:p w14:paraId="6AA0669B" w14:textId="77777777" w:rsidR="001B7870" w:rsidRPr="002F3D9C" w:rsidRDefault="001B7870" w:rsidP="001B7870">
      <w:r w:rsidRPr="002F3D9C">
        <w:rPr>
          <w:rFonts w:cstheme="minorHAnsi"/>
          <w:b/>
          <w:bCs/>
          <w:sz w:val="24"/>
          <w:szCs w:val="24"/>
          <w:u w:val="single"/>
        </w:rPr>
        <w:br w:type="page"/>
      </w:r>
      <w:bookmarkStart w:id="1" w:name="_Hlk84671951"/>
      <w:r>
        <w:lastRenderedPageBreak/>
        <w:t>Choose</w:t>
      </w:r>
      <w:r w:rsidRPr="002F3D9C">
        <w:t xml:space="preserve"> </w:t>
      </w:r>
      <w:r>
        <w:t>in</w:t>
      </w:r>
      <w:r w:rsidRPr="002F3D9C">
        <w:t xml:space="preserve"> </w:t>
      </w:r>
      <w:r>
        <w:t>the</w:t>
      </w:r>
      <w:r w:rsidRPr="002F3D9C">
        <w:t xml:space="preserve"> </w:t>
      </w:r>
      <w:r>
        <w:t>scale</w:t>
      </w:r>
      <w:r w:rsidRPr="002F3D9C">
        <w:t xml:space="preserve"> </w:t>
      </w:r>
      <w:r>
        <w:t>between</w:t>
      </w:r>
      <w:r w:rsidRPr="002F3D9C">
        <w:t xml:space="preserve"> </w:t>
      </w:r>
      <w:r>
        <w:t>Not at all important</w:t>
      </w:r>
      <w:r w:rsidRPr="002F3D9C">
        <w:t xml:space="preserve"> </w:t>
      </w:r>
      <w:r>
        <w:t>and</w:t>
      </w:r>
      <w:r w:rsidRPr="002F3D9C">
        <w:t xml:space="preserve"> </w:t>
      </w:r>
      <w:r>
        <w:t>very important regarding the following sentences</w:t>
      </w:r>
    </w:p>
    <w:p w14:paraId="268D2F99" w14:textId="77777777" w:rsidR="001B7870" w:rsidRDefault="001B7870" w:rsidP="001B7870">
      <w:r w:rsidRPr="002F3D9C">
        <w:t xml:space="preserve"> </w:t>
      </w:r>
      <w:r w:rsidRPr="002370F8">
        <w:t>(</w:t>
      </w:r>
      <w:r>
        <w:t xml:space="preserve">Mark your answer with </w:t>
      </w:r>
      <w:r w:rsidRPr="00815E56">
        <w:rPr>
          <w:lang w:val="el-GR"/>
        </w:rPr>
        <w:t>Χ</w:t>
      </w:r>
      <w:r w:rsidRPr="002370F8">
        <w:t>).</w:t>
      </w:r>
    </w:p>
    <w:p w14:paraId="1167D64E" w14:textId="77777777" w:rsidR="001B7870" w:rsidRPr="00105912" w:rsidRDefault="001B7870" w:rsidP="001B7870">
      <w:pPr>
        <w:jc w:val="center"/>
        <w:rPr>
          <w:b/>
          <w:bCs/>
          <w:u w:val="single"/>
        </w:rPr>
      </w:pPr>
      <w:r w:rsidRPr="00105912">
        <w:rPr>
          <w:b/>
          <w:bCs/>
          <w:u w:val="single"/>
        </w:rPr>
        <w:t>THE NEGATIVE ROLE OF PRICE ON FOOD SELECTION</w:t>
      </w:r>
    </w:p>
    <w:p w14:paraId="57951A05" w14:textId="77777777" w:rsidR="001B7870" w:rsidRPr="002370F8" w:rsidRDefault="001B7870" w:rsidP="001B7870">
      <w:pPr>
        <w:shd w:val="clear" w:color="auto" w:fill="DEEAF6" w:themeFill="accent5" w:themeFillTint="33"/>
        <w:rPr>
          <w:b/>
        </w:rPr>
      </w:pPr>
      <w:r>
        <w:rPr>
          <w:b/>
        </w:rPr>
        <w:t>1</w:t>
      </w:r>
      <w:r w:rsidRPr="002370F8">
        <w:rPr>
          <w:b/>
        </w:rPr>
        <w:t xml:space="preserve">. </w:t>
      </w:r>
      <w:r>
        <w:rPr>
          <w:b/>
        </w:rPr>
        <w:t xml:space="preserve">YOUR PREFERENCE REGARDING </w:t>
      </w:r>
      <w:r w:rsidRPr="00D02F5E">
        <w:rPr>
          <w:b/>
          <w:u w:val="single"/>
        </w:rPr>
        <w:t>VALUE CONSCIOUSNESS</w:t>
      </w:r>
      <w:r>
        <w:rPr>
          <w:b/>
        </w:rPr>
        <w:t xml:space="preserve"> ON PURCHASING FOOD </w:t>
      </w:r>
    </w:p>
    <w:tbl>
      <w:tblPr>
        <w:tblStyle w:val="21"/>
        <w:tblW w:w="1058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4887"/>
        <w:gridCol w:w="1107"/>
        <w:gridCol w:w="1107"/>
        <w:gridCol w:w="1274"/>
        <w:gridCol w:w="1107"/>
        <w:gridCol w:w="1107"/>
      </w:tblGrid>
      <w:tr w:rsidR="001B7870" w14:paraId="483CE377" w14:textId="77777777" w:rsidTr="005A1D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5" w:type="dxa"/>
          </w:tcPr>
          <w:p w14:paraId="0E1407B0" w14:textId="77777777" w:rsidR="001B7870" w:rsidRPr="002370F8" w:rsidRDefault="001B7870" w:rsidP="005A1D70">
            <w:pPr>
              <w:rPr>
                <w:b w:val="0"/>
              </w:rPr>
            </w:pPr>
            <w:r>
              <w:rPr>
                <w:b w:val="0"/>
              </w:rPr>
              <w:t xml:space="preserve">How important is for your purchase of FOOD  </w:t>
            </w:r>
          </w:p>
        </w:tc>
        <w:tc>
          <w:tcPr>
            <w:tcW w:w="1037" w:type="dxa"/>
          </w:tcPr>
          <w:p w14:paraId="3177A48F" w14:textId="77777777" w:rsidR="001B7870" w:rsidRPr="001F3118" w:rsidRDefault="001B7870" w:rsidP="005A1D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Not</w:t>
            </w:r>
            <w:r>
              <w:rPr>
                <w:b w:val="0"/>
                <w:lang w:val="el-GR"/>
              </w:rPr>
              <w:t xml:space="preserve"> </w:t>
            </w:r>
            <w:r>
              <w:rPr>
                <w:b w:val="0"/>
              </w:rPr>
              <w:t>at all</w:t>
            </w:r>
            <w:r>
              <w:rPr>
                <w:b w:val="0"/>
                <w:lang w:val="el-GR"/>
              </w:rPr>
              <w:t xml:space="preserve"> </w:t>
            </w:r>
            <w:r>
              <w:rPr>
                <w:b w:val="0"/>
              </w:rPr>
              <w:t>important</w:t>
            </w:r>
          </w:p>
        </w:tc>
        <w:tc>
          <w:tcPr>
            <w:tcW w:w="1037" w:type="dxa"/>
          </w:tcPr>
          <w:p w14:paraId="55F0CF93" w14:textId="77777777" w:rsidR="001B7870" w:rsidRPr="001F3118" w:rsidRDefault="001B7870" w:rsidP="005A1D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 xml:space="preserve">Less important </w:t>
            </w:r>
          </w:p>
        </w:tc>
        <w:tc>
          <w:tcPr>
            <w:tcW w:w="1276" w:type="dxa"/>
          </w:tcPr>
          <w:p w14:paraId="12581B23" w14:textId="77777777" w:rsidR="001B7870" w:rsidRPr="001F3118" w:rsidRDefault="001B7870" w:rsidP="005A1D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 xml:space="preserve"> Moderately important</w:t>
            </w:r>
          </w:p>
        </w:tc>
        <w:tc>
          <w:tcPr>
            <w:tcW w:w="1037" w:type="dxa"/>
          </w:tcPr>
          <w:p w14:paraId="5915D44C" w14:textId="77777777" w:rsidR="001B7870" w:rsidRPr="0087004B" w:rsidRDefault="001B7870" w:rsidP="005A1D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l-GR"/>
              </w:rPr>
            </w:pPr>
            <w:r>
              <w:rPr>
                <w:b w:val="0"/>
              </w:rPr>
              <w:t>Quite important</w:t>
            </w:r>
          </w:p>
        </w:tc>
        <w:tc>
          <w:tcPr>
            <w:tcW w:w="1037" w:type="dxa"/>
          </w:tcPr>
          <w:p w14:paraId="357E457F" w14:textId="77777777" w:rsidR="001B7870" w:rsidRPr="001F3118" w:rsidRDefault="001B7870" w:rsidP="005A1D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Very important</w:t>
            </w:r>
          </w:p>
        </w:tc>
      </w:tr>
      <w:tr w:rsidR="001B7870" w14:paraId="6DF7A1EC" w14:textId="77777777" w:rsidTr="005A1D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5" w:type="dxa"/>
          </w:tcPr>
          <w:p w14:paraId="62EF2D43" w14:textId="77777777" w:rsidR="001B7870" w:rsidRPr="001A3DC9" w:rsidRDefault="001B7870" w:rsidP="005A1D70">
            <w:pPr>
              <w:rPr>
                <w:b w:val="0"/>
              </w:rPr>
            </w:pPr>
            <w:r>
              <w:rPr>
                <w:b w:val="0"/>
              </w:rPr>
              <w:t>1.</w:t>
            </w:r>
            <w:r w:rsidRPr="001A3DC9">
              <w:rPr>
                <w:b w:val="0"/>
              </w:rPr>
              <w:t xml:space="preserve">  </w:t>
            </w:r>
            <w:r>
              <w:rPr>
                <w:b w:val="0"/>
              </w:rPr>
              <w:t>The low prices in connection with the food quality</w:t>
            </w:r>
          </w:p>
        </w:tc>
        <w:tc>
          <w:tcPr>
            <w:tcW w:w="1037" w:type="dxa"/>
          </w:tcPr>
          <w:p w14:paraId="0CA845CD" w14:textId="77777777" w:rsidR="001B7870" w:rsidRPr="001A3DC9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:rsidRPr="001A3DC9" w14:paraId="100B1D6C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2E8A7083" w14:textId="77777777" w:rsidR="001B7870" w:rsidRPr="001A3DC9" w:rsidRDefault="001B7870" w:rsidP="005A1D70">
                  <w:pPr>
                    <w:jc w:val="left"/>
                  </w:pPr>
                </w:p>
              </w:tc>
            </w:tr>
          </w:tbl>
          <w:p w14:paraId="157464D2" w14:textId="77777777" w:rsidR="001B7870" w:rsidRPr="00E96829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037" w:type="dxa"/>
          </w:tcPr>
          <w:p w14:paraId="2D4C82B0" w14:textId="77777777" w:rsidR="001B7870" w:rsidRDefault="001B7870" w:rsidP="005A1D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552EB380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6B3E6ED4" w14:textId="77777777" w:rsidR="001B7870" w:rsidRDefault="001B7870" w:rsidP="005A1D70">
                  <w:pPr>
                    <w:jc w:val="center"/>
                  </w:pPr>
                </w:p>
              </w:tc>
            </w:tr>
          </w:tbl>
          <w:p w14:paraId="7BA91255" w14:textId="77777777" w:rsidR="001B7870" w:rsidRPr="00482E49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76" w:type="dxa"/>
          </w:tcPr>
          <w:p w14:paraId="2031491B" w14:textId="77777777" w:rsidR="001B7870" w:rsidRDefault="001B7870" w:rsidP="005A1D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111DC828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1DCE5EF6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3E945044" w14:textId="77777777" w:rsidR="001B7870" w:rsidRPr="00B54F30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037" w:type="dxa"/>
          </w:tcPr>
          <w:p w14:paraId="5AD82136" w14:textId="77777777" w:rsidR="001B7870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1049D348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307EECA9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7B3B3A5C" w14:textId="77777777" w:rsidR="001B7870" w:rsidRPr="00B54F30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037" w:type="dxa"/>
          </w:tcPr>
          <w:p w14:paraId="2A3AC705" w14:textId="77777777" w:rsidR="001B7870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78EC5D90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2BF1DE5D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1ECE5DF7" w14:textId="77777777" w:rsidR="001B7870" w:rsidRPr="00B54F30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</w:tr>
      <w:tr w:rsidR="001B7870" w14:paraId="3672A525" w14:textId="77777777" w:rsidTr="005A1D7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5" w:type="dxa"/>
          </w:tcPr>
          <w:p w14:paraId="500BC8BA" w14:textId="77777777" w:rsidR="001B7870" w:rsidRPr="001A3DC9" w:rsidRDefault="001B7870" w:rsidP="005A1D70">
            <w:pPr>
              <w:rPr>
                <w:b w:val="0"/>
              </w:rPr>
            </w:pPr>
            <w:r w:rsidRPr="001A3DC9">
              <w:rPr>
                <w:b w:val="0"/>
              </w:rPr>
              <w:t xml:space="preserve">2. </w:t>
            </w:r>
            <w:r>
              <w:rPr>
                <w:b w:val="0"/>
              </w:rPr>
              <w:t>The “shopping around” for lower prices of food</w:t>
            </w:r>
          </w:p>
        </w:tc>
        <w:tc>
          <w:tcPr>
            <w:tcW w:w="1037" w:type="dxa"/>
          </w:tcPr>
          <w:p w14:paraId="6F207A48" w14:textId="77777777" w:rsidR="001B7870" w:rsidRPr="001A3DC9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:rsidRPr="001A3DC9" w14:paraId="3BD3E12A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4C001FE1" w14:textId="77777777" w:rsidR="001B7870" w:rsidRPr="001A3DC9" w:rsidRDefault="001B7870" w:rsidP="005A1D70">
                  <w:pPr>
                    <w:jc w:val="left"/>
                  </w:pPr>
                </w:p>
              </w:tc>
            </w:tr>
          </w:tbl>
          <w:p w14:paraId="4A71EDB6" w14:textId="77777777" w:rsidR="001B7870" w:rsidRPr="00B54F30" w:rsidRDefault="001B7870" w:rsidP="005A1D7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037" w:type="dxa"/>
          </w:tcPr>
          <w:p w14:paraId="0FB936B6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48D9BD84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4F74A48E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64485A4D" w14:textId="77777777" w:rsidR="001B7870" w:rsidRPr="00B54F30" w:rsidRDefault="001B7870" w:rsidP="005A1D7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76" w:type="dxa"/>
          </w:tcPr>
          <w:p w14:paraId="46BD24A6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1A0B238A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6133C4A0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385F30D0" w14:textId="77777777" w:rsidR="001B7870" w:rsidRPr="00B54F30" w:rsidRDefault="001B7870" w:rsidP="005A1D7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037" w:type="dxa"/>
          </w:tcPr>
          <w:p w14:paraId="36E06093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7D1FC823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58E5A60B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474DE63E" w14:textId="77777777" w:rsidR="001B7870" w:rsidRPr="00B54F30" w:rsidRDefault="001B7870" w:rsidP="005A1D7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037" w:type="dxa"/>
          </w:tcPr>
          <w:p w14:paraId="1286B85C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2DA95826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555B611C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54A76FA3" w14:textId="77777777" w:rsidR="001B7870" w:rsidRPr="00B54F30" w:rsidRDefault="001B7870" w:rsidP="005A1D7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1B7870" w14:paraId="58FC0935" w14:textId="77777777" w:rsidTr="005A1D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5" w:type="dxa"/>
          </w:tcPr>
          <w:p w14:paraId="6736499E" w14:textId="77777777" w:rsidR="001B7870" w:rsidRPr="001A3DC9" w:rsidRDefault="001B7870" w:rsidP="005A1D70">
            <w:pPr>
              <w:rPr>
                <w:b w:val="0"/>
              </w:rPr>
            </w:pPr>
            <w:r w:rsidRPr="001A3DC9">
              <w:rPr>
                <w:b w:val="0"/>
              </w:rPr>
              <w:t xml:space="preserve">3. </w:t>
            </w:r>
            <w:r>
              <w:rPr>
                <w:b w:val="0"/>
              </w:rPr>
              <w:t>The “worth of money” selection criteria</w:t>
            </w:r>
          </w:p>
        </w:tc>
        <w:tc>
          <w:tcPr>
            <w:tcW w:w="1037" w:type="dxa"/>
          </w:tcPr>
          <w:p w14:paraId="28B30FB0" w14:textId="77777777" w:rsidR="001B7870" w:rsidRPr="001A3DC9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:rsidRPr="001A3DC9" w14:paraId="1D9C38BE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786D8BE1" w14:textId="77777777" w:rsidR="001B7870" w:rsidRPr="001A3DC9" w:rsidRDefault="001B7870" w:rsidP="005A1D70">
                  <w:pPr>
                    <w:jc w:val="left"/>
                  </w:pPr>
                </w:p>
              </w:tc>
            </w:tr>
          </w:tbl>
          <w:p w14:paraId="0D398A32" w14:textId="77777777" w:rsidR="001B7870" w:rsidRPr="00B54F30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037" w:type="dxa"/>
          </w:tcPr>
          <w:p w14:paraId="73776A57" w14:textId="77777777" w:rsidR="001B7870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37F8A196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47378510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585BCB1C" w14:textId="77777777" w:rsidR="001B7870" w:rsidRPr="00B54F30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76" w:type="dxa"/>
          </w:tcPr>
          <w:p w14:paraId="548BE649" w14:textId="77777777" w:rsidR="001B7870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3ED3B96E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160E54B1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5B7D9477" w14:textId="77777777" w:rsidR="001B7870" w:rsidRPr="00B54F30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037" w:type="dxa"/>
          </w:tcPr>
          <w:p w14:paraId="7BB57B75" w14:textId="77777777" w:rsidR="001B7870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607C83E9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7C4E3CB9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23DD617B" w14:textId="77777777" w:rsidR="001B7870" w:rsidRPr="00B54F30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037" w:type="dxa"/>
          </w:tcPr>
          <w:p w14:paraId="7EF16B5E" w14:textId="77777777" w:rsidR="001B7870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3805F552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0EB1047D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57A11052" w14:textId="77777777" w:rsidR="001B7870" w:rsidRPr="00B54F30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</w:tr>
      <w:tr w:rsidR="001B7870" w14:paraId="72A1D29B" w14:textId="77777777" w:rsidTr="005A1D70">
        <w:trPr>
          <w:trHeight w:val="8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5" w:type="dxa"/>
          </w:tcPr>
          <w:p w14:paraId="57FA13EA" w14:textId="77777777" w:rsidR="001B7870" w:rsidRPr="001A3DC9" w:rsidRDefault="001B7870" w:rsidP="005A1D70">
            <w:r>
              <w:rPr>
                <w:b w:val="0"/>
              </w:rPr>
              <w:t>4</w:t>
            </w:r>
            <w:r w:rsidRPr="001A3DC9">
              <w:rPr>
                <w:b w:val="0"/>
              </w:rPr>
              <w:t xml:space="preserve">. </w:t>
            </w:r>
            <w:r>
              <w:rPr>
                <w:b w:val="0"/>
              </w:rPr>
              <w:t xml:space="preserve">The comparison of the “price per Kg” between the available foods for purchase </w:t>
            </w:r>
          </w:p>
        </w:tc>
        <w:tc>
          <w:tcPr>
            <w:tcW w:w="1037" w:type="dxa"/>
          </w:tcPr>
          <w:p w14:paraId="2FDAD3CC" w14:textId="77777777" w:rsidR="001B7870" w:rsidRPr="001A3DC9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:rsidRPr="001A3DC9" w14:paraId="769E4668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78FC0023" w14:textId="77777777" w:rsidR="001B7870" w:rsidRPr="001A3DC9" w:rsidRDefault="001B7870" w:rsidP="005A1D70">
                  <w:pPr>
                    <w:jc w:val="left"/>
                  </w:pPr>
                </w:p>
              </w:tc>
            </w:tr>
          </w:tbl>
          <w:p w14:paraId="31000230" w14:textId="77777777" w:rsidR="001B7870" w:rsidRPr="001A3DC9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037" w:type="dxa"/>
          </w:tcPr>
          <w:p w14:paraId="6860AF65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061D148D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6035AC3A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24AA12C8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76" w:type="dxa"/>
          </w:tcPr>
          <w:p w14:paraId="2B9F46EB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2BC7CF14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18706B0F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2B6007AF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037" w:type="dxa"/>
          </w:tcPr>
          <w:p w14:paraId="1E13A11D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342D142A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72189585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406B6B0C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037" w:type="dxa"/>
          </w:tcPr>
          <w:p w14:paraId="73F67263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23BCF670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508F47A9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2346EA93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</w:tbl>
    <w:p w14:paraId="45196FE8" w14:textId="77777777" w:rsidR="001B7870" w:rsidRDefault="001B7870" w:rsidP="001B7870">
      <w:pPr>
        <w:rPr>
          <w:rFonts w:cstheme="minorHAnsi"/>
          <w:b/>
          <w:bCs/>
          <w:sz w:val="24"/>
          <w:szCs w:val="24"/>
          <w:u w:val="single"/>
          <w:lang w:val="el-GR"/>
        </w:rPr>
      </w:pPr>
    </w:p>
    <w:p w14:paraId="7BE6EAD3" w14:textId="77777777" w:rsidR="001B7870" w:rsidRPr="009D267F" w:rsidRDefault="001B7870" w:rsidP="001B7870">
      <w:pPr>
        <w:shd w:val="clear" w:color="auto" w:fill="DEEAF6" w:themeFill="accent5" w:themeFillTint="33"/>
        <w:rPr>
          <w:b/>
        </w:rPr>
      </w:pPr>
      <w:r>
        <w:rPr>
          <w:b/>
        </w:rPr>
        <w:t>2</w:t>
      </w:r>
      <w:r w:rsidRPr="002370F8">
        <w:rPr>
          <w:b/>
        </w:rPr>
        <w:t xml:space="preserve">. </w:t>
      </w:r>
      <w:r>
        <w:rPr>
          <w:b/>
        </w:rPr>
        <w:t>YOUR</w:t>
      </w:r>
      <w:r w:rsidRPr="002370F8">
        <w:rPr>
          <w:b/>
        </w:rPr>
        <w:t xml:space="preserve"> </w:t>
      </w:r>
      <w:r>
        <w:rPr>
          <w:b/>
        </w:rPr>
        <w:t xml:space="preserve">PREFERENCE REGARDING </w:t>
      </w:r>
      <w:r>
        <w:rPr>
          <w:b/>
          <w:u w:val="single"/>
        </w:rPr>
        <w:t>PRICE CONSCIOUSNESS</w:t>
      </w:r>
      <w:r w:rsidRPr="002370F8">
        <w:rPr>
          <w:b/>
        </w:rPr>
        <w:t xml:space="preserve"> </w:t>
      </w:r>
      <w:r>
        <w:rPr>
          <w:b/>
        </w:rPr>
        <w:t xml:space="preserve">ON PURCHASING FOOD </w:t>
      </w:r>
    </w:p>
    <w:tbl>
      <w:tblPr>
        <w:tblStyle w:val="21"/>
        <w:tblW w:w="1048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4818"/>
        <w:gridCol w:w="1107"/>
        <w:gridCol w:w="1107"/>
        <w:gridCol w:w="1242"/>
        <w:gridCol w:w="1107"/>
        <w:gridCol w:w="1107"/>
      </w:tblGrid>
      <w:tr w:rsidR="001B7870" w14:paraId="4510AE5E" w14:textId="77777777" w:rsidTr="005A1D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4" w:type="dxa"/>
          </w:tcPr>
          <w:p w14:paraId="64CB8ECC" w14:textId="77777777" w:rsidR="001B7870" w:rsidRPr="001563F9" w:rsidRDefault="001B7870" w:rsidP="005A1D70">
            <w:pPr>
              <w:rPr>
                <w:b w:val="0"/>
              </w:rPr>
            </w:pPr>
            <w:r>
              <w:rPr>
                <w:b w:val="0"/>
              </w:rPr>
              <w:t xml:space="preserve">How important is for your purchase of FOOD </w:t>
            </w:r>
          </w:p>
        </w:tc>
        <w:tc>
          <w:tcPr>
            <w:tcW w:w="1037" w:type="dxa"/>
          </w:tcPr>
          <w:p w14:paraId="7032028C" w14:textId="77777777" w:rsidR="001B7870" w:rsidRPr="001F3118" w:rsidRDefault="001B7870" w:rsidP="005A1D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Not</w:t>
            </w:r>
            <w:r>
              <w:rPr>
                <w:b w:val="0"/>
                <w:lang w:val="el-GR"/>
              </w:rPr>
              <w:t xml:space="preserve"> </w:t>
            </w:r>
            <w:r>
              <w:rPr>
                <w:b w:val="0"/>
              </w:rPr>
              <w:t>at all</w:t>
            </w:r>
            <w:r>
              <w:rPr>
                <w:b w:val="0"/>
                <w:lang w:val="el-GR"/>
              </w:rPr>
              <w:t xml:space="preserve"> </w:t>
            </w:r>
            <w:r>
              <w:rPr>
                <w:b w:val="0"/>
              </w:rPr>
              <w:t>important</w:t>
            </w:r>
          </w:p>
        </w:tc>
        <w:tc>
          <w:tcPr>
            <w:tcW w:w="1037" w:type="dxa"/>
          </w:tcPr>
          <w:p w14:paraId="499897EA" w14:textId="77777777" w:rsidR="001B7870" w:rsidRPr="001F3118" w:rsidRDefault="001B7870" w:rsidP="005A1D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 xml:space="preserve">Less important </w:t>
            </w:r>
          </w:p>
        </w:tc>
        <w:tc>
          <w:tcPr>
            <w:tcW w:w="1166" w:type="dxa"/>
          </w:tcPr>
          <w:p w14:paraId="7E08CAF0" w14:textId="77777777" w:rsidR="001B7870" w:rsidRPr="001F3118" w:rsidRDefault="001B7870" w:rsidP="005A1D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Moderately important</w:t>
            </w:r>
          </w:p>
        </w:tc>
        <w:tc>
          <w:tcPr>
            <w:tcW w:w="1061" w:type="dxa"/>
          </w:tcPr>
          <w:p w14:paraId="325E5EB6" w14:textId="77777777" w:rsidR="001B7870" w:rsidRPr="001F3118" w:rsidRDefault="001B7870" w:rsidP="005A1D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Quite important</w:t>
            </w:r>
          </w:p>
        </w:tc>
        <w:tc>
          <w:tcPr>
            <w:tcW w:w="1063" w:type="dxa"/>
          </w:tcPr>
          <w:p w14:paraId="696439F7" w14:textId="77777777" w:rsidR="001B7870" w:rsidRPr="001F3118" w:rsidRDefault="001B7870" w:rsidP="005A1D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Very important</w:t>
            </w:r>
          </w:p>
        </w:tc>
      </w:tr>
      <w:tr w:rsidR="001B7870" w14:paraId="25CDEAC0" w14:textId="77777777" w:rsidTr="005A1D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4" w:type="dxa"/>
          </w:tcPr>
          <w:p w14:paraId="2BFE2CBC" w14:textId="77777777" w:rsidR="001B7870" w:rsidRPr="001563F9" w:rsidRDefault="001B7870" w:rsidP="005A1D70">
            <w:pPr>
              <w:rPr>
                <w:b w:val="0"/>
              </w:rPr>
            </w:pPr>
            <w:r>
              <w:rPr>
                <w:b w:val="0"/>
              </w:rPr>
              <w:t>1</w:t>
            </w:r>
            <w:r w:rsidRPr="001A3DC9">
              <w:rPr>
                <w:b w:val="0"/>
              </w:rPr>
              <w:t xml:space="preserve">. </w:t>
            </w:r>
            <w:r>
              <w:rPr>
                <w:b w:val="0"/>
              </w:rPr>
              <w:t>Not to go to extra effort to find lower prices</w:t>
            </w:r>
          </w:p>
        </w:tc>
        <w:tc>
          <w:tcPr>
            <w:tcW w:w="1037" w:type="dxa"/>
          </w:tcPr>
          <w:p w14:paraId="5106E0F1" w14:textId="77777777" w:rsidR="001B7870" w:rsidRPr="001563F9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:rsidRPr="001563F9" w14:paraId="142CD3CB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0FF063AE" w14:textId="77777777" w:rsidR="001B7870" w:rsidRPr="001563F9" w:rsidRDefault="001B7870" w:rsidP="005A1D70">
                  <w:pPr>
                    <w:jc w:val="left"/>
                  </w:pPr>
                </w:p>
              </w:tc>
            </w:tr>
          </w:tbl>
          <w:p w14:paraId="16C5D476" w14:textId="77777777" w:rsidR="001B7870" w:rsidRPr="00E96829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037" w:type="dxa"/>
          </w:tcPr>
          <w:p w14:paraId="3E7471CF" w14:textId="77777777" w:rsidR="001B7870" w:rsidRDefault="001B7870" w:rsidP="005A1D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4A85293D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143EDBDB" w14:textId="77777777" w:rsidR="001B7870" w:rsidRDefault="001B7870" w:rsidP="005A1D70">
                  <w:pPr>
                    <w:jc w:val="center"/>
                  </w:pPr>
                </w:p>
              </w:tc>
            </w:tr>
          </w:tbl>
          <w:p w14:paraId="718BEA57" w14:textId="77777777" w:rsidR="001B7870" w:rsidRPr="00482E49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166" w:type="dxa"/>
          </w:tcPr>
          <w:p w14:paraId="1FA9FC00" w14:textId="77777777" w:rsidR="001B7870" w:rsidRDefault="001B7870" w:rsidP="005A1D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33775E79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57355128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057013DD" w14:textId="77777777" w:rsidR="001B7870" w:rsidRPr="00B54F30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061" w:type="dxa"/>
          </w:tcPr>
          <w:p w14:paraId="37B6B8D6" w14:textId="77777777" w:rsidR="001B7870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1176FEE0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77DDC261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1D1C7FC4" w14:textId="77777777" w:rsidR="001B7870" w:rsidRPr="00B54F30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063" w:type="dxa"/>
          </w:tcPr>
          <w:p w14:paraId="695E3201" w14:textId="77777777" w:rsidR="001B7870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75C5E3D8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5DB14C38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43C2DE10" w14:textId="77777777" w:rsidR="001B7870" w:rsidRPr="00B54F30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</w:tr>
      <w:tr w:rsidR="001B7870" w14:paraId="420A9BE0" w14:textId="77777777" w:rsidTr="005A1D7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4" w:type="dxa"/>
          </w:tcPr>
          <w:p w14:paraId="67B3808B" w14:textId="77777777" w:rsidR="001B7870" w:rsidRPr="001563F9" w:rsidRDefault="001B7870" w:rsidP="005A1D70">
            <w:pPr>
              <w:rPr>
                <w:b w:val="0"/>
              </w:rPr>
            </w:pPr>
            <w:r>
              <w:rPr>
                <w:b w:val="0"/>
              </w:rPr>
              <w:t>2. To shop to more than one store to take advantage of low prices</w:t>
            </w:r>
          </w:p>
        </w:tc>
        <w:tc>
          <w:tcPr>
            <w:tcW w:w="1037" w:type="dxa"/>
          </w:tcPr>
          <w:p w14:paraId="6C57488F" w14:textId="77777777" w:rsidR="001B7870" w:rsidRPr="001563F9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:rsidRPr="001563F9" w14:paraId="47EC3221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6B877DA6" w14:textId="77777777" w:rsidR="001B7870" w:rsidRPr="001563F9" w:rsidRDefault="001B7870" w:rsidP="005A1D70">
                  <w:pPr>
                    <w:jc w:val="left"/>
                  </w:pPr>
                </w:p>
              </w:tc>
            </w:tr>
          </w:tbl>
          <w:p w14:paraId="4B4BFA53" w14:textId="77777777" w:rsidR="001B7870" w:rsidRPr="00B54F30" w:rsidRDefault="001B7870" w:rsidP="005A1D7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037" w:type="dxa"/>
          </w:tcPr>
          <w:p w14:paraId="3CCF0FEE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7A5574E7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6EA2E5C4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3B72C6EB" w14:textId="77777777" w:rsidR="001B7870" w:rsidRPr="00B54F30" w:rsidRDefault="001B7870" w:rsidP="005A1D7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166" w:type="dxa"/>
          </w:tcPr>
          <w:p w14:paraId="3D45E8BB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5BFAB512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3DFE3316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3C016AD3" w14:textId="77777777" w:rsidR="001B7870" w:rsidRPr="00B54F30" w:rsidRDefault="001B7870" w:rsidP="005A1D7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061" w:type="dxa"/>
          </w:tcPr>
          <w:p w14:paraId="1D6C0116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69C1A62E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53727A10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451121E8" w14:textId="77777777" w:rsidR="001B7870" w:rsidRPr="00B54F30" w:rsidRDefault="001B7870" w:rsidP="005A1D7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063" w:type="dxa"/>
          </w:tcPr>
          <w:p w14:paraId="3D4E8A0A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217CEC25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0912636C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507C0CF9" w14:textId="77777777" w:rsidR="001B7870" w:rsidRPr="00B54F30" w:rsidRDefault="001B7870" w:rsidP="005A1D7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1B7870" w14:paraId="6D3F8EEC" w14:textId="77777777" w:rsidTr="005A1D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4" w:type="dxa"/>
          </w:tcPr>
          <w:p w14:paraId="2C0ABE09" w14:textId="77777777" w:rsidR="001B7870" w:rsidRPr="001563F9" w:rsidRDefault="001B7870" w:rsidP="005A1D70">
            <w:pPr>
              <w:rPr>
                <w:b w:val="0"/>
              </w:rPr>
            </w:pPr>
            <w:r>
              <w:rPr>
                <w:b w:val="0"/>
              </w:rPr>
              <w:t>3</w:t>
            </w:r>
            <w:r w:rsidRPr="001563F9">
              <w:rPr>
                <w:b w:val="0"/>
              </w:rPr>
              <w:t xml:space="preserve">. </w:t>
            </w:r>
            <w:r>
              <w:rPr>
                <w:b w:val="0"/>
              </w:rPr>
              <w:t xml:space="preserve">The time it takes to find low prices  </w:t>
            </w:r>
          </w:p>
        </w:tc>
        <w:tc>
          <w:tcPr>
            <w:tcW w:w="1037" w:type="dxa"/>
          </w:tcPr>
          <w:p w14:paraId="33293B0F" w14:textId="77777777" w:rsidR="001B7870" w:rsidRPr="001563F9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:rsidRPr="001563F9" w14:paraId="4B66D104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4FCB757B" w14:textId="77777777" w:rsidR="001B7870" w:rsidRPr="001563F9" w:rsidRDefault="001B7870" w:rsidP="005A1D70">
                  <w:pPr>
                    <w:jc w:val="left"/>
                  </w:pPr>
                </w:p>
              </w:tc>
            </w:tr>
          </w:tbl>
          <w:p w14:paraId="426D5E6B" w14:textId="77777777" w:rsidR="001B7870" w:rsidRPr="00B54F30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037" w:type="dxa"/>
          </w:tcPr>
          <w:p w14:paraId="78CC1226" w14:textId="77777777" w:rsidR="001B7870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24E7DFFF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47E12F7E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6E8910B3" w14:textId="77777777" w:rsidR="001B7870" w:rsidRPr="00B54F30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166" w:type="dxa"/>
          </w:tcPr>
          <w:p w14:paraId="1B52A5C8" w14:textId="77777777" w:rsidR="001B7870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619B3559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4CAE9BC8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1A5A948A" w14:textId="77777777" w:rsidR="001B7870" w:rsidRPr="00B54F30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061" w:type="dxa"/>
          </w:tcPr>
          <w:p w14:paraId="2001399E" w14:textId="77777777" w:rsidR="001B7870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6E53B12A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6A0C20D0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1BC07DCA" w14:textId="77777777" w:rsidR="001B7870" w:rsidRPr="00B54F30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063" w:type="dxa"/>
          </w:tcPr>
          <w:p w14:paraId="42A666A7" w14:textId="77777777" w:rsidR="001B7870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6175479C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04BCFE52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6B4911DF" w14:textId="77777777" w:rsidR="001B7870" w:rsidRPr="00B54F30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</w:tr>
      <w:tr w:rsidR="001B7870" w14:paraId="2A5E55E4" w14:textId="77777777" w:rsidTr="005A1D70">
        <w:trPr>
          <w:trHeight w:val="8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4" w:type="dxa"/>
          </w:tcPr>
          <w:p w14:paraId="3A5AD7C4" w14:textId="77777777" w:rsidR="001B7870" w:rsidRDefault="001B7870" w:rsidP="005A1D70">
            <w:r>
              <w:rPr>
                <w:b w:val="0"/>
              </w:rPr>
              <w:t>4</w:t>
            </w:r>
            <w:r w:rsidRPr="001563F9">
              <w:rPr>
                <w:b w:val="0"/>
              </w:rPr>
              <w:t xml:space="preserve">.  </w:t>
            </w:r>
            <w:r>
              <w:rPr>
                <w:b w:val="0"/>
              </w:rPr>
              <w:t>The money saved by finding low prices</w:t>
            </w:r>
          </w:p>
        </w:tc>
        <w:tc>
          <w:tcPr>
            <w:tcW w:w="1037" w:type="dxa"/>
          </w:tcPr>
          <w:p w14:paraId="4A14408F" w14:textId="77777777" w:rsidR="001B7870" w:rsidRPr="001563F9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:rsidRPr="001563F9" w14:paraId="6D881CF0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05FD9D4C" w14:textId="77777777" w:rsidR="001B7870" w:rsidRPr="001563F9" w:rsidRDefault="001B7870" w:rsidP="005A1D70">
                  <w:pPr>
                    <w:jc w:val="left"/>
                  </w:pPr>
                </w:p>
              </w:tc>
            </w:tr>
          </w:tbl>
          <w:p w14:paraId="19CB0319" w14:textId="77777777" w:rsidR="001B7870" w:rsidRPr="001563F9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037" w:type="dxa"/>
          </w:tcPr>
          <w:p w14:paraId="1C429CBE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58BC0529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4283E384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401ED74D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166" w:type="dxa"/>
          </w:tcPr>
          <w:p w14:paraId="7A3683E7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7E21CEE6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186F3A71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720B4330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061" w:type="dxa"/>
          </w:tcPr>
          <w:p w14:paraId="351D8F89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1F92D774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4A18416D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5F604359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063" w:type="dxa"/>
          </w:tcPr>
          <w:p w14:paraId="0B048EBE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0BC9F162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48E4C798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5D3DE3F0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</w:tbl>
    <w:p w14:paraId="0011CE4B" w14:textId="77777777" w:rsidR="001B7870" w:rsidRDefault="001B7870" w:rsidP="001B7870">
      <w:pPr>
        <w:rPr>
          <w:rFonts w:cstheme="minorHAnsi"/>
          <w:b/>
          <w:bCs/>
          <w:sz w:val="24"/>
          <w:szCs w:val="24"/>
          <w:u w:val="single"/>
          <w:lang w:val="el-GR"/>
        </w:rPr>
      </w:pPr>
    </w:p>
    <w:p w14:paraId="4623CB24" w14:textId="77777777" w:rsidR="001B7870" w:rsidRPr="002370F8" w:rsidRDefault="001B7870" w:rsidP="001B7870">
      <w:pPr>
        <w:shd w:val="clear" w:color="auto" w:fill="DEEAF6" w:themeFill="accent5" w:themeFillTint="33"/>
        <w:rPr>
          <w:b/>
        </w:rPr>
      </w:pPr>
      <w:r>
        <w:rPr>
          <w:b/>
        </w:rPr>
        <w:t>3</w:t>
      </w:r>
      <w:r w:rsidRPr="002370F8">
        <w:rPr>
          <w:b/>
        </w:rPr>
        <w:t xml:space="preserve">. </w:t>
      </w:r>
      <w:r>
        <w:rPr>
          <w:b/>
        </w:rPr>
        <w:t>YOUR</w:t>
      </w:r>
      <w:r w:rsidRPr="002370F8">
        <w:rPr>
          <w:b/>
        </w:rPr>
        <w:t xml:space="preserve"> </w:t>
      </w:r>
      <w:r>
        <w:rPr>
          <w:b/>
        </w:rPr>
        <w:t xml:space="preserve">PREFERENCE REGARDING </w:t>
      </w:r>
      <w:r>
        <w:rPr>
          <w:b/>
          <w:u w:val="single"/>
        </w:rPr>
        <w:t>COUPON PRONENESS</w:t>
      </w:r>
      <w:r>
        <w:rPr>
          <w:b/>
        </w:rPr>
        <w:t xml:space="preserve"> ON PURCHASING FOOD </w:t>
      </w:r>
    </w:p>
    <w:tbl>
      <w:tblPr>
        <w:tblStyle w:val="21"/>
        <w:tblW w:w="1058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4887"/>
        <w:gridCol w:w="1107"/>
        <w:gridCol w:w="1107"/>
        <w:gridCol w:w="1274"/>
        <w:gridCol w:w="1107"/>
        <w:gridCol w:w="1107"/>
      </w:tblGrid>
      <w:tr w:rsidR="001B7870" w14:paraId="6802FD04" w14:textId="77777777" w:rsidTr="005A1D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5" w:type="dxa"/>
          </w:tcPr>
          <w:p w14:paraId="6635113F" w14:textId="77777777" w:rsidR="001B7870" w:rsidRPr="002370F8" w:rsidRDefault="001B7870" w:rsidP="005A1D70">
            <w:pPr>
              <w:rPr>
                <w:b w:val="0"/>
              </w:rPr>
            </w:pPr>
            <w:r>
              <w:rPr>
                <w:b w:val="0"/>
              </w:rPr>
              <w:t xml:space="preserve">How important is for your purchase of FOOD  </w:t>
            </w:r>
          </w:p>
        </w:tc>
        <w:tc>
          <w:tcPr>
            <w:tcW w:w="1037" w:type="dxa"/>
          </w:tcPr>
          <w:p w14:paraId="1CE39E51" w14:textId="77777777" w:rsidR="001B7870" w:rsidRPr="001F3118" w:rsidRDefault="001B7870" w:rsidP="005A1D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Not</w:t>
            </w:r>
            <w:r>
              <w:rPr>
                <w:b w:val="0"/>
                <w:lang w:val="el-GR"/>
              </w:rPr>
              <w:t xml:space="preserve"> </w:t>
            </w:r>
            <w:r>
              <w:rPr>
                <w:b w:val="0"/>
              </w:rPr>
              <w:t>at all</w:t>
            </w:r>
            <w:r>
              <w:rPr>
                <w:b w:val="0"/>
                <w:lang w:val="el-GR"/>
              </w:rPr>
              <w:t xml:space="preserve"> </w:t>
            </w:r>
            <w:r>
              <w:rPr>
                <w:b w:val="0"/>
              </w:rPr>
              <w:t>important</w:t>
            </w:r>
          </w:p>
        </w:tc>
        <w:tc>
          <w:tcPr>
            <w:tcW w:w="1037" w:type="dxa"/>
          </w:tcPr>
          <w:p w14:paraId="633D49A3" w14:textId="77777777" w:rsidR="001B7870" w:rsidRPr="001F3118" w:rsidRDefault="001B7870" w:rsidP="005A1D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 xml:space="preserve">Less important </w:t>
            </w:r>
          </w:p>
        </w:tc>
        <w:tc>
          <w:tcPr>
            <w:tcW w:w="1276" w:type="dxa"/>
          </w:tcPr>
          <w:p w14:paraId="413EE59B" w14:textId="77777777" w:rsidR="001B7870" w:rsidRPr="001F3118" w:rsidRDefault="001B7870" w:rsidP="005A1D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 xml:space="preserve"> Moderately important</w:t>
            </w:r>
          </w:p>
        </w:tc>
        <w:tc>
          <w:tcPr>
            <w:tcW w:w="1037" w:type="dxa"/>
          </w:tcPr>
          <w:p w14:paraId="24FB3AA9" w14:textId="77777777" w:rsidR="001B7870" w:rsidRPr="0087004B" w:rsidRDefault="001B7870" w:rsidP="005A1D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l-GR"/>
              </w:rPr>
            </w:pPr>
            <w:r>
              <w:rPr>
                <w:b w:val="0"/>
              </w:rPr>
              <w:t>Quite important</w:t>
            </w:r>
          </w:p>
        </w:tc>
        <w:tc>
          <w:tcPr>
            <w:tcW w:w="1037" w:type="dxa"/>
          </w:tcPr>
          <w:p w14:paraId="55062695" w14:textId="77777777" w:rsidR="001B7870" w:rsidRPr="001F3118" w:rsidRDefault="001B7870" w:rsidP="005A1D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Very important</w:t>
            </w:r>
          </w:p>
        </w:tc>
      </w:tr>
      <w:tr w:rsidR="001B7870" w14:paraId="4A778812" w14:textId="77777777" w:rsidTr="005A1D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5" w:type="dxa"/>
          </w:tcPr>
          <w:p w14:paraId="55B168F4" w14:textId="77777777" w:rsidR="001B7870" w:rsidRPr="001A3DC9" w:rsidRDefault="001B7870" w:rsidP="005A1D70">
            <w:pPr>
              <w:rPr>
                <w:b w:val="0"/>
              </w:rPr>
            </w:pPr>
            <w:r>
              <w:rPr>
                <w:b w:val="0"/>
              </w:rPr>
              <w:t>1.</w:t>
            </w:r>
            <w:r w:rsidRPr="001A3DC9">
              <w:rPr>
                <w:b w:val="0"/>
              </w:rPr>
              <w:t xml:space="preserve"> </w:t>
            </w:r>
            <w:r>
              <w:rPr>
                <w:b w:val="0"/>
              </w:rPr>
              <w:t>To redeem coupons in order to feel good</w:t>
            </w:r>
          </w:p>
        </w:tc>
        <w:tc>
          <w:tcPr>
            <w:tcW w:w="1037" w:type="dxa"/>
          </w:tcPr>
          <w:p w14:paraId="12144511" w14:textId="77777777" w:rsidR="001B7870" w:rsidRPr="001A3DC9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:rsidRPr="001A3DC9" w14:paraId="55F09355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2EAA4A49" w14:textId="77777777" w:rsidR="001B7870" w:rsidRPr="001A3DC9" w:rsidRDefault="001B7870" w:rsidP="005A1D70">
                  <w:pPr>
                    <w:jc w:val="left"/>
                  </w:pPr>
                </w:p>
              </w:tc>
            </w:tr>
          </w:tbl>
          <w:p w14:paraId="0951024B" w14:textId="77777777" w:rsidR="001B7870" w:rsidRPr="00E96829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037" w:type="dxa"/>
          </w:tcPr>
          <w:p w14:paraId="03D1A5A1" w14:textId="77777777" w:rsidR="001B7870" w:rsidRDefault="001B7870" w:rsidP="005A1D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52D10C90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1CCBD5AD" w14:textId="77777777" w:rsidR="001B7870" w:rsidRDefault="001B7870" w:rsidP="005A1D70">
                  <w:pPr>
                    <w:jc w:val="center"/>
                  </w:pPr>
                </w:p>
              </w:tc>
            </w:tr>
          </w:tbl>
          <w:p w14:paraId="38DBCB6D" w14:textId="77777777" w:rsidR="001B7870" w:rsidRPr="00482E49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76" w:type="dxa"/>
          </w:tcPr>
          <w:p w14:paraId="6317E9A4" w14:textId="77777777" w:rsidR="001B7870" w:rsidRDefault="001B7870" w:rsidP="005A1D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529CF9CF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276B18A3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6B2856CF" w14:textId="77777777" w:rsidR="001B7870" w:rsidRPr="00B54F30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037" w:type="dxa"/>
          </w:tcPr>
          <w:p w14:paraId="05973086" w14:textId="77777777" w:rsidR="001B7870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25E7272C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142D38C2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2FD67B68" w14:textId="77777777" w:rsidR="001B7870" w:rsidRPr="00B54F30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037" w:type="dxa"/>
          </w:tcPr>
          <w:p w14:paraId="52491601" w14:textId="77777777" w:rsidR="001B7870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56D86949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58DDFA4E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474C0563" w14:textId="77777777" w:rsidR="001B7870" w:rsidRPr="00B54F30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</w:tr>
      <w:tr w:rsidR="001B7870" w14:paraId="2EF56FEF" w14:textId="77777777" w:rsidTr="005A1D7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5" w:type="dxa"/>
          </w:tcPr>
          <w:p w14:paraId="66AC03F6" w14:textId="77777777" w:rsidR="001B7870" w:rsidRPr="001A3DC9" w:rsidRDefault="001B7870" w:rsidP="005A1D70">
            <w:pPr>
              <w:rPr>
                <w:b w:val="0"/>
              </w:rPr>
            </w:pPr>
            <w:r w:rsidRPr="001A3DC9">
              <w:rPr>
                <w:b w:val="0"/>
              </w:rPr>
              <w:t xml:space="preserve">2. </w:t>
            </w:r>
            <w:r>
              <w:rPr>
                <w:b w:val="0"/>
              </w:rPr>
              <w:t xml:space="preserve"> To enjoy clipping coupons out of different sources  </w:t>
            </w:r>
          </w:p>
        </w:tc>
        <w:tc>
          <w:tcPr>
            <w:tcW w:w="1037" w:type="dxa"/>
          </w:tcPr>
          <w:p w14:paraId="7020E402" w14:textId="77777777" w:rsidR="001B7870" w:rsidRPr="001A3DC9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:rsidRPr="001A3DC9" w14:paraId="5468F3BE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38D8134B" w14:textId="77777777" w:rsidR="001B7870" w:rsidRPr="001A3DC9" w:rsidRDefault="001B7870" w:rsidP="005A1D70">
                  <w:pPr>
                    <w:jc w:val="left"/>
                  </w:pPr>
                </w:p>
              </w:tc>
            </w:tr>
          </w:tbl>
          <w:p w14:paraId="595BB583" w14:textId="77777777" w:rsidR="001B7870" w:rsidRPr="00B54F30" w:rsidRDefault="001B7870" w:rsidP="005A1D7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1</w:t>
            </w:r>
          </w:p>
        </w:tc>
        <w:tc>
          <w:tcPr>
            <w:tcW w:w="1037" w:type="dxa"/>
          </w:tcPr>
          <w:p w14:paraId="2E4F353D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13527FBE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2FBA260D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5EFB4648" w14:textId="77777777" w:rsidR="001B7870" w:rsidRPr="00B54F30" w:rsidRDefault="001B7870" w:rsidP="005A1D7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2</w:t>
            </w:r>
          </w:p>
        </w:tc>
        <w:tc>
          <w:tcPr>
            <w:tcW w:w="1276" w:type="dxa"/>
          </w:tcPr>
          <w:p w14:paraId="68C42314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78074028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478297D2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49353BD0" w14:textId="77777777" w:rsidR="001B7870" w:rsidRPr="00B54F30" w:rsidRDefault="001B7870" w:rsidP="005A1D7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3</w:t>
            </w:r>
          </w:p>
        </w:tc>
        <w:tc>
          <w:tcPr>
            <w:tcW w:w="1037" w:type="dxa"/>
          </w:tcPr>
          <w:p w14:paraId="1A446904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618E1D5D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4D7D78BF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24095ACB" w14:textId="77777777" w:rsidR="001B7870" w:rsidRPr="00B54F30" w:rsidRDefault="001B7870" w:rsidP="005A1D7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4</w:t>
            </w:r>
          </w:p>
        </w:tc>
        <w:tc>
          <w:tcPr>
            <w:tcW w:w="1037" w:type="dxa"/>
          </w:tcPr>
          <w:p w14:paraId="15ECE7B4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5446FED3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3C81A295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42AAD68B" w14:textId="77777777" w:rsidR="001B7870" w:rsidRPr="00B54F30" w:rsidRDefault="001B7870" w:rsidP="005A1D7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5</w:t>
            </w:r>
          </w:p>
        </w:tc>
      </w:tr>
      <w:tr w:rsidR="001B7870" w14:paraId="10916E6A" w14:textId="77777777" w:rsidTr="005A1D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5" w:type="dxa"/>
          </w:tcPr>
          <w:p w14:paraId="18D3EAB6" w14:textId="77777777" w:rsidR="001B7870" w:rsidRPr="001A3DC9" w:rsidRDefault="001B7870" w:rsidP="005A1D70">
            <w:pPr>
              <w:rPr>
                <w:b w:val="0"/>
              </w:rPr>
            </w:pPr>
            <w:r w:rsidRPr="001A3DC9">
              <w:rPr>
                <w:b w:val="0"/>
              </w:rPr>
              <w:lastRenderedPageBreak/>
              <w:t xml:space="preserve">3. </w:t>
            </w:r>
            <w:r>
              <w:rPr>
                <w:b w:val="0"/>
              </w:rPr>
              <w:t xml:space="preserve">  To feel you are getting a good deal using coupons</w:t>
            </w:r>
          </w:p>
        </w:tc>
        <w:tc>
          <w:tcPr>
            <w:tcW w:w="1037" w:type="dxa"/>
          </w:tcPr>
          <w:p w14:paraId="14DFF527" w14:textId="77777777" w:rsidR="001B7870" w:rsidRPr="001A3DC9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:rsidRPr="001A3DC9" w14:paraId="3930BC9F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6ECC9303" w14:textId="77777777" w:rsidR="001B7870" w:rsidRPr="001A3DC9" w:rsidRDefault="001B7870" w:rsidP="005A1D70">
                  <w:pPr>
                    <w:jc w:val="left"/>
                  </w:pPr>
                </w:p>
              </w:tc>
            </w:tr>
          </w:tbl>
          <w:p w14:paraId="1DC0F435" w14:textId="77777777" w:rsidR="001B7870" w:rsidRPr="00B54F30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037" w:type="dxa"/>
          </w:tcPr>
          <w:p w14:paraId="0E6563EF" w14:textId="77777777" w:rsidR="001B7870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3269DD03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62B770A9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225078DC" w14:textId="77777777" w:rsidR="001B7870" w:rsidRPr="00B54F30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76" w:type="dxa"/>
          </w:tcPr>
          <w:p w14:paraId="04394F51" w14:textId="77777777" w:rsidR="001B7870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32628A94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25A47D2A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096B0CD6" w14:textId="77777777" w:rsidR="001B7870" w:rsidRPr="00B54F30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037" w:type="dxa"/>
          </w:tcPr>
          <w:p w14:paraId="6AD822A4" w14:textId="77777777" w:rsidR="001B7870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5A0ED5D7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00B5D090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062E756C" w14:textId="77777777" w:rsidR="001B7870" w:rsidRPr="00B54F30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037" w:type="dxa"/>
          </w:tcPr>
          <w:p w14:paraId="3F5B66C8" w14:textId="77777777" w:rsidR="001B7870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29442A4B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3082E97D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37173678" w14:textId="77777777" w:rsidR="001B7870" w:rsidRPr="00B54F30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</w:tr>
      <w:tr w:rsidR="001B7870" w14:paraId="3337A76F" w14:textId="77777777" w:rsidTr="005A1D70">
        <w:trPr>
          <w:trHeight w:val="8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5" w:type="dxa"/>
          </w:tcPr>
          <w:p w14:paraId="3645A3A9" w14:textId="77777777" w:rsidR="001B7870" w:rsidRPr="001A3DC9" w:rsidRDefault="001B7870" w:rsidP="005A1D70">
            <w:r>
              <w:rPr>
                <w:b w:val="0"/>
              </w:rPr>
              <w:t>4</w:t>
            </w:r>
            <w:r w:rsidRPr="001A3DC9">
              <w:rPr>
                <w:b w:val="0"/>
              </w:rPr>
              <w:t xml:space="preserve">. </w:t>
            </w:r>
            <w:r>
              <w:rPr>
                <w:b w:val="0"/>
              </w:rPr>
              <w:t xml:space="preserve">To enjoy using coupons regarding the amount of money saved by doing so </w:t>
            </w:r>
          </w:p>
        </w:tc>
        <w:tc>
          <w:tcPr>
            <w:tcW w:w="1037" w:type="dxa"/>
          </w:tcPr>
          <w:p w14:paraId="28A46B5A" w14:textId="77777777" w:rsidR="001B7870" w:rsidRPr="001A3DC9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:rsidRPr="001A3DC9" w14:paraId="7DCCD798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46B7372F" w14:textId="77777777" w:rsidR="001B7870" w:rsidRPr="001A3DC9" w:rsidRDefault="001B7870" w:rsidP="005A1D70">
                  <w:pPr>
                    <w:jc w:val="left"/>
                  </w:pPr>
                </w:p>
              </w:tc>
            </w:tr>
          </w:tbl>
          <w:p w14:paraId="3677D409" w14:textId="77777777" w:rsidR="001B7870" w:rsidRPr="001A3DC9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037" w:type="dxa"/>
          </w:tcPr>
          <w:p w14:paraId="2E0E33D0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33774AAC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71E68488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0278664E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76" w:type="dxa"/>
          </w:tcPr>
          <w:p w14:paraId="5FF96C31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05448A65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7EB873EF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317DEDD4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037" w:type="dxa"/>
          </w:tcPr>
          <w:p w14:paraId="4719AD24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7FD27074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3F1410B9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47311DE2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037" w:type="dxa"/>
          </w:tcPr>
          <w:p w14:paraId="425437CD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392E0070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33ED7F00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34D38F92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</w:tbl>
    <w:p w14:paraId="791F2D87" w14:textId="77777777" w:rsidR="001B7870" w:rsidRDefault="001B7870" w:rsidP="001B7870">
      <w:pPr>
        <w:rPr>
          <w:rFonts w:cstheme="minorHAnsi"/>
          <w:b/>
          <w:bCs/>
          <w:sz w:val="24"/>
          <w:szCs w:val="24"/>
          <w:u w:val="single"/>
          <w:lang w:val="el-GR"/>
        </w:rPr>
      </w:pPr>
    </w:p>
    <w:p w14:paraId="3C229CF0" w14:textId="77777777" w:rsidR="001B7870" w:rsidRPr="002370F8" w:rsidRDefault="001B7870" w:rsidP="001B7870">
      <w:pPr>
        <w:shd w:val="clear" w:color="auto" w:fill="DEEAF6" w:themeFill="accent5" w:themeFillTint="33"/>
        <w:rPr>
          <w:b/>
        </w:rPr>
      </w:pPr>
      <w:r>
        <w:rPr>
          <w:b/>
        </w:rPr>
        <w:t>4</w:t>
      </w:r>
      <w:r w:rsidRPr="002370F8">
        <w:rPr>
          <w:b/>
        </w:rPr>
        <w:t xml:space="preserve">. </w:t>
      </w:r>
      <w:r>
        <w:rPr>
          <w:b/>
        </w:rPr>
        <w:t>YOUR</w:t>
      </w:r>
      <w:r w:rsidRPr="002370F8">
        <w:rPr>
          <w:b/>
        </w:rPr>
        <w:t xml:space="preserve"> </w:t>
      </w:r>
      <w:r>
        <w:rPr>
          <w:b/>
        </w:rPr>
        <w:t xml:space="preserve">PREFERENCE REGARDING </w:t>
      </w:r>
      <w:r>
        <w:rPr>
          <w:b/>
          <w:u w:val="single"/>
        </w:rPr>
        <w:t>SALES PRONENESS</w:t>
      </w:r>
      <w:r>
        <w:rPr>
          <w:b/>
        </w:rPr>
        <w:t xml:space="preserve"> ON PURCHASING FOOD </w:t>
      </w:r>
    </w:p>
    <w:tbl>
      <w:tblPr>
        <w:tblStyle w:val="21"/>
        <w:tblW w:w="1058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4887"/>
        <w:gridCol w:w="1107"/>
        <w:gridCol w:w="1107"/>
        <w:gridCol w:w="1274"/>
        <w:gridCol w:w="1107"/>
        <w:gridCol w:w="1107"/>
      </w:tblGrid>
      <w:tr w:rsidR="001B7870" w14:paraId="2934E2CF" w14:textId="77777777" w:rsidTr="005A1D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5" w:type="dxa"/>
          </w:tcPr>
          <w:p w14:paraId="16EB77A2" w14:textId="77777777" w:rsidR="001B7870" w:rsidRPr="002370F8" w:rsidRDefault="001B7870" w:rsidP="005A1D70">
            <w:pPr>
              <w:rPr>
                <w:b w:val="0"/>
              </w:rPr>
            </w:pPr>
            <w:r>
              <w:rPr>
                <w:b w:val="0"/>
              </w:rPr>
              <w:t xml:space="preserve">How important is for your purchase of FOOD  </w:t>
            </w:r>
          </w:p>
        </w:tc>
        <w:tc>
          <w:tcPr>
            <w:tcW w:w="1037" w:type="dxa"/>
          </w:tcPr>
          <w:p w14:paraId="62595086" w14:textId="77777777" w:rsidR="001B7870" w:rsidRPr="001F3118" w:rsidRDefault="001B7870" w:rsidP="005A1D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Not</w:t>
            </w:r>
            <w:r>
              <w:rPr>
                <w:b w:val="0"/>
                <w:lang w:val="el-GR"/>
              </w:rPr>
              <w:t xml:space="preserve"> </w:t>
            </w:r>
            <w:r>
              <w:rPr>
                <w:b w:val="0"/>
              </w:rPr>
              <w:t>at all</w:t>
            </w:r>
            <w:r>
              <w:rPr>
                <w:b w:val="0"/>
                <w:lang w:val="el-GR"/>
              </w:rPr>
              <w:t xml:space="preserve"> </w:t>
            </w:r>
            <w:r>
              <w:rPr>
                <w:b w:val="0"/>
              </w:rPr>
              <w:t>important</w:t>
            </w:r>
          </w:p>
        </w:tc>
        <w:tc>
          <w:tcPr>
            <w:tcW w:w="1037" w:type="dxa"/>
          </w:tcPr>
          <w:p w14:paraId="17731A3F" w14:textId="77777777" w:rsidR="001B7870" w:rsidRPr="001F3118" w:rsidRDefault="001B7870" w:rsidP="005A1D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 xml:space="preserve">Less important </w:t>
            </w:r>
          </w:p>
        </w:tc>
        <w:tc>
          <w:tcPr>
            <w:tcW w:w="1276" w:type="dxa"/>
          </w:tcPr>
          <w:p w14:paraId="35C29623" w14:textId="77777777" w:rsidR="001B7870" w:rsidRPr="001F3118" w:rsidRDefault="001B7870" w:rsidP="005A1D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 xml:space="preserve"> Moderately important</w:t>
            </w:r>
          </w:p>
        </w:tc>
        <w:tc>
          <w:tcPr>
            <w:tcW w:w="1037" w:type="dxa"/>
          </w:tcPr>
          <w:p w14:paraId="05069FD9" w14:textId="77777777" w:rsidR="001B7870" w:rsidRPr="0087004B" w:rsidRDefault="001B7870" w:rsidP="005A1D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l-GR"/>
              </w:rPr>
            </w:pPr>
            <w:r>
              <w:rPr>
                <w:b w:val="0"/>
              </w:rPr>
              <w:t>Quite important</w:t>
            </w:r>
          </w:p>
        </w:tc>
        <w:tc>
          <w:tcPr>
            <w:tcW w:w="1037" w:type="dxa"/>
          </w:tcPr>
          <w:p w14:paraId="6A2F0738" w14:textId="77777777" w:rsidR="001B7870" w:rsidRPr="001F3118" w:rsidRDefault="001B7870" w:rsidP="005A1D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Very important</w:t>
            </w:r>
          </w:p>
        </w:tc>
      </w:tr>
      <w:tr w:rsidR="001B7870" w14:paraId="2AE433B9" w14:textId="77777777" w:rsidTr="005A1D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5" w:type="dxa"/>
          </w:tcPr>
          <w:p w14:paraId="6CEDF584" w14:textId="77777777" w:rsidR="001B7870" w:rsidRPr="001A3DC9" w:rsidRDefault="001B7870" w:rsidP="005A1D70">
            <w:pPr>
              <w:rPr>
                <w:b w:val="0"/>
              </w:rPr>
            </w:pPr>
            <w:r>
              <w:rPr>
                <w:b w:val="0"/>
              </w:rPr>
              <w:t>1.</w:t>
            </w:r>
            <w:r w:rsidRPr="001A3DC9">
              <w:rPr>
                <w:b w:val="0"/>
              </w:rPr>
              <w:t xml:space="preserve"> </w:t>
            </w:r>
            <w:r>
              <w:rPr>
                <w:b w:val="0"/>
              </w:rPr>
              <w:t>The food to be on sale</w:t>
            </w:r>
          </w:p>
        </w:tc>
        <w:tc>
          <w:tcPr>
            <w:tcW w:w="1037" w:type="dxa"/>
          </w:tcPr>
          <w:p w14:paraId="7FF0AC61" w14:textId="77777777" w:rsidR="001B7870" w:rsidRPr="001A3DC9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:rsidRPr="001A3DC9" w14:paraId="01A10F37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4F1206F0" w14:textId="77777777" w:rsidR="001B7870" w:rsidRPr="001A3DC9" w:rsidRDefault="001B7870" w:rsidP="005A1D70">
                  <w:pPr>
                    <w:jc w:val="left"/>
                  </w:pPr>
                </w:p>
              </w:tc>
            </w:tr>
          </w:tbl>
          <w:p w14:paraId="1AD16548" w14:textId="77777777" w:rsidR="001B7870" w:rsidRPr="00E96829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037" w:type="dxa"/>
          </w:tcPr>
          <w:p w14:paraId="6E274CC0" w14:textId="77777777" w:rsidR="001B7870" w:rsidRDefault="001B7870" w:rsidP="005A1D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612F484D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74B86608" w14:textId="77777777" w:rsidR="001B7870" w:rsidRDefault="001B7870" w:rsidP="005A1D70">
                  <w:pPr>
                    <w:jc w:val="center"/>
                  </w:pPr>
                </w:p>
              </w:tc>
            </w:tr>
          </w:tbl>
          <w:p w14:paraId="6DF59480" w14:textId="77777777" w:rsidR="001B7870" w:rsidRPr="00482E49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76" w:type="dxa"/>
          </w:tcPr>
          <w:p w14:paraId="014EED3D" w14:textId="77777777" w:rsidR="001B7870" w:rsidRDefault="001B7870" w:rsidP="005A1D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4C3D8DED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4BEFDEA7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707A998E" w14:textId="77777777" w:rsidR="001B7870" w:rsidRPr="00B54F30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037" w:type="dxa"/>
          </w:tcPr>
          <w:p w14:paraId="2A61E256" w14:textId="77777777" w:rsidR="001B7870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69BF8541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0834B990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7367F470" w14:textId="77777777" w:rsidR="001B7870" w:rsidRPr="00B54F30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037" w:type="dxa"/>
          </w:tcPr>
          <w:p w14:paraId="7619671E" w14:textId="77777777" w:rsidR="001B7870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5C234620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4795E29C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50461017" w14:textId="77777777" w:rsidR="001B7870" w:rsidRPr="00B54F30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</w:tr>
      <w:tr w:rsidR="001B7870" w14:paraId="671AE859" w14:textId="77777777" w:rsidTr="005A1D7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5" w:type="dxa"/>
          </w:tcPr>
          <w:p w14:paraId="0FA1133B" w14:textId="77777777" w:rsidR="001B7870" w:rsidRPr="001A3DC9" w:rsidRDefault="001B7870" w:rsidP="005A1D70">
            <w:pPr>
              <w:rPr>
                <w:b w:val="0"/>
              </w:rPr>
            </w:pPr>
            <w:r w:rsidRPr="001A3DC9">
              <w:rPr>
                <w:b w:val="0"/>
              </w:rPr>
              <w:t xml:space="preserve">2. </w:t>
            </w:r>
            <w:r>
              <w:rPr>
                <w:b w:val="0"/>
              </w:rPr>
              <w:t xml:space="preserve">The selection of the food brand because it is on sale   </w:t>
            </w:r>
          </w:p>
        </w:tc>
        <w:tc>
          <w:tcPr>
            <w:tcW w:w="1037" w:type="dxa"/>
          </w:tcPr>
          <w:p w14:paraId="316B7BCD" w14:textId="77777777" w:rsidR="001B7870" w:rsidRPr="001A3DC9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:rsidRPr="001A3DC9" w14:paraId="5C6F9B62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03793840" w14:textId="77777777" w:rsidR="001B7870" w:rsidRPr="001A3DC9" w:rsidRDefault="001B7870" w:rsidP="005A1D70">
                  <w:pPr>
                    <w:jc w:val="left"/>
                  </w:pPr>
                </w:p>
              </w:tc>
            </w:tr>
          </w:tbl>
          <w:p w14:paraId="40A8D7EB" w14:textId="77777777" w:rsidR="001B7870" w:rsidRPr="00B54F30" w:rsidRDefault="001B7870" w:rsidP="005A1D7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037" w:type="dxa"/>
          </w:tcPr>
          <w:p w14:paraId="287019A1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1C9E8C64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6F94055C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097C9673" w14:textId="77777777" w:rsidR="001B7870" w:rsidRPr="00B54F30" w:rsidRDefault="001B7870" w:rsidP="005A1D7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76" w:type="dxa"/>
          </w:tcPr>
          <w:p w14:paraId="0BA45D26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09F3636C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3B962417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5939CA46" w14:textId="77777777" w:rsidR="001B7870" w:rsidRPr="00B54F30" w:rsidRDefault="001B7870" w:rsidP="005A1D7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037" w:type="dxa"/>
          </w:tcPr>
          <w:p w14:paraId="1911C76F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17FE2263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5A1CA54B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0B79F846" w14:textId="77777777" w:rsidR="001B7870" w:rsidRPr="00B54F30" w:rsidRDefault="001B7870" w:rsidP="005A1D7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037" w:type="dxa"/>
          </w:tcPr>
          <w:p w14:paraId="613653C5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20410D2E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7C388B33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7AA355AE" w14:textId="77777777" w:rsidR="001B7870" w:rsidRPr="00B54F30" w:rsidRDefault="001B7870" w:rsidP="005A1D7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1B7870" w14:paraId="679F8CBA" w14:textId="77777777" w:rsidTr="005A1D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5" w:type="dxa"/>
          </w:tcPr>
          <w:p w14:paraId="0E508D28" w14:textId="77777777" w:rsidR="001B7870" w:rsidRPr="001A3DC9" w:rsidRDefault="001B7870" w:rsidP="005A1D70">
            <w:pPr>
              <w:rPr>
                <w:b w:val="0"/>
              </w:rPr>
            </w:pPr>
            <w:r w:rsidRPr="001A3DC9">
              <w:rPr>
                <w:b w:val="0"/>
              </w:rPr>
              <w:t xml:space="preserve">3. </w:t>
            </w:r>
            <w:r>
              <w:rPr>
                <w:b w:val="0"/>
              </w:rPr>
              <w:t xml:space="preserve">The selection of the favor food brand regarding the sale status  </w:t>
            </w:r>
          </w:p>
        </w:tc>
        <w:tc>
          <w:tcPr>
            <w:tcW w:w="1037" w:type="dxa"/>
          </w:tcPr>
          <w:p w14:paraId="4343DD72" w14:textId="77777777" w:rsidR="001B7870" w:rsidRPr="001A3DC9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:rsidRPr="001A3DC9" w14:paraId="335DAD3C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1D9334CF" w14:textId="77777777" w:rsidR="001B7870" w:rsidRPr="001A3DC9" w:rsidRDefault="001B7870" w:rsidP="005A1D70">
                  <w:pPr>
                    <w:jc w:val="left"/>
                  </w:pPr>
                </w:p>
              </w:tc>
            </w:tr>
          </w:tbl>
          <w:p w14:paraId="2BCBADF1" w14:textId="77777777" w:rsidR="001B7870" w:rsidRPr="00B54F30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037" w:type="dxa"/>
          </w:tcPr>
          <w:p w14:paraId="3FDCB38B" w14:textId="77777777" w:rsidR="001B7870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16C4BF7D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10E0AFCB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14F2CF7E" w14:textId="77777777" w:rsidR="001B7870" w:rsidRPr="00B54F30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76" w:type="dxa"/>
          </w:tcPr>
          <w:p w14:paraId="420EC746" w14:textId="77777777" w:rsidR="001B7870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2B73A68C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4BFFB29A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0EC91238" w14:textId="77777777" w:rsidR="001B7870" w:rsidRPr="00B54F30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037" w:type="dxa"/>
          </w:tcPr>
          <w:p w14:paraId="52CC9B26" w14:textId="77777777" w:rsidR="001B7870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6B2AD47C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0E68F279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652692A7" w14:textId="77777777" w:rsidR="001B7870" w:rsidRPr="00B54F30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037" w:type="dxa"/>
          </w:tcPr>
          <w:p w14:paraId="13D50961" w14:textId="77777777" w:rsidR="001B7870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137311E7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6ED5999D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408273C1" w14:textId="77777777" w:rsidR="001B7870" w:rsidRPr="00B54F30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</w:tr>
      <w:tr w:rsidR="001B7870" w14:paraId="5D816378" w14:textId="77777777" w:rsidTr="005A1D70">
        <w:trPr>
          <w:trHeight w:val="8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5" w:type="dxa"/>
          </w:tcPr>
          <w:p w14:paraId="6EE69EB3" w14:textId="77777777" w:rsidR="001B7870" w:rsidRPr="001A3DC9" w:rsidRDefault="001B7870" w:rsidP="005A1D70">
            <w:r>
              <w:rPr>
                <w:b w:val="0"/>
              </w:rPr>
              <w:t>4</w:t>
            </w:r>
            <w:r w:rsidRPr="001A3DC9">
              <w:rPr>
                <w:b w:val="0"/>
              </w:rPr>
              <w:t xml:space="preserve">. </w:t>
            </w:r>
            <w:r>
              <w:rPr>
                <w:b w:val="0"/>
              </w:rPr>
              <w:t xml:space="preserve">The negative attitude for purchasing food brand which are on sale </w:t>
            </w:r>
          </w:p>
        </w:tc>
        <w:tc>
          <w:tcPr>
            <w:tcW w:w="1037" w:type="dxa"/>
          </w:tcPr>
          <w:p w14:paraId="20631EC8" w14:textId="77777777" w:rsidR="001B7870" w:rsidRPr="001A3DC9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:rsidRPr="001A3DC9" w14:paraId="4FEFC789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15A0ABE9" w14:textId="77777777" w:rsidR="001B7870" w:rsidRPr="001A3DC9" w:rsidRDefault="001B7870" w:rsidP="005A1D70">
                  <w:pPr>
                    <w:jc w:val="left"/>
                  </w:pPr>
                </w:p>
              </w:tc>
            </w:tr>
          </w:tbl>
          <w:p w14:paraId="3CC6ADF5" w14:textId="77777777" w:rsidR="001B7870" w:rsidRPr="001A3DC9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037" w:type="dxa"/>
          </w:tcPr>
          <w:p w14:paraId="2D0C6C04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0CDA1E4D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5098B164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26C922B3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76" w:type="dxa"/>
          </w:tcPr>
          <w:p w14:paraId="0D4505BF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369AA2D2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2BFA2643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65651AE5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037" w:type="dxa"/>
          </w:tcPr>
          <w:p w14:paraId="72C59D67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5043D1AF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22346CEF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54CFFDA4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037" w:type="dxa"/>
          </w:tcPr>
          <w:p w14:paraId="4A4258F7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53E6762B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6E5BD425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4B502AA9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</w:tbl>
    <w:p w14:paraId="47D1D6C6" w14:textId="77777777" w:rsidR="001B7870" w:rsidRDefault="001B7870" w:rsidP="001B7870">
      <w:pPr>
        <w:rPr>
          <w:rFonts w:cstheme="minorHAnsi"/>
          <w:b/>
          <w:bCs/>
          <w:sz w:val="24"/>
          <w:szCs w:val="24"/>
          <w:u w:val="single"/>
          <w:lang w:val="el-GR"/>
        </w:rPr>
      </w:pPr>
    </w:p>
    <w:p w14:paraId="58293E26" w14:textId="77777777" w:rsidR="001B7870" w:rsidRPr="009D267F" w:rsidRDefault="001B7870" w:rsidP="001B7870">
      <w:pPr>
        <w:shd w:val="clear" w:color="auto" w:fill="DEEAF6" w:themeFill="accent5" w:themeFillTint="33"/>
        <w:rPr>
          <w:b/>
        </w:rPr>
      </w:pPr>
      <w:r>
        <w:rPr>
          <w:b/>
        </w:rPr>
        <w:t>5</w:t>
      </w:r>
      <w:r w:rsidRPr="002370F8">
        <w:rPr>
          <w:b/>
        </w:rPr>
        <w:t xml:space="preserve">. </w:t>
      </w:r>
      <w:r>
        <w:rPr>
          <w:b/>
        </w:rPr>
        <w:t>YOUR</w:t>
      </w:r>
      <w:r w:rsidRPr="002370F8">
        <w:rPr>
          <w:b/>
        </w:rPr>
        <w:t xml:space="preserve"> </w:t>
      </w:r>
      <w:r>
        <w:rPr>
          <w:b/>
        </w:rPr>
        <w:t xml:space="preserve">PREFERENCE REGARDING </w:t>
      </w:r>
      <w:r>
        <w:rPr>
          <w:b/>
          <w:u w:val="single"/>
        </w:rPr>
        <w:t>PRICE MAVENISM</w:t>
      </w:r>
      <w:r w:rsidRPr="002370F8">
        <w:rPr>
          <w:b/>
        </w:rPr>
        <w:t xml:space="preserve"> </w:t>
      </w:r>
      <w:r>
        <w:rPr>
          <w:b/>
        </w:rPr>
        <w:t xml:space="preserve">ON PURCHASING FOOD </w:t>
      </w:r>
    </w:p>
    <w:tbl>
      <w:tblPr>
        <w:tblStyle w:val="21"/>
        <w:tblW w:w="1048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4818"/>
        <w:gridCol w:w="1107"/>
        <w:gridCol w:w="1107"/>
        <w:gridCol w:w="1242"/>
        <w:gridCol w:w="1107"/>
        <w:gridCol w:w="1107"/>
      </w:tblGrid>
      <w:tr w:rsidR="001B7870" w14:paraId="4324DE55" w14:textId="77777777" w:rsidTr="005A1D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4" w:type="dxa"/>
          </w:tcPr>
          <w:p w14:paraId="414217F0" w14:textId="77777777" w:rsidR="001B7870" w:rsidRPr="001563F9" w:rsidRDefault="001B7870" w:rsidP="005A1D70">
            <w:pPr>
              <w:rPr>
                <w:b w:val="0"/>
              </w:rPr>
            </w:pPr>
            <w:r>
              <w:rPr>
                <w:b w:val="0"/>
              </w:rPr>
              <w:t xml:space="preserve">How important is for your purchase of FOOD  </w:t>
            </w:r>
          </w:p>
        </w:tc>
        <w:tc>
          <w:tcPr>
            <w:tcW w:w="1037" w:type="dxa"/>
          </w:tcPr>
          <w:p w14:paraId="1F9D2DC1" w14:textId="77777777" w:rsidR="001B7870" w:rsidRPr="001F3118" w:rsidRDefault="001B7870" w:rsidP="005A1D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Not</w:t>
            </w:r>
            <w:r>
              <w:rPr>
                <w:b w:val="0"/>
                <w:lang w:val="el-GR"/>
              </w:rPr>
              <w:t xml:space="preserve"> </w:t>
            </w:r>
            <w:r>
              <w:rPr>
                <w:b w:val="0"/>
              </w:rPr>
              <w:t>at all</w:t>
            </w:r>
            <w:r>
              <w:rPr>
                <w:b w:val="0"/>
                <w:lang w:val="el-GR"/>
              </w:rPr>
              <w:t xml:space="preserve"> </w:t>
            </w:r>
            <w:r>
              <w:rPr>
                <w:b w:val="0"/>
              </w:rPr>
              <w:t>important</w:t>
            </w:r>
          </w:p>
        </w:tc>
        <w:tc>
          <w:tcPr>
            <w:tcW w:w="1037" w:type="dxa"/>
          </w:tcPr>
          <w:p w14:paraId="6BF0F73D" w14:textId="77777777" w:rsidR="001B7870" w:rsidRPr="001F3118" w:rsidRDefault="001B7870" w:rsidP="005A1D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 xml:space="preserve">Less important </w:t>
            </w:r>
          </w:p>
        </w:tc>
        <w:tc>
          <w:tcPr>
            <w:tcW w:w="1166" w:type="dxa"/>
          </w:tcPr>
          <w:p w14:paraId="1649CCDC" w14:textId="77777777" w:rsidR="001B7870" w:rsidRPr="001F3118" w:rsidRDefault="001B7870" w:rsidP="005A1D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Moderately important</w:t>
            </w:r>
          </w:p>
        </w:tc>
        <w:tc>
          <w:tcPr>
            <w:tcW w:w="1061" w:type="dxa"/>
          </w:tcPr>
          <w:p w14:paraId="2844C467" w14:textId="77777777" w:rsidR="001B7870" w:rsidRPr="001F3118" w:rsidRDefault="001B7870" w:rsidP="005A1D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Quite important</w:t>
            </w:r>
          </w:p>
        </w:tc>
        <w:tc>
          <w:tcPr>
            <w:tcW w:w="1063" w:type="dxa"/>
          </w:tcPr>
          <w:p w14:paraId="712F6AE6" w14:textId="77777777" w:rsidR="001B7870" w:rsidRPr="001F3118" w:rsidRDefault="001B7870" w:rsidP="005A1D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Very important</w:t>
            </w:r>
          </w:p>
        </w:tc>
      </w:tr>
      <w:tr w:rsidR="001B7870" w14:paraId="40EF61F3" w14:textId="77777777" w:rsidTr="005A1D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4" w:type="dxa"/>
          </w:tcPr>
          <w:p w14:paraId="7872488E" w14:textId="77777777" w:rsidR="001B7870" w:rsidRPr="001563F9" w:rsidRDefault="001B7870" w:rsidP="005A1D70">
            <w:pPr>
              <w:rPr>
                <w:b w:val="0"/>
              </w:rPr>
            </w:pPr>
            <w:r>
              <w:rPr>
                <w:b w:val="0"/>
              </w:rPr>
              <w:t>1</w:t>
            </w:r>
            <w:r w:rsidRPr="001A3DC9">
              <w:rPr>
                <w:b w:val="0"/>
              </w:rPr>
              <w:t xml:space="preserve">. </w:t>
            </w:r>
            <w:r>
              <w:rPr>
                <w:b w:val="0"/>
              </w:rPr>
              <w:t xml:space="preserve">Searching for information in advance about prices for different types of food </w:t>
            </w:r>
          </w:p>
        </w:tc>
        <w:tc>
          <w:tcPr>
            <w:tcW w:w="1037" w:type="dxa"/>
          </w:tcPr>
          <w:p w14:paraId="53565C15" w14:textId="77777777" w:rsidR="001B7870" w:rsidRPr="001563F9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:rsidRPr="001563F9" w14:paraId="2499AB3C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33176C12" w14:textId="77777777" w:rsidR="001B7870" w:rsidRPr="001563F9" w:rsidRDefault="001B7870" w:rsidP="005A1D70">
                  <w:pPr>
                    <w:jc w:val="left"/>
                  </w:pPr>
                </w:p>
              </w:tc>
            </w:tr>
          </w:tbl>
          <w:p w14:paraId="364AD538" w14:textId="77777777" w:rsidR="001B7870" w:rsidRPr="00E96829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037" w:type="dxa"/>
          </w:tcPr>
          <w:p w14:paraId="6FE29690" w14:textId="77777777" w:rsidR="001B7870" w:rsidRDefault="001B7870" w:rsidP="005A1D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23B8AA6D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62B70E9E" w14:textId="77777777" w:rsidR="001B7870" w:rsidRDefault="001B7870" w:rsidP="005A1D70">
                  <w:pPr>
                    <w:jc w:val="center"/>
                  </w:pPr>
                </w:p>
              </w:tc>
            </w:tr>
          </w:tbl>
          <w:p w14:paraId="7E6EE811" w14:textId="77777777" w:rsidR="001B7870" w:rsidRPr="00482E49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166" w:type="dxa"/>
          </w:tcPr>
          <w:p w14:paraId="7FC9D786" w14:textId="77777777" w:rsidR="001B7870" w:rsidRDefault="001B7870" w:rsidP="005A1D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1E072964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7D5E198D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13CB9BDA" w14:textId="77777777" w:rsidR="001B7870" w:rsidRPr="00B54F30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061" w:type="dxa"/>
          </w:tcPr>
          <w:p w14:paraId="0526A85B" w14:textId="77777777" w:rsidR="001B7870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493786AF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37155A57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7236C18F" w14:textId="77777777" w:rsidR="001B7870" w:rsidRPr="00B54F30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063" w:type="dxa"/>
          </w:tcPr>
          <w:p w14:paraId="39AC90EC" w14:textId="77777777" w:rsidR="001B7870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41507314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2C407EE2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465B8AFA" w14:textId="77777777" w:rsidR="001B7870" w:rsidRPr="00B54F30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</w:tr>
      <w:tr w:rsidR="001B7870" w14:paraId="6E9AB8D2" w14:textId="77777777" w:rsidTr="005A1D7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4" w:type="dxa"/>
          </w:tcPr>
          <w:p w14:paraId="3A8D8BE8" w14:textId="77777777" w:rsidR="001B7870" w:rsidRPr="001563F9" w:rsidRDefault="001B7870" w:rsidP="005A1D70">
            <w:pPr>
              <w:rPr>
                <w:b w:val="0"/>
              </w:rPr>
            </w:pPr>
            <w:r>
              <w:rPr>
                <w:b w:val="0"/>
              </w:rPr>
              <w:t xml:space="preserve">2. Being well informed constantly as an expert on the food prices </w:t>
            </w:r>
          </w:p>
        </w:tc>
        <w:tc>
          <w:tcPr>
            <w:tcW w:w="1037" w:type="dxa"/>
          </w:tcPr>
          <w:p w14:paraId="633D1AF2" w14:textId="77777777" w:rsidR="001B7870" w:rsidRPr="001563F9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:rsidRPr="001563F9" w14:paraId="36774E63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3A3FA3AF" w14:textId="77777777" w:rsidR="001B7870" w:rsidRPr="001563F9" w:rsidRDefault="001B7870" w:rsidP="005A1D70">
                  <w:pPr>
                    <w:jc w:val="left"/>
                  </w:pPr>
                </w:p>
              </w:tc>
            </w:tr>
          </w:tbl>
          <w:p w14:paraId="1A06EF54" w14:textId="77777777" w:rsidR="001B7870" w:rsidRPr="00B54F30" w:rsidRDefault="001B7870" w:rsidP="005A1D7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037" w:type="dxa"/>
          </w:tcPr>
          <w:p w14:paraId="1718284F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68354BCB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14CF1A6C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5FA98B2D" w14:textId="77777777" w:rsidR="001B7870" w:rsidRPr="00B54F30" w:rsidRDefault="001B7870" w:rsidP="005A1D7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166" w:type="dxa"/>
          </w:tcPr>
          <w:p w14:paraId="064D34CA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15EF9460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5AEECB06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231BEFA2" w14:textId="77777777" w:rsidR="001B7870" w:rsidRPr="00B54F30" w:rsidRDefault="001B7870" w:rsidP="005A1D7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061" w:type="dxa"/>
          </w:tcPr>
          <w:p w14:paraId="01C4DBA5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2125C8F3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782AE87C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419ACC0C" w14:textId="77777777" w:rsidR="001B7870" w:rsidRPr="00B54F30" w:rsidRDefault="001B7870" w:rsidP="005A1D7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063" w:type="dxa"/>
          </w:tcPr>
          <w:p w14:paraId="6A92C3EB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27CF3167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1B730D3A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52A71342" w14:textId="77777777" w:rsidR="001B7870" w:rsidRPr="00B54F30" w:rsidRDefault="001B7870" w:rsidP="005A1D7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1B7870" w14:paraId="02CE6E35" w14:textId="77777777" w:rsidTr="005A1D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4" w:type="dxa"/>
          </w:tcPr>
          <w:p w14:paraId="40B13511" w14:textId="77777777" w:rsidR="001B7870" w:rsidRPr="001563F9" w:rsidRDefault="001B7870" w:rsidP="005A1D70">
            <w:pPr>
              <w:rPr>
                <w:b w:val="0"/>
              </w:rPr>
            </w:pPr>
            <w:r>
              <w:rPr>
                <w:b w:val="0"/>
              </w:rPr>
              <w:t>3</w:t>
            </w:r>
            <w:r w:rsidRPr="001563F9">
              <w:rPr>
                <w:b w:val="0"/>
              </w:rPr>
              <w:t>.</w:t>
            </w:r>
            <w:r>
              <w:rPr>
                <w:b w:val="0"/>
              </w:rPr>
              <w:t xml:space="preserve"> </w:t>
            </w:r>
            <w:r w:rsidRPr="001563F9">
              <w:rPr>
                <w:b w:val="0"/>
              </w:rPr>
              <w:t xml:space="preserve"> </w:t>
            </w:r>
            <w:r>
              <w:rPr>
                <w:b w:val="0"/>
              </w:rPr>
              <w:t xml:space="preserve">Asking an expert that you know on food price before purchasing the food </w:t>
            </w:r>
          </w:p>
        </w:tc>
        <w:tc>
          <w:tcPr>
            <w:tcW w:w="1037" w:type="dxa"/>
          </w:tcPr>
          <w:p w14:paraId="694DB2DA" w14:textId="77777777" w:rsidR="001B7870" w:rsidRPr="001563F9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:rsidRPr="001563F9" w14:paraId="178BFDBE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64D341B1" w14:textId="77777777" w:rsidR="001B7870" w:rsidRPr="001563F9" w:rsidRDefault="001B7870" w:rsidP="005A1D70">
                  <w:pPr>
                    <w:jc w:val="left"/>
                  </w:pPr>
                </w:p>
              </w:tc>
            </w:tr>
          </w:tbl>
          <w:p w14:paraId="70921EB6" w14:textId="77777777" w:rsidR="001B7870" w:rsidRPr="00B54F30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037" w:type="dxa"/>
          </w:tcPr>
          <w:p w14:paraId="30B13144" w14:textId="77777777" w:rsidR="001B7870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78010FE8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18BBCF01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5BCC4079" w14:textId="77777777" w:rsidR="001B7870" w:rsidRPr="00B54F30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166" w:type="dxa"/>
          </w:tcPr>
          <w:p w14:paraId="45D25246" w14:textId="77777777" w:rsidR="001B7870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31C3333F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30AB2BFC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2891C36B" w14:textId="77777777" w:rsidR="001B7870" w:rsidRPr="00B54F30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061" w:type="dxa"/>
          </w:tcPr>
          <w:p w14:paraId="7B0296F1" w14:textId="77777777" w:rsidR="001B7870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2B3DCDA8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2D6588CC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7D076DCF" w14:textId="77777777" w:rsidR="001B7870" w:rsidRPr="00B54F30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063" w:type="dxa"/>
          </w:tcPr>
          <w:p w14:paraId="210C9EDA" w14:textId="77777777" w:rsidR="001B7870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613151F5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7C36E663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3C2216B8" w14:textId="77777777" w:rsidR="001B7870" w:rsidRPr="00B54F30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</w:tr>
      <w:tr w:rsidR="001B7870" w14:paraId="345D3C7D" w14:textId="77777777" w:rsidTr="005A1D70">
        <w:trPr>
          <w:trHeight w:val="8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4" w:type="dxa"/>
          </w:tcPr>
          <w:p w14:paraId="4466A72B" w14:textId="77777777" w:rsidR="001B7870" w:rsidRDefault="001B7870" w:rsidP="005A1D70">
            <w:r>
              <w:rPr>
                <w:b w:val="0"/>
              </w:rPr>
              <w:t>4</w:t>
            </w:r>
            <w:r w:rsidRPr="001563F9">
              <w:rPr>
                <w:b w:val="0"/>
              </w:rPr>
              <w:t xml:space="preserve">. </w:t>
            </w:r>
            <w:r>
              <w:rPr>
                <w:b w:val="0"/>
              </w:rPr>
              <w:t>Trust the internet as the reliable source about the prices of foods</w:t>
            </w:r>
          </w:p>
        </w:tc>
        <w:tc>
          <w:tcPr>
            <w:tcW w:w="1037" w:type="dxa"/>
          </w:tcPr>
          <w:p w14:paraId="3127F424" w14:textId="77777777" w:rsidR="001B7870" w:rsidRPr="001563F9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:rsidRPr="001563F9" w14:paraId="481FD335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64CDD98D" w14:textId="77777777" w:rsidR="001B7870" w:rsidRPr="001563F9" w:rsidRDefault="001B7870" w:rsidP="005A1D70">
                  <w:pPr>
                    <w:jc w:val="left"/>
                  </w:pPr>
                </w:p>
              </w:tc>
            </w:tr>
          </w:tbl>
          <w:p w14:paraId="07F6820E" w14:textId="77777777" w:rsidR="001B7870" w:rsidRPr="001563F9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037" w:type="dxa"/>
          </w:tcPr>
          <w:p w14:paraId="16E818D9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6F66F141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610DF46D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5B424DE3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166" w:type="dxa"/>
          </w:tcPr>
          <w:p w14:paraId="19B2E04C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6667D1FE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7E538D7C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37EFF888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061" w:type="dxa"/>
          </w:tcPr>
          <w:p w14:paraId="0C1E4B88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35C5D19A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014456E2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0106CEF3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063" w:type="dxa"/>
          </w:tcPr>
          <w:p w14:paraId="7D3E0296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54E35E4C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4EF62B2E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31A57A9A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</w:tbl>
    <w:p w14:paraId="77E65961" w14:textId="77777777" w:rsidR="001B7870" w:rsidRDefault="001B7870" w:rsidP="001B7870">
      <w:pPr>
        <w:rPr>
          <w:rFonts w:cstheme="minorHAnsi"/>
          <w:b/>
          <w:bCs/>
          <w:sz w:val="24"/>
          <w:szCs w:val="24"/>
          <w:u w:val="single"/>
          <w:lang w:val="el-GR"/>
        </w:rPr>
      </w:pPr>
    </w:p>
    <w:p w14:paraId="5F959C7B" w14:textId="77777777" w:rsidR="009C4911" w:rsidRDefault="009C4911" w:rsidP="001B7870">
      <w:pPr>
        <w:jc w:val="center"/>
        <w:rPr>
          <w:b/>
          <w:bCs/>
          <w:u w:val="single"/>
        </w:rPr>
      </w:pPr>
    </w:p>
    <w:p w14:paraId="02AE5DDE" w14:textId="77777777" w:rsidR="009C4911" w:rsidRDefault="009C4911" w:rsidP="001B7870">
      <w:pPr>
        <w:jc w:val="center"/>
        <w:rPr>
          <w:b/>
          <w:bCs/>
          <w:u w:val="single"/>
        </w:rPr>
      </w:pPr>
    </w:p>
    <w:p w14:paraId="065877FA" w14:textId="77777777" w:rsidR="009C4911" w:rsidRDefault="009C4911" w:rsidP="001B7870">
      <w:pPr>
        <w:jc w:val="center"/>
        <w:rPr>
          <w:b/>
          <w:bCs/>
          <w:u w:val="single"/>
        </w:rPr>
      </w:pPr>
    </w:p>
    <w:p w14:paraId="00E3FD0C" w14:textId="77777777" w:rsidR="009C4911" w:rsidRDefault="009C4911" w:rsidP="001B7870">
      <w:pPr>
        <w:jc w:val="center"/>
        <w:rPr>
          <w:b/>
          <w:bCs/>
          <w:u w:val="single"/>
        </w:rPr>
      </w:pPr>
    </w:p>
    <w:p w14:paraId="5AFFD380" w14:textId="0AFF581D" w:rsidR="001B7870" w:rsidRPr="009A3BD1" w:rsidRDefault="001B7870" w:rsidP="001B7870">
      <w:pPr>
        <w:jc w:val="center"/>
        <w:rPr>
          <w:rFonts w:cstheme="minorHAnsi"/>
          <w:b/>
          <w:bCs/>
          <w:sz w:val="24"/>
          <w:szCs w:val="24"/>
          <w:u w:val="single"/>
          <w:lang w:val="en-GB"/>
        </w:rPr>
      </w:pPr>
      <w:r w:rsidRPr="00105912">
        <w:rPr>
          <w:b/>
          <w:bCs/>
          <w:u w:val="single"/>
        </w:rPr>
        <w:lastRenderedPageBreak/>
        <w:t xml:space="preserve">THE </w:t>
      </w:r>
      <w:r>
        <w:rPr>
          <w:b/>
          <w:bCs/>
          <w:u w:val="single"/>
        </w:rPr>
        <w:t xml:space="preserve">POSITIVE </w:t>
      </w:r>
      <w:r w:rsidRPr="00105912">
        <w:rPr>
          <w:b/>
          <w:bCs/>
          <w:u w:val="single"/>
        </w:rPr>
        <w:t>ROLE OF PRICE ON FOOD SELECTION</w:t>
      </w:r>
    </w:p>
    <w:p w14:paraId="2361B9AE" w14:textId="77777777" w:rsidR="001B7870" w:rsidRPr="002370F8" w:rsidRDefault="001B7870" w:rsidP="001B7870">
      <w:pPr>
        <w:shd w:val="clear" w:color="auto" w:fill="DEEAF6" w:themeFill="accent5" w:themeFillTint="33"/>
        <w:rPr>
          <w:b/>
        </w:rPr>
      </w:pPr>
      <w:r>
        <w:rPr>
          <w:b/>
        </w:rPr>
        <w:t>6</w:t>
      </w:r>
      <w:r w:rsidRPr="002370F8">
        <w:rPr>
          <w:b/>
        </w:rPr>
        <w:t xml:space="preserve">. </w:t>
      </w:r>
      <w:r>
        <w:rPr>
          <w:b/>
        </w:rPr>
        <w:t>YOUR</w:t>
      </w:r>
      <w:r w:rsidRPr="002370F8">
        <w:rPr>
          <w:b/>
        </w:rPr>
        <w:t xml:space="preserve"> </w:t>
      </w:r>
      <w:r>
        <w:rPr>
          <w:b/>
        </w:rPr>
        <w:t xml:space="preserve">PREFERENCE REGARDING </w:t>
      </w:r>
      <w:r>
        <w:rPr>
          <w:b/>
          <w:u w:val="single"/>
        </w:rPr>
        <w:t>THE PRICE – QUALITY</w:t>
      </w:r>
      <w:r w:rsidRPr="005F5C5E">
        <w:rPr>
          <w:b/>
        </w:rPr>
        <w:t xml:space="preserve"> </w:t>
      </w:r>
      <w:r>
        <w:rPr>
          <w:b/>
        </w:rPr>
        <w:t xml:space="preserve">  ON PURCHASING FOOD</w:t>
      </w:r>
    </w:p>
    <w:tbl>
      <w:tblPr>
        <w:tblStyle w:val="21"/>
        <w:tblW w:w="1058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4887"/>
        <w:gridCol w:w="1107"/>
        <w:gridCol w:w="1107"/>
        <w:gridCol w:w="1274"/>
        <w:gridCol w:w="1107"/>
        <w:gridCol w:w="1107"/>
      </w:tblGrid>
      <w:tr w:rsidR="001B7870" w14:paraId="7DA3774C" w14:textId="77777777" w:rsidTr="005A1D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5" w:type="dxa"/>
          </w:tcPr>
          <w:p w14:paraId="771D1C6D" w14:textId="77777777" w:rsidR="001B7870" w:rsidRPr="002370F8" w:rsidRDefault="001B7870" w:rsidP="005A1D70">
            <w:pPr>
              <w:rPr>
                <w:b w:val="0"/>
              </w:rPr>
            </w:pPr>
            <w:r>
              <w:rPr>
                <w:b w:val="0"/>
              </w:rPr>
              <w:t xml:space="preserve">How important is for your purchase of FOOD  </w:t>
            </w:r>
          </w:p>
        </w:tc>
        <w:tc>
          <w:tcPr>
            <w:tcW w:w="1037" w:type="dxa"/>
          </w:tcPr>
          <w:p w14:paraId="32D88818" w14:textId="77777777" w:rsidR="001B7870" w:rsidRPr="001F3118" w:rsidRDefault="001B7870" w:rsidP="005A1D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Not</w:t>
            </w:r>
            <w:r>
              <w:rPr>
                <w:b w:val="0"/>
                <w:lang w:val="el-GR"/>
              </w:rPr>
              <w:t xml:space="preserve"> </w:t>
            </w:r>
            <w:r>
              <w:rPr>
                <w:b w:val="0"/>
              </w:rPr>
              <w:t>at all</w:t>
            </w:r>
            <w:r>
              <w:rPr>
                <w:b w:val="0"/>
                <w:lang w:val="el-GR"/>
              </w:rPr>
              <w:t xml:space="preserve"> </w:t>
            </w:r>
            <w:r>
              <w:rPr>
                <w:b w:val="0"/>
              </w:rPr>
              <w:t>important</w:t>
            </w:r>
          </w:p>
        </w:tc>
        <w:tc>
          <w:tcPr>
            <w:tcW w:w="1037" w:type="dxa"/>
          </w:tcPr>
          <w:p w14:paraId="37E9DC5B" w14:textId="77777777" w:rsidR="001B7870" w:rsidRPr="001F3118" w:rsidRDefault="001B7870" w:rsidP="005A1D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 xml:space="preserve">Less important </w:t>
            </w:r>
          </w:p>
        </w:tc>
        <w:tc>
          <w:tcPr>
            <w:tcW w:w="1276" w:type="dxa"/>
          </w:tcPr>
          <w:p w14:paraId="21B76E85" w14:textId="77777777" w:rsidR="001B7870" w:rsidRPr="001F3118" w:rsidRDefault="001B7870" w:rsidP="005A1D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 xml:space="preserve"> Moderately important</w:t>
            </w:r>
          </w:p>
        </w:tc>
        <w:tc>
          <w:tcPr>
            <w:tcW w:w="1037" w:type="dxa"/>
          </w:tcPr>
          <w:p w14:paraId="1517A788" w14:textId="77777777" w:rsidR="001B7870" w:rsidRPr="0087004B" w:rsidRDefault="001B7870" w:rsidP="005A1D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l-GR"/>
              </w:rPr>
            </w:pPr>
            <w:r>
              <w:rPr>
                <w:b w:val="0"/>
              </w:rPr>
              <w:t>Quite important</w:t>
            </w:r>
          </w:p>
        </w:tc>
        <w:tc>
          <w:tcPr>
            <w:tcW w:w="1037" w:type="dxa"/>
          </w:tcPr>
          <w:p w14:paraId="4782BD42" w14:textId="77777777" w:rsidR="001B7870" w:rsidRPr="001F3118" w:rsidRDefault="001B7870" w:rsidP="005A1D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Very important</w:t>
            </w:r>
          </w:p>
        </w:tc>
      </w:tr>
      <w:tr w:rsidR="001B7870" w14:paraId="5C56833D" w14:textId="77777777" w:rsidTr="005A1D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5" w:type="dxa"/>
          </w:tcPr>
          <w:p w14:paraId="03249526" w14:textId="77777777" w:rsidR="001B7870" w:rsidRPr="001A3DC9" w:rsidRDefault="001B7870" w:rsidP="005A1D70">
            <w:pPr>
              <w:rPr>
                <w:b w:val="0"/>
              </w:rPr>
            </w:pPr>
            <w:r>
              <w:rPr>
                <w:b w:val="0"/>
              </w:rPr>
              <w:t>1.</w:t>
            </w:r>
            <w:r w:rsidRPr="001A3DC9">
              <w:rPr>
                <w:b w:val="0"/>
              </w:rPr>
              <w:t xml:space="preserve">  </w:t>
            </w:r>
            <w:r>
              <w:rPr>
                <w:b w:val="0"/>
              </w:rPr>
              <w:t>The higher the price of a food the higher its quality</w:t>
            </w:r>
            <w:r w:rsidRPr="001A3DC9">
              <w:rPr>
                <w:b w:val="0"/>
              </w:rPr>
              <w:t xml:space="preserve"> </w:t>
            </w:r>
          </w:p>
        </w:tc>
        <w:tc>
          <w:tcPr>
            <w:tcW w:w="1037" w:type="dxa"/>
          </w:tcPr>
          <w:p w14:paraId="2D7A9412" w14:textId="77777777" w:rsidR="001B7870" w:rsidRPr="001A3DC9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:rsidRPr="001A3DC9" w14:paraId="5A7F564A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528F3209" w14:textId="77777777" w:rsidR="001B7870" w:rsidRPr="001A3DC9" w:rsidRDefault="001B7870" w:rsidP="005A1D70">
                  <w:pPr>
                    <w:jc w:val="left"/>
                  </w:pPr>
                </w:p>
              </w:tc>
            </w:tr>
          </w:tbl>
          <w:p w14:paraId="621E389C" w14:textId="77777777" w:rsidR="001B7870" w:rsidRPr="00E96829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037" w:type="dxa"/>
          </w:tcPr>
          <w:p w14:paraId="3C6EAFCF" w14:textId="77777777" w:rsidR="001B7870" w:rsidRDefault="001B7870" w:rsidP="005A1D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371907FB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7D5B6AB1" w14:textId="77777777" w:rsidR="001B7870" w:rsidRDefault="001B7870" w:rsidP="005A1D70">
                  <w:pPr>
                    <w:jc w:val="center"/>
                  </w:pPr>
                </w:p>
              </w:tc>
            </w:tr>
          </w:tbl>
          <w:p w14:paraId="5653EF70" w14:textId="77777777" w:rsidR="001B7870" w:rsidRPr="00482E49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76" w:type="dxa"/>
          </w:tcPr>
          <w:p w14:paraId="6D1591EC" w14:textId="77777777" w:rsidR="001B7870" w:rsidRDefault="001B7870" w:rsidP="005A1D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686A4381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6F8BFCB3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4FAC9C08" w14:textId="77777777" w:rsidR="001B7870" w:rsidRPr="00B54F30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037" w:type="dxa"/>
          </w:tcPr>
          <w:p w14:paraId="2BEAB586" w14:textId="77777777" w:rsidR="001B7870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2731D48B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6642AE9E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3DB3969D" w14:textId="77777777" w:rsidR="001B7870" w:rsidRPr="00B54F30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037" w:type="dxa"/>
          </w:tcPr>
          <w:p w14:paraId="2DA5CEC4" w14:textId="77777777" w:rsidR="001B7870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2E98FC42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4CFA04DA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3E123A61" w14:textId="77777777" w:rsidR="001B7870" w:rsidRPr="00B54F30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</w:tr>
      <w:tr w:rsidR="001B7870" w14:paraId="72F87934" w14:textId="77777777" w:rsidTr="005A1D7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5" w:type="dxa"/>
          </w:tcPr>
          <w:p w14:paraId="7DF5997E" w14:textId="77777777" w:rsidR="001B7870" w:rsidRPr="001A3DC9" w:rsidRDefault="001B7870" w:rsidP="005A1D70">
            <w:pPr>
              <w:rPr>
                <w:b w:val="0"/>
              </w:rPr>
            </w:pPr>
            <w:r w:rsidRPr="001A3DC9">
              <w:rPr>
                <w:b w:val="0"/>
              </w:rPr>
              <w:t xml:space="preserve">2. </w:t>
            </w:r>
            <w:r>
              <w:rPr>
                <w:b w:val="0"/>
              </w:rPr>
              <w:t>The common phrase “you get what you pay for” to be generally true</w:t>
            </w:r>
          </w:p>
        </w:tc>
        <w:tc>
          <w:tcPr>
            <w:tcW w:w="1037" w:type="dxa"/>
          </w:tcPr>
          <w:p w14:paraId="520E6AE9" w14:textId="77777777" w:rsidR="001B7870" w:rsidRPr="001A3DC9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:rsidRPr="001A3DC9" w14:paraId="3D49B082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0E285B78" w14:textId="77777777" w:rsidR="001B7870" w:rsidRPr="001A3DC9" w:rsidRDefault="001B7870" w:rsidP="005A1D70">
                  <w:pPr>
                    <w:jc w:val="left"/>
                  </w:pPr>
                </w:p>
              </w:tc>
            </w:tr>
          </w:tbl>
          <w:p w14:paraId="4F05419E" w14:textId="77777777" w:rsidR="001B7870" w:rsidRPr="00B54F30" w:rsidRDefault="001B7870" w:rsidP="005A1D7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037" w:type="dxa"/>
          </w:tcPr>
          <w:p w14:paraId="17B334CD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2089739B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50FD4D40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5424D59A" w14:textId="77777777" w:rsidR="001B7870" w:rsidRPr="00B54F30" w:rsidRDefault="001B7870" w:rsidP="005A1D7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76" w:type="dxa"/>
          </w:tcPr>
          <w:p w14:paraId="24235C0C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3A5E0457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7B8F0FCC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43D94191" w14:textId="77777777" w:rsidR="001B7870" w:rsidRPr="00B54F30" w:rsidRDefault="001B7870" w:rsidP="005A1D7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037" w:type="dxa"/>
          </w:tcPr>
          <w:p w14:paraId="00B527DA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1DA7859F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40C6974F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3EBDF47C" w14:textId="77777777" w:rsidR="001B7870" w:rsidRPr="00B54F30" w:rsidRDefault="001B7870" w:rsidP="005A1D7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037" w:type="dxa"/>
          </w:tcPr>
          <w:p w14:paraId="18591D14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527B393C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2DBD4E8D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5C4F8D9C" w14:textId="77777777" w:rsidR="001B7870" w:rsidRPr="00B54F30" w:rsidRDefault="001B7870" w:rsidP="005A1D7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1B7870" w14:paraId="21FB980B" w14:textId="77777777" w:rsidTr="005A1D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5" w:type="dxa"/>
          </w:tcPr>
          <w:p w14:paraId="414EB06F" w14:textId="77777777" w:rsidR="001B7870" w:rsidRPr="001A3DC9" w:rsidRDefault="001B7870" w:rsidP="005A1D70">
            <w:pPr>
              <w:rPr>
                <w:b w:val="0"/>
              </w:rPr>
            </w:pPr>
            <w:r w:rsidRPr="001A3DC9">
              <w:rPr>
                <w:b w:val="0"/>
              </w:rPr>
              <w:t xml:space="preserve">3. </w:t>
            </w:r>
            <w:r>
              <w:rPr>
                <w:b w:val="0"/>
              </w:rPr>
              <w:t>The price of a food to be a good indicator of its quality</w:t>
            </w:r>
          </w:p>
        </w:tc>
        <w:tc>
          <w:tcPr>
            <w:tcW w:w="1037" w:type="dxa"/>
          </w:tcPr>
          <w:p w14:paraId="02D36593" w14:textId="77777777" w:rsidR="001B7870" w:rsidRPr="001A3DC9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:rsidRPr="001A3DC9" w14:paraId="41D11579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02EC6450" w14:textId="77777777" w:rsidR="001B7870" w:rsidRPr="001A3DC9" w:rsidRDefault="001B7870" w:rsidP="005A1D70">
                  <w:pPr>
                    <w:jc w:val="left"/>
                  </w:pPr>
                </w:p>
              </w:tc>
            </w:tr>
          </w:tbl>
          <w:p w14:paraId="0D31AD94" w14:textId="77777777" w:rsidR="001B7870" w:rsidRPr="00B54F30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037" w:type="dxa"/>
          </w:tcPr>
          <w:p w14:paraId="45DCC4CE" w14:textId="77777777" w:rsidR="001B7870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0CACE024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4176FBF6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5F1F7B66" w14:textId="77777777" w:rsidR="001B7870" w:rsidRPr="00B54F30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76" w:type="dxa"/>
          </w:tcPr>
          <w:p w14:paraId="55CDEC58" w14:textId="77777777" w:rsidR="001B7870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4A576E14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57F0C236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1726D4A7" w14:textId="77777777" w:rsidR="001B7870" w:rsidRPr="00B54F30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037" w:type="dxa"/>
          </w:tcPr>
          <w:p w14:paraId="47B8C6E9" w14:textId="77777777" w:rsidR="001B7870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070C8E23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16B3B3FC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07B5820D" w14:textId="77777777" w:rsidR="001B7870" w:rsidRPr="00B54F30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037" w:type="dxa"/>
          </w:tcPr>
          <w:p w14:paraId="594ADC13" w14:textId="77777777" w:rsidR="001B7870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4D107BEE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27E9BD50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0C6F3973" w14:textId="77777777" w:rsidR="001B7870" w:rsidRPr="00B54F30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</w:tr>
      <w:tr w:rsidR="001B7870" w14:paraId="495891EA" w14:textId="77777777" w:rsidTr="005A1D70">
        <w:trPr>
          <w:trHeight w:val="8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5" w:type="dxa"/>
          </w:tcPr>
          <w:p w14:paraId="4C04985D" w14:textId="77777777" w:rsidR="001B7870" w:rsidRPr="001A3DC9" w:rsidRDefault="001B7870" w:rsidP="005A1D70">
            <w:r>
              <w:rPr>
                <w:b w:val="0"/>
              </w:rPr>
              <w:t>4</w:t>
            </w:r>
            <w:r w:rsidRPr="001A3DC9">
              <w:rPr>
                <w:b w:val="0"/>
              </w:rPr>
              <w:t xml:space="preserve">. </w:t>
            </w:r>
            <w:r>
              <w:rPr>
                <w:b w:val="0"/>
              </w:rPr>
              <w:t>The extra money you must pay a bit more for the best food</w:t>
            </w:r>
          </w:p>
        </w:tc>
        <w:tc>
          <w:tcPr>
            <w:tcW w:w="1037" w:type="dxa"/>
          </w:tcPr>
          <w:p w14:paraId="675614BB" w14:textId="77777777" w:rsidR="001B7870" w:rsidRPr="001A3DC9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:rsidRPr="001A3DC9" w14:paraId="26126D9F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6C6627D1" w14:textId="77777777" w:rsidR="001B7870" w:rsidRPr="001A3DC9" w:rsidRDefault="001B7870" w:rsidP="005A1D70">
                  <w:pPr>
                    <w:jc w:val="left"/>
                  </w:pPr>
                </w:p>
              </w:tc>
            </w:tr>
          </w:tbl>
          <w:p w14:paraId="2C04276F" w14:textId="77777777" w:rsidR="001B7870" w:rsidRPr="001A3DC9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037" w:type="dxa"/>
          </w:tcPr>
          <w:p w14:paraId="3669896B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16569843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09C99B47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131BEEED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76" w:type="dxa"/>
          </w:tcPr>
          <w:p w14:paraId="31A9B07F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459A7E07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55E4CD08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52E1AF61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037" w:type="dxa"/>
          </w:tcPr>
          <w:p w14:paraId="3711F81A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73F4B19F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4767CB72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0D4F1F78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037" w:type="dxa"/>
          </w:tcPr>
          <w:p w14:paraId="2F76F811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565EFE42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021763DE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154D162E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</w:tbl>
    <w:p w14:paraId="65E2A87B" w14:textId="77777777" w:rsidR="001B7870" w:rsidRDefault="001B7870" w:rsidP="001B7870">
      <w:pPr>
        <w:rPr>
          <w:rFonts w:cstheme="minorHAnsi"/>
          <w:b/>
          <w:bCs/>
          <w:sz w:val="24"/>
          <w:szCs w:val="24"/>
          <w:u w:val="single"/>
          <w:lang w:val="el-GR"/>
        </w:rPr>
      </w:pPr>
    </w:p>
    <w:p w14:paraId="436654CB" w14:textId="77777777" w:rsidR="001B7870" w:rsidRPr="002370F8" w:rsidRDefault="001B7870" w:rsidP="001B7870">
      <w:pPr>
        <w:shd w:val="clear" w:color="auto" w:fill="DEEAF6" w:themeFill="accent5" w:themeFillTint="33"/>
        <w:rPr>
          <w:b/>
        </w:rPr>
      </w:pPr>
      <w:r>
        <w:rPr>
          <w:b/>
        </w:rPr>
        <w:t>7</w:t>
      </w:r>
      <w:r w:rsidRPr="002370F8">
        <w:rPr>
          <w:b/>
        </w:rPr>
        <w:t xml:space="preserve">. </w:t>
      </w:r>
      <w:r>
        <w:rPr>
          <w:b/>
        </w:rPr>
        <w:t>YOUR</w:t>
      </w:r>
      <w:r w:rsidRPr="002370F8">
        <w:rPr>
          <w:b/>
        </w:rPr>
        <w:t xml:space="preserve"> </w:t>
      </w:r>
      <w:r>
        <w:rPr>
          <w:b/>
        </w:rPr>
        <w:t xml:space="preserve">PREFERENCE REGARDING </w:t>
      </w:r>
      <w:r>
        <w:rPr>
          <w:b/>
          <w:u w:val="single"/>
        </w:rPr>
        <w:t>THE VALUE – PRICE</w:t>
      </w:r>
      <w:r w:rsidRPr="002638D5">
        <w:rPr>
          <w:b/>
          <w:lang w:val="en-GB"/>
        </w:rPr>
        <w:t xml:space="preserve"> </w:t>
      </w:r>
      <w:r>
        <w:rPr>
          <w:b/>
        </w:rPr>
        <w:t xml:space="preserve">ON PURCHASING FOOD </w:t>
      </w:r>
    </w:p>
    <w:tbl>
      <w:tblPr>
        <w:tblStyle w:val="21"/>
        <w:tblW w:w="1058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4887"/>
        <w:gridCol w:w="1107"/>
        <w:gridCol w:w="1107"/>
        <w:gridCol w:w="1274"/>
        <w:gridCol w:w="1107"/>
        <w:gridCol w:w="1107"/>
      </w:tblGrid>
      <w:tr w:rsidR="001B7870" w14:paraId="63ABA303" w14:textId="77777777" w:rsidTr="005A1D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5" w:type="dxa"/>
          </w:tcPr>
          <w:p w14:paraId="47CFCEFB" w14:textId="77777777" w:rsidR="001B7870" w:rsidRPr="002370F8" w:rsidRDefault="001B7870" w:rsidP="005A1D70">
            <w:pPr>
              <w:rPr>
                <w:b w:val="0"/>
              </w:rPr>
            </w:pPr>
            <w:r>
              <w:rPr>
                <w:b w:val="0"/>
              </w:rPr>
              <w:t xml:space="preserve">How important is for your purchase of FOOD  </w:t>
            </w:r>
          </w:p>
        </w:tc>
        <w:tc>
          <w:tcPr>
            <w:tcW w:w="1037" w:type="dxa"/>
          </w:tcPr>
          <w:p w14:paraId="0A4447DB" w14:textId="77777777" w:rsidR="001B7870" w:rsidRPr="001F3118" w:rsidRDefault="001B7870" w:rsidP="005A1D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Not</w:t>
            </w:r>
            <w:r>
              <w:rPr>
                <w:b w:val="0"/>
                <w:lang w:val="el-GR"/>
              </w:rPr>
              <w:t xml:space="preserve"> </w:t>
            </w:r>
            <w:r>
              <w:rPr>
                <w:b w:val="0"/>
              </w:rPr>
              <w:t>at all</w:t>
            </w:r>
            <w:r>
              <w:rPr>
                <w:b w:val="0"/>
                <w:lang w:val="el-GR"/>
              </w:rPr>
              <w:t xml:space="preserve"> </w:t>
            </w:r>
            <w:r>
              <w:rPr>
                <w:b w:val="0"/>
              </w:rPr>
              <w:t>important</w:t>
            </w:r>
          </w:p>
        </w:tc>
        <w:tc>
          <w:tcPr>
            <w:tcW w:w="1037" w:type="dxa"/>
          </w:tcPr>
          <w:p w14:paraId="788559C6" w14:textId="77777777" w:rsidR="001B7870" w:rsidRPr="001F3118" w:rsidRDefault="001B7870" w:rsidP="005A1D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 xml:space="preserve">Less important </w:t>
            </w:r>
          </w:p>
        </w:tc>
        <w:tc>
          <w:tcPr>
            <w:tcW w:w="1276" w:type="dxa"/>
          </w:tcPr>
          <w:p w14:paraId="2ED1EA21" w14:textId="77777777" w:rsidR="001B7870" w:rsidRPr="001F3118" w:rsidRDefault="001B7870" w:rsidP="005A1D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 xml:space="preserve"> Moderately important</w:t>
            </w:r>
          </w:p>
        </w:tc>
        <w:tc>
          <w:tcPr>
            <w:tcW w:w="1037" w:type="dxa"/>
          </w:tcPr>
          <w:p w14:paraId="460FCEBA" w14:textId="77777777" w:rsidR="001B7870" w:rsidRPr="0087004B" w:rsidRDefault="001B7870" w:rsidP="005A1D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l-GR"/>
              </w:rPr>
            </w:pPr>
            <w:r>
              <w:rPr>
                <w:b w:val="0"/>
              </w:rPr>
              <w:t>Quite important</w:t>
            </w:r>
          </w:p>
        </w:tc>
        <w:tc>
          <w:tcPr>
            <w:tcW w:w="1037" w:type="dxa"/>
          </w:tcPr>
          <w:p w14:paraId="677A8E22" w14:textId="77777777" w:rsidR="001B7870" w:rsidRPr="001F3118" w:rsidRDefault="001B7870" w:rsidP="005A1D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Very important</w:t>
            </w:r>
          </w:p>
        </w:tc>
      </w:tr>
      <w:tr w:rsidR="001B7870" w14:paraId="6F443FDF" w14:textId="77777777" w:rsidTr="005A1D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5" w:type="dxa"/>
          </w:tcPr>
          <w:p w14:paraId="4A99A32C" w14:textId="77777777" w:rsidR="001B7870" w:rsidRPr="001A3DC9" w:rsidRDefault="001B7870" w:rsidP="005A1D70">
            <w:pPr>
              <w:rPr>
                <w:b w:val="0"/>
              </w:rPr>
            </w:pPr>
            <w:r>
              <w:rPr>
                <w:b w:val="0"/>
              </w:rPr>
              <w:t>1.</w:t>
            </w:r>
            <w:r w:rsidRPr="001A3DC9">
              <w:rPr>
                <w:b w:val="0"/>
              </w:rPr>
              <w:t xml:space="preserve">  </w:t>
            </w:r>
            <w:r>
              <w:rPr>
                <w:b w:val="0"/>
              </w:rPr>
              <w:t>To be priced based on its exact value</w:t>
            </w:r>
            <w:r w:rsidRPr="001A3DC9">
              <w:rPr>
                <w:b w:val="0"/>
              </w:rPr>
              <w:t xml:space="preserve"> </w:t>
            </w:r>
          </w:p>
        </w:tc>
        <w:tc>
          <w:tcPr>
            <w:tcW w:w="1037" w:type="dxa"/>
          </w:tcPr>
          <w:p w14:paraId="0315BD35" w14:textId="77777777" w:rsidR="001B7870" w:rsidRPr="001A3DC9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:rsidRPr="001A3DC9" w14:paraId="7EB763CD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74085525" w14:textId="77777777" w:rsidR="001B7870" w:rsidRPr="001A3DC9" w:rsidRDefault="001B7870" w:rsidP="005A1D70">
                  <w:pPr>
                    <w:jc w:val="left"/>
                  </w:pPr>
                </w:p>
              </w:tc>
            </w:tr>
          </w:tbl>
          <w:p w14:paraId="5C7CADE0" w14:textId="77777777" w:rsidR="001B7870" w:rsidRPr="00E96829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037" w:type="dxa"/>
          </w:tcPr>
          <w:p w14:paraId="362754B3" w14:textId="77777777" w:rsidR="001B7870" w:rsidRDefault="001B7870" w:rsidP="005A1D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1491B702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1DE92734" w14:textId="77777777" w:rsidR="001B7870" w:rsidRDefault="001B7870" w:rsidP="005A1D70">
                  <w:pPr>
                    <w:jc w:val="center"/>
                  </w:pPr>
                </w:p>
              </w:tc>
            </w:tr>
          </w:tbl>
          <w:p w14:paraId="35267549" w14:textId="77777777" w:rsidR="001B7870" w:rsidRPr="00482E49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76" w:type="dxa"/>
          </w:tcPr>
          <w:p w14:paraId="1F6E35C8" w14:textId="77777777" w:rsidR="001B7870" w:rsidRDefault="001B7870" w:rsidP="005A1D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677D8398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6211FF56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552E5A00" w14:textId="77777777" w:rsidR="001B7870" w:rsidRPr="00B54F30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037" w:type="dxa"/>
          </w:tcPr>
          <w:p w14:paraId="6E3F8E89" w14:textId="77777777" w:rsidR="001B7870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5A46F7E5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174C0420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6FA0F5D6" w14:textId="77777777" w:rsidR="001B7870" w:rsidRPr="00B54F30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037" w:type="dxa"/>
          </w:tcPr>
          <w:p w14:paraId="0D04174B" w14:textId="77777777" w:rsidR="001B7870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6888F469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70FE5828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69153FFA" w14:textId="77777777" w:rsidR="001B7870" w:rsidRPr="00B54F30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</w:tr>
      <w:tr w:rsidR="001B7870" w14:paraId="159D1A22" w14:textId="77777777" w:rsidTr="005A1D7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5" w:type="dxa"/>
          </w:tcPr>
          <w:p w14:paraId="285336FD" w14:textId="77777777" w:rsidR="001B7870" w:rsidRPr="001A3DC9" w:rsidRDefault="001B7870" w:rsidP="005A1D70">
            <w:pPr>
              <w:rPr>
                <w:b w:val="0"/>
              </w:rPr>
            </w:pPr>
            <w:r w:rsidRPr="001A3DC9">
              <w:rPr>
                <w:b w:val="0"/>
              </w:rPr>
              <w:t xml:space="preserve">2. </w:t>
            </w:r>
            <w:r>
              <w:rPr>
                <w:b w:val="0"/>
              </w:rPr>
              <w:t>To be a “good value for money” food</w:t>
            </w:r>
          </w:p>
        </w:tc>
        <w:tc>
          <w:tcPr>
            <w:tcW w:w="1037" w:type="dxa"/>
          </w:tcPr>
          <w:p w14:paraId="1B714DD2" w14:textId="77777777" w:rsidR="001B7870" w:rsidRPr="001A3DC9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:rsidRPr="001A3DC9" w14:paraId="301B05B5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64C336D2" w14:textId="77777777" w:rsidR="001B7870" w:rsidRPr="001A3DC9" w:rsidRDefault="001B7870" w:rsidP="005A1D70">
                  <w:pPr>
                    <w:jc w:val="left"/>
                  </w:pPr>
                </w:p>
              </w:tc>
            </w:tr>
          </w:tbl>
          <w:p w14:paraId="17B6CE6B" w14:textId="77777777" w:rsidR="001B7870" w:rsidRPr="00B54F30" w:rsidRDefault="001B7870" w:rsidP="005A1D7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037" w:type="dxa"/>
          </w:tcPr>
          <w:p w14:paraId="5B19944B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5E81EAE9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7F5AEEA3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391DC4B0" w14:textId="77777777" w:rsidR="001B7870" w:rsidRPr="00B54F30" w:rsidRDefault="001B7870" w:rsidP="005A1D7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76" w:type="dxa"/>
          </w:tcPr>
          <w:p w14:paraId="460F57D3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4FDF7728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55A902DB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4AEB0D13" w14:textId="77777777" w:rsidR="001B7870" w:rsidRPr="00B54F30" w:rsidRDefault="001B7870" w:rsidP="005A1D7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037" w:type="dxa"/>
          </w:tcPr>
          <w:p w14:paraId="3661800C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4A29836C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557A26A6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35A3AD43" w14:textId="77777777" w:rsidR="001B7870" w:rsidRPr="00B54F30" w:rsidRDefault="001B7870" w:rsidP="005A1D7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037" w:type="dxa"/>
          </w:tcPr>
          <w:p w14:paraId="633AB3D0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4F8E57A8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5E110F8C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22C5B428" w14:textId="77777777" w:rsidR="001B7870" w:rsidRPr="00B54F30" w:rsidRDefault="001B7870" w:rsidP="005A1D7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1B7870" w14:paraId="5EBEE181" w14:textId="77777777" w:rsidTr="005A1D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5" w:type="dxa"/>
          </w:tcPr>
          <w:p w14:paraId="47003549" w14:textId="77777777" w:rsidR="001B7870" w:rsidRPr="001A3DC9" w:rsidRDefault="001B7870" w:rsidP="005A1D70">
            <w:pPr>
              <w:rPr>
                <w:b w:val="0"/>
              </w:rPr>
            </w:pPr>
            <w:r w:rsidRPr="001A3DC9">
              <w:rPr>
                <w:b w:val="0"/>
              </w:rPr>
              <w:t xml:space="preserve">3. </w:t>
            </w:r>
            <w:r>
              <w:rPr>
                <w:b w:val="0"/>
              </w:rPr>
              <w:t xml:space="preserve">To have a value exceeding its price </w:t>
            </w:r>
          </w:p>
        </w:tc>
        <w:tc>
          <w:tcPr>
            <w:tcW w:w="1037" w:type="dxa"/>
          </w:tcPr>
          <w:p w14:paraId="6E090E6E" w14:textId="77777777" w:rsidR="001B7870" w:rsidRPr="001A3DC9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:rsidRPr="001A3DC9" w14:paraId="573C59B3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6C7B74CA" w14:textId="77777777" w:rsidR="001B7870" w:rsidRPr="001A3DC9" w:rsidRDefault="001B7870" w:rsidP="005A1D70">
                  <w:pPr>
                    <w:jc w:val="left"/>
                  </w:pPr>
                </w:p>
              </w:tc>
            </w:tr>
          </w:tbl>
          <w:p w14:paraId="414A0CA8" w14:textId="77777777" w:rsidR="001B7870" w:rsidRPr="00B54F30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037" w:type="dxa"/>
          </w:tcPr>
          <w:p w14:paraId="50D460B2" w14:textId="77777777" w:rsidR="001B7870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3AFBD223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7E8E7A6E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69B94C13" w14:textId="77777777" w:rsidR="001B7870" w:rsidRPr="00B54F30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76" w:type="dxa"/>
          </w:tcPr>
          <w:p w14:paraId="04A85A0F" w14:textId="77777777" w:rsidR="001B7870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41671B8B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4993AD2B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2B9883EE" w14:textId="77777777" w:rsidR="001B7870" w:rsidRPr="00B54F30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037" w:type="dxa"/>
          </w:tcPr>
          <w:p w14:paraId="150A1289" w14:textId="77777777" w:rsidR="001B7870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4A30701F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3E75D9C7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3F4A4461" w14:textId="77777777" w:rsidR="001B7870" w:rsidRPr="00B54F30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037" w:type="dxa"/>
          </w:tcPr>
          <w:p w14:paraId="1F2E2564" w14:textId="77777777" w:rsidR="001B7870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3A8370B2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485D333C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5F8725B8" w14:textId="77777777" w:rsidR="001B7870" w:rsidRPr="00B54F30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</w:tr>
      <w:tr w:rsidR="001B7870" w14:paraId="3294D237" w14:textId="77777777" w:rsidTr="005A1D70">
        <w:trPr>
          <w:trHeight w:val="8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5" w:type="dxa"/>
          </w:tcPr>
          <w:p w14:paraId="5BDDEDA6" w14:textId="77777777" w:rsidR="001B7870" w:rsidRPr="001A3DC9" w:rsidRDefault="001B7870" w:rsidP="005A1D70">
            <w:r>
              <w:rPr>
                <w:b w:val="0"/>
              </w:rPr>
              <w:t>4</w:t>
            </w:r>
            <w:r w:rsidRPr="001A3DC9">
              <w:rPr>
                <w:b w:val="0"/>
              </w:rPr>
              <w:t xml:space="preserve">. </w:t>
            </w:r>
            <w:r>
              <w:rPr>
                <w:b w:val="0"/>
              </w:rPr>
              <w:t xml:space="preserve">Not to be undervalued because of its low price </w:t>
            </w:r>
          </w:p>
        </w:tc>
        <w:tc>
          <w:tcPr>
            <w:tcW w:w="1037" w:type="dxa"/>
          </w:tcPr>
          <w:p w14:paraId="6BF2E6B3" w14:textId="77777777" w:rsidR="001B7870" w:rsidRPr="001A3DC9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:rsidRPr="001A3DC9" w14:paraId="0CC39B77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6089425C" w14:textId="77777777" w:rsidR="001B7870" w:rsidRPr="001A3DC9" w:rsidRDefault="001B7870" w:rsidP="005A1D70">
                  <w:pPr>
                    <w:jc w:val="left"/>
                  </w:pPr>
                </w:p>
              </w:tc>
            </w:tr>
          </w:tbl>
          <w:p w14:paraId="472FE81E" w14:textId="77777777" w:rsidR="001B7870" w:rsidRPr="001A3DC9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037" w:type="dxa"/>
          </w:tcPr>
          <w:p w14:paraId="13E8901B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3319768B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5BED210A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72E57A46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76" w:type="dxa"/>
          </w:tcPr>
          <w:p w14:paraId="6890D014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0259884A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168B8AD3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3FCE24DF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037" w:type="dxa"/>
          </w:tcPr>
          <w:p w14:paraId="62695C5F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302A2B33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7F09A5CA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5CC7FDE5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037" w:type="dxa"/>
          </w:tcPr>
          <w:p w14:paraId="7F642722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304DA95A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403E479A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2E66A355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</w:tbl>
    <w:p w14:paraId="125155C2" w14:textId="77777777" w:rsidR="001B7870" w:rsidRDefault="001B7870" w:rsidP="001B7870">
      <w:pPr>
        <w:rPr>
          <w:rFonts w:cstheme="minorHAnsi"/>
          <w:b/>
          <w:bCs/>
          <w:sz w:val="24"/>
          <w:szCs w:val="24"/>
          <w:u w:val="single"/>
          <w:lang w:val="el-GR"/>
        </w:rPr>
      </w:pPr>
    </w:p>
    <w:p w14:paraId="5553BBC8" w14:textId="77777777" w:rsidR="001B7870" w:rsidRPr="009D267F" w:rsidRDefault="001B7870" w:rsidP="001B7870">
      <w:pPr>
        <w:shd w:val="clear" w:color="auto" w:fill="DEEAF6" w:themeFill="accent5" w:themeFillTint="33"/>
        <w:rPr>
          <w:b/>
        </w:rPr>
      </w:pPr>
      <w:r>
        <w:rPr>
          <w:b/>
        </w:rPr>
        <w:t>8</w:t>
      </w:r>
      <w:r w:rsidRPr="002370F8">
        <w:rPr>
          <w:b/>
        </w:rPr>
        <w:t xml:space="preserve">. </w:t>
      </w:r>
      <w:r>
        <w:rPr>
          <w:b/>
        </w:rPr>
        <w:t>YOUR</w:t>
      </w:r>
      <w:r w:rsidRPr="002370F8">
        <w:rPr>
          <w:b/>
        </w:rPr>
        <w:t xml:space="preserve"> </w:t>
      </w:r>
      <w:r>
        <w:rPr>
          <w:b/>
        </w:rPr>
        <w:t xml:space="preserve">PREFERENCE REGARDING </w:t>
      </w:r>
      <w:r>
        <w:rPr>
          <w:b/>
          <w:u w:val="single"/>
        </w:rPr>
        <w:t>THE PRESTIGE – SENSITIVITY</w:t>
      </w:r>
      <w:r w:rsidRPr="002370F8">
        <w:rPr>
          <w:b/>
        </w:rPr>
        <w:t xml:space="preserve"> </w:t>
      </w:r>
      <w:r>
        <w:rPr>
          <w:b/>
        </w:rPr>
        <w:t xml:space="preserve">ON PURCHASING FOOD </w:t>
      </w:r>
    </w:p>
    <w:tbl>
      <w:tblPr>
        <w:tblStyle w:val="21"/>
        <w:tblW w:w="1048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4818"/>
        <w:gridCol w:w="1107"/>
        <w:gridCol w:w="1107"/>
        <w:gridCol w:w="1242"/>
        <w:gridCol w:w="1107"/>
        <w:gridCol w:w="1107"/>
      </w:tblGrid>
      <w:tr w:rsidR="001B7870" w14:paraId="299E5DF0" w14:textId="77777777" w:rsidTr="005A1D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4" w:type="dxa"/>
          </w:tcPr>
          <w:p w14:paraId="0857CC5D" w14:textId="77777777" w:rsidR="001B7870" w:rsidRPr="001563F9" w:rsidRDefault="001B7870" w:rsidP="005A1D70">
            <w:pPr>
              <w:rPr>
                <w:b w:val="0"/>
              </w:rPr>
            </w:pPr>
            <w:r>
              <w:rPr>
                <w:b w:val="0"/>
              </w:rPr>
              <w:t xml:space="preserve">How important is for your purchase of FOOD </w:t>
            </w:r>
          </w:p>
        </w:tc>
        <w:tc>
          <w:tcPr>
            <w:tcW w:w="1037" w:type="dxa"/>
          </w:tcPr>
          <w:p w14:paraId="2B47C40F" w14:textId="77777777" w:rsidR="001B7870" w:rsidRPr="001F3118" w:rsidRDefault="001B7870" w:rsidP="005A1D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Not</w:t>
            </w:r>
            <w:r>
              <w:rPr>
                <w:b w:val="0"/>
                <w:lang w:val="el-GR"/>
              </w:rPr>
              <w:t xml:space="preserve"> </w:t>
            </w:r>
            <w:r>
              <w:rPr>
                <w:b w:val="0"/>
              </w:rPr>
              <w:t>at all</w:t>
            </w:r>
            <w:r>
              <w:rPr>
                <w:b w:val="0"/>
                <w:lang w:val="el-GR"/>
              </w:rPr>
              <w:t xml:space="preserve"> </w:t>
            </w:r>
            <w:r>
              <w:rPr>
                <w:b w:val="0"/>
              </w:rPr>
              <w:t>important</w:t>
            </w:r>
          </w:p>
        </w:tc>
        <w:tc>
          <w:tcPr>
            <w:tcW w:w="1037" w:type="dxa"/>
          </w:tcPr>
          <w:p w14:paraId="7B3936BB" w14:textId="77777777" w:rsidR="001B7870" w:rsidRPr="001F3118" w:rsidRDefault="001B7870" w:rsidP="005A1D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 xml:space="preserve">Less important </w:t>
            </w:r>
          </w:p>
        </w:tc>
        <w:tc>
          <w:tcPr>
            <w:tcW w:w="1166" w:type="dxa"/>
          </w:tcPr>
          <w:p w14:paraId="5CF5A87B" w14:textId="77777777" w:rsidR="001B7870" w:rsidRPr="001F3118" w:rsidRDefault="001B7870" w:rsidP="005A1D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Moderately important</w:t>
            </w:r>
          </w:p>
        </w:tc>
        <w:tc>
          <w:tcPr>
            <w:tcW w:w="1061" w:type="dxa"/>
          </w:tcPr>
          <w:p w14:paraId="574D5CF6" w14:textId="77777777" w:rsidR="001B7870" w:rsidRPr="001F3118" w:rsidRDefault="001B7870" w:rsidP="005A1D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Quite important</w:t>
            </w:r>
          </w:p>
        </w:tc>
        <w:tc>
          <w:tcPr>
            <w:tcW w:w="1063" w:type="dxa"/>
          </w:tcPr>
          <w:p w14:paraId="4DF420E2" w14:textId="77777777" w:rsidR="001B7870" w:rsidRPr="001F3118" w:rsidRDefault="001B7870" w:rsidP="005A1D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Very important</w:t>
            </w:r>
          </w:p>
        </w:tc>
      </w:tr>
      <w:tr w:rsidR="001B7870" w14:paraId="55519D8D" w14:textId="77777777" w:rsidTr="005A1D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4" w:type="dxa"/>
          </w:tcPr>
          <w:p w14:paraId="3B867FE1" w14:textId="77777777" w:rsidR="001B7870" w:rsidRPr="001563F9" w:rsidRDefault="001B7870" w:rsidP="005A1D70">
            <w:pPr>
              <w:rPr>
                <w:b w:val="0"/>
              </w:rPr>
            </w:pPr>
            <w:r>
              <w:rPr>
                <w:b w:val="0"/>
              </w:rPr>
              <w:t>1</w:t>
            </w:r>
            <w:r w:rsidRPr="001A3DC9">
              <w:rPr>
                <w:b w:val="0"/>
              </w:rPr>
              <w:t>.</w:t>
            </w:r>
            <w:r>
              <w:rPr>
                <w:b w:val="0"/>
              </w:rPr>
              <w:t xml:space="preserve"> To pay attention when you buy the most expensive brand of a food</w:t>
            </w:r>
          </w:p>
        </w:tc>
        <w:tc>
          <w:tcPr>
            <w:tcW w:w="1037" w:type="dxa"/>
          </w:tcPr>
          <w:p w14:paraId="31E49D5A" w14:textId="77777777" w:rsidR="001B7870" w:rsidRPr="001563F9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:rsidRPr="001563F9" w14:paraId="70DF5EF8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2A754B88" w14:textId="77777777" w:rsidR="001B7870" w:rsidRPr="001563F9" w:rsidRDefault="001B7870" w:rsidP="005A1D70">
                  <w:pPr>
                    <w:jc w:val="left"/>
                  </w:pPr>
                </w:p>
              </w:tc>
            </w:tr>
          </w:tbl>
          <w:p w14:paraId="444B43A2" w14:textId="77777777" w:rsidR="001B7870" w:rsidRPr="00E96829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037" w:type="dxa"/>
          </w:tcPr>
          <w:p w14:paraId="166E7B4A" w14:textId="77777777" w:rsidR="001B7870" w:rsidRDefault="001B7870" w:rsidP="005A1D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70310E98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277C8CC4" w14:textId="77777777" w:rsidR="001B7870" w:rsidRDefault="001B7870" w:rsidP="005A1D70">
                  <w:pPr>
                    <w:jc w:val="center"/>
                  </w:pPr>
                </w:p>
              </w:tc>
            </w:tr>
          </w:tbl>
          <w:p w14:paraId="2509E3CB" w14:textId="77777777" w:rsidR="001B7870" w:rsidRPr="00482E49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166" w:type="dxa"/>
          </w:tcPr>
          <w:p w14:paraId="07749EEB" w14:textId="77777777" w:rsidR="001B7870" w:rsidRDefault="001B7870" w:rsidP="005A1D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6CB58FF1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20014B61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0C600A3D" w14:textId="77777777" w:rsidR="001B7870" w:rsidRPr="00B54F30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061" w:type="dxa"/>
          </w:tcPr>
          <w:p w14:paraId="5B757909" w14:textId="77777777" w:rsidR="001B7870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5D4815BA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44B134EC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3176722A" w14:textId="77777777" w:rsidR="001B7870" w:rsidRPr="00B54F30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063" w:type="dxa"/>
          </w:tcPr>
          <w:p w14:paraId="280676D2" w14:textId="77777777" w:rsidR="001B7870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4A2957ED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1B092DA8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2F1F0D65" w14:textId="77777777" w:rsidR="001B7870" w:rsidRPr="00B54F30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</w:tr>
      <w:tr w:rsidR="001B7870" w14:paraId="4FDCF243" w14:textId="77777777" w:rsidTr="005A1D7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4" w:type="dxa"/>
          </w:tcPr>
          <w:p w14:paraId="37161D77" w14:textId="77777777" w:rsidR="001B7870" w:rsidRPr="001563F9" w:rsidRDefault="001B7870" w:rsidP="005A1D70">
            <w:pPr>
              <w:rPr>
                <w:b w:val="0"/>
              </w:rPr>
            </w:pPr>
            <w:r>
              <w:rPr>
                <w:b w:val="0"/>
              </w:rPr>
              <w:t>2. To feel better buying a high-priced food brand</w:t>
            </w:r>
          </w:p>
        </w:tc>
        <w:tc>
          <w:tcPr>
            <w:tcW w:w="1037" w:type="dxa"/>
          </w:tcPr>
          <w:p w14:paraId="66751FA4" w14:textId="77777777" w:rsidR="001B7870" w:rsidRPr="001563F9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:rsidRPr="001563F9" w14:paraId="140604A7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364BC65F" w14:textId="77777777" w:rsidR="001B7870" w:rsidRPr="001563F9" w:rsidRDefault="001B7870" w:rsidP="005A1D70">
                  <w:pPr>
                    <w:jc w:val="left"/>
                  </w:pPr>
                </w:p>
              </w:tc>
            </w:tr>
          </w:tbl>
          <w:p w14:paraId="45ED41DA" w14:textId="77777777" w:rsidR="001B7870" w:rsidRPr="00B54F30" w:rsidRDefault="001B7870" w:rsidP="005A1D7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037" w:type="dxa"/>
          </w:tcPr>
          <w:p w14:paraId="3A04111A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27C16FA7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4910E22B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42E51FF3" w14:textId="77777777" w:rsidR="001B7870" w:rsidRPr="00B54F30" w:rsidRDefault="001B7870" w:rsidP="005A1D7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166" w:type="dxa"/>
          </w:tcPr>
          <w:p w14:paraId="6B0795A6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643D0837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1D05027C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14711687" w14:textId="77777777" w:rsidR="001B7870" w:rsidRPr="00B54F30" w:rsidRDefault="001B7870" w:rsidP="005A1D7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061" w:type="dxa"/>
          </w:tcPr>
          <w:p w14:paraId="5179E5C6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1DA73824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4C70C7A1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33218FF3" w14:textId="77777777" w:rsidR="001B7870" w:rsidRPr="00B54F30" w:rsidRDefault="001B7870" w:rsidP="005A1D7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063" w:type="dxa"/>
          </w:tcPr>
          <w:p w14:paraId="299C3312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48B4A355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6860128D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54EAD43C" w14:textId="77777777" w:rsidR="001B7870" w:rsidRPr="00B54F30" w:rsidRDefault="001B7870" w:rsidP="005A1D7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1B7870" w14:paraId="4BC9A5A9" w14:textId="77777777" w:rsidTr="005A1D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4" w:type="dxa"/>
          </w:tcPr>
          <w:p w14:paraId="6A46E6D4" w14:textId="77777777" w:rsidR="001B7870" w:rsidRPr="001563F9" w:rsidRDefault="001B7870" w:rsidP="005A1D70">
            <w:pPr>
              <w:rPr>
                <w:b w:val="0"/>
              </w:rPr>
            </w:pPr>
            <w:r>
              <w:rPr>
                <w:b w:val="0"/>
              </w:rPr>
              <w:lastRenderedPageBreak/>
              <w:t>3</w:t>
            </w:r>
            <w:r w:rsidRPr="001563F9">
              <w:rPr>
                <w:b w:val="0"/>
              </w:rPr>
              <w:t xml:space="preserve">. </w:t>
            </w:r>
            <w:r>
              <w:rPr>
                <w:b w:val="0"/>
              </w:rPr>
              <w:t xml:space="preserve">To feel classy buying the most expensive food brand  </w:t>
            </w:r>
          </w:p>
        </w:tc>
        <w:tc>
          <w:tcPr>
            <w:tcW w:w="1037" w:type="dxa"/>
          </w:tcPr>
          <w:p w14:paraId="3D1241D6" w14:textId="77777777" w:rsidR="001B7870" w:rsidRPr="001563F9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:rsidRPr="001563F9" w14:paraId="0FA04536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00747B06" w14:textId="77777777" w:rsidR="001B7870" w:rsidRPr="001563F9" w:rsidRDefault="001B7870" w:rsidP="005A1D70">
                  <w:pPr>
                    <w:jc w:val="left"/>
                  </w:pPr>
                </w:p>
              </w:tc>
            </w:tr>
          </w:tbl>
          <w:p w14:paraId="128BECA8" w14:textId="77777777" w:rsidR="001B7870" w:rsidRPr="00B54F30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037" w:type="dxa"/>
          </w:tcPr>
          <w:p w14:paraId="1D02A550" w14:textId="77777777" w:rsidR="001B7870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76BD0318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098CB9B5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4C2CA9F7" w14:textId="77777777" w:rsidR="001B7870" w:rsidRPr="00B54F30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166" w:type="dxa"/>
          </w:tcPr>
          <w:p w14:paraId="68813CB9" w14:textId="77777777" w:rsidR="001B7870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3CF15809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410376CC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11CB28A4" w14:textId="77777777" w:rsidR="001B7870" w:rsidRPr="00B54F30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061" w:type="dxa"/>
          </w:tcPr>
          <w:p w14:paraId="39E2C71D" w14:textId="77777777" w:rsidR="001B7870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54109C74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4BFD6B77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1C4F0162" w14:textId="77777777" w:rsidR="001B7870" w:rsidRPr="00B54F30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063" w:type="dxa"/>
          </w:tcPr>
          <w:p w14:paraId="1DF4CE04" w14:textId="77777777" w:rsidR="001B7870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5EE3103D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539038E2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47F2E1B5" w14:textId="77777777" w:rsidR="001B7870" w:rsidRPr="00B54F30" w:rsidRDefault="001B7870" w:rsidP="005A1D7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</w:tr>
      <w:tr w:rsidR="001B7870" w14:paraId="076B7133" w14:textId="77777777" w:rsidTr="005A1D70">
        <w:trPr>
          <w:trHeight w:val="8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4" w:type="dxa"/>
          </w:tcPr>
          <w:p w14:paraId="11E5141F" w14:textId="77777777" w:rsidR="001B7870" w:rsidRDefault="001B7870" w:rsidP="005A1D70">
            <w:r>
              <w:rPr>
                <w:b w:val="0"/>
              </w:rPr>
              <w:t>4</w:t>
            </w:r>
            <w:r w:rsidRPr="001563F9">
              <w:rPr>
                <w:b w:val="0"/>
              </w:rPr>
              <w:t xml:space="preserve">. </w:t>
            </w:r>
            <w:r>
              <w:rPr>
                <w:b w:val="0"/>
              </w:rPr>
              <w:t>To enjoy the prestige of buying a high-priced food brand</w:t>
            </w:r>
          </w:p>
        </w:tc>
        <w:tc>
          <w:tcPr>
            <w:tcW w:w="1037" w:type="dxa"/>
          </w:tcPr>
          <w:p w14:paraId="1C41A6EE" w14:textId="77777777" w:rsidR="001B7870" w:rsidRPr="001563F9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:rsidRPr="001563F9" w14:paraId="2D7B6766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1DADBEBF" w14:textId="77777777" w:rsidR="001B7870" w:rsidRPr="001563F9" w:rsidRDefault="001B7870" w:rsidP="005A1D70">
                  <w:pPr>
                    <w:jc w:val="left"/>
                  </w:pPr>
                </w:p>
              </w:tc>
            </w:tr>
          </w:tbl>
          <w:p w14:paraId="723A8EDD" w14:textId="77777777" w:rsidR="001B7870" w:rsidRPr="001563F9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037" w:type="dxa"/>
          </w:tcPr>
          <w:p w14:paraId="4B87BA2E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2ACEDB95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30FE6754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5CCAA357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166" w:type="dxa"/>
          </w:tcPr>
          <w:p w14:paraId="64E933FE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0239871A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617C8CFC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7400A4F8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061" w:type="dxa"/>
          </w:tcPr>
          <w:p w14:paraId="57C5A499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77668A36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54485EB8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33D143DC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063" w:type="dxa"/>
          </w:tcPr>
          <w:p w14:paraId="7E252DB4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76BDD1C3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735749F9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6B250CDD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1B7870" w14:paraId="4ECF976E" w14:textId="77777777" w:rsidTr="005A1D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4" w:type="dxa"/>
          </w:tcPr>
          <w:p w14:paraId="3FE26F32" w14:textId="77777777" w:rsidR="001B7870" w:rsidRDefault="001B7870" w:rsidP="005A1D70">
            <w:r>
              <w:rPr>
                <w:b w:val="0"/>
              </w:rPr>
              <w:t>5</w:t>
            </w:r>
            <w:r w:rsidRPr="001563F9">
              <w:rPr>
                <w:b w:val="0"/>
              </w:rPr>
              <w:t xml:space="preserve">. </w:t>
            </w:r>
            <w:r>
              <w:rPr>
                <w:b w:val="0"/>
              </w:rPr>
              <w:t>To have your friends considering you are cheap if you consistently buy the lower priced version of a food</w:t>
            </w:r>
          </w:p>
        </w:tc>
        <w:tc>
          <w:tcPr>
            <w:tcW w:w="1037" w:type="dxa"/>
          </w:tcPr>
          <w:p w14:paraId="6CD09772" w14:textId="77777777" w:rsidR="001B7870" w:rsidRPr="001563F9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:rsidRPr="001563F9" w14:paraId="00DF9846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194ED8CB" w14:textId="77777777" w:rsidR="001B7870" w:rsidRPr="001563F9" w:rsidRDefault="001B7870" w:rsidP="005A1D70">
                  <w:pPr>
                    <w:jc w:val="left"/>
                  </w:pPr>
                </w:p>
              </w:tc>
            </w:tr>
          </w:tbl>
          <w:p w14:paraId="1CE17592" w14:textId="77777777" w:rsidR="001B7870" w:rsidRPr="001563F9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037" w:type="dxa"/>
          </w:tcPr>
          <w:p w14:paraId="1068281A" w14:textId="77777777" w:rsidR="001B7870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06DBB68D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06D7260F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35F6F7AF" w14:textId="77777777" w:rsidR="001B7870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166" w:type="dxa"/>
          </w:tcPr>
          <w:p w14:paraId="5E88B619" w14:textId="77777777" w:rsidR="001B7870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5A791684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3DBEC42F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72619ED1" w14:textId="77777777" w:rsidR="001B7870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061" w:type="dxa"/>
          </w:tcPr>
          <w:p w14:paraId="2616A21A" w14:textId="77777777" w:rsidR="001B7870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645FBFCC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4D5581C2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484DEA86" w14:textId="77777777" w:rsidR="001B7870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063" w:type="dxa"/>
          </w:tcPr>
          <w:p w14:paraId="702AE25B" w14:textId="77777777" w:rsidR="001B7870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3D5C690A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383AA86F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1D367FC0" w14:textId="77777777" w:rsidR="001B7870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</w:tr>
      <w:tr w:rsidR="001B7870" w14:paraId="6DCE38FA" w14:textId="77777777" w:rsidTr="005A1D70">
        <w:trPr>
          <w:trHeight w:val="8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4" w:type="dxa"/>
          </w:tcPr>
          <w:p w14:paraId="0CF13706" w14:textId="77777777" w:rsidR="001B7870" w:rsidRDefault="001B7870" w:rsidP="005A1D70">
            <w:r>
              <w:rPr>
                <w:b w:val="0"/>
              </w:rPr>
              <w:t>6</w:t>
            </w:r>
            <w:r w:rsidRPr="001563F9">
              <w:rPr>
                <w:b w:val="0"/>
              </w:rPr>
              <w:t>.</w:t>
            </w:r>
            <w:r>
              <w:rPr>
                <w:b w:val="0"/>
              </w:rPr>
              <w:t xml:space="preserve"> To buy the most expensive food brand just because your friends will notice it.  </w:t>
            </w:r>
          </w:p>
        </w:tc>
        <w:tc>
          <w:tcPr>
            <w:tcW w:w="1037" w:type="dxa"/>
          </w:tcPr>
          <w:p w14:paraId="1CD88F6A" w14:textId="77777777" w:rsidR="001B7870" w:rsidRPr="001563F9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:rsidRPr="001563F9" w14:paraId="6BB8586E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3B028BC2" w14:textId="77777777" w:rsidR="001B7870" w:rsidRPr="001563F9" w:rsidRDefault="001B7870" w:rsidP="005A1D70">
                  <w:pPr>
                    <w:jc w:val="left"/>
                  </w:pPr>
                </w:p>
              </w:tc>
            </w:tr>
          </w:tbl>
          <w:p w14:paraId="1A2574B1" w14:textId="77777777" w:rsidR="001B7870" w:rsidRPr="001563F9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037" w:type="dxa"/>
          </w:tcPr>
          <w:p w14:paraId="29FA602D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45EA559F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054868D5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49E38EFA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166" w:type="dxa"/>
          </w:tcPr>
          <w:p w14:paraId="39F0DAF9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6072E59F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680D473D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32DFE545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061" w:type="dxa"/>
          </w:tcPr>
          <w:p w14:paraId="526B601B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10EAC6A8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7C52D60E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19D3E058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063" w:type="dxa"/>
          </w:tcPr>
          <w:p w14:paraId="7052441E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2EBE6479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1F0C1CED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59214E85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1B7870" w14:paraId="50551FBA" w14:textId="77777777" w:rsidTr="005A1D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4" w:type="dxa"/>
          </w:tcPr>
          <w:p w14:paraId="1B6CC7E8" w14:textId="77777777" w:rsidR="001B7870" w:rsidRDefault="001B7870" w:rsidP="005A1D70">
            <w:r>
              <w:rPr>
                <w:b w:val="0"/>
              </w:rPr>
              <w:t>7</w:t>
            </w:r>
            <w:r w:rsidRPr="001563F9">
              <w:rPr>
                <w:b w:val="0"/>
              </w:rPr>
              <w:t>.</w:t>
            </w:r>
            <w:r>
              <w:rPr>
                <w:b w:val="0"/>
              </w:rPr>
              <w:t xml:space="preserve"> To buy the kinds of foods and food brands based on the judgments the others will make about you because of the specific selections.  </w:t>
            </w:r>
          </w:p>
        </w:tc>
        <w:tc>
          <w:tcPr>
            <w:tcW w:w="1037" w:type="dxa"/>
          </w:tcPr>
          <w:p w14:paraId="373DD723" w14:textId="77777777" w:rsidR="001B7870" w:rsidRPr="001563F9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:rsidRPr="001563F9" w14:paraId="11AA3375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5A733AF8" w14:textId="77777777" w:rsidR="001B7870" w:rsidRPr="001563F9" w:rsidRDefault="001B7870" w:rsidP="005A1D70">
                  <w:pPr>
                    <w:jc w:val="left"/>
                  </w:pPr>
                </w:p>
              </w:tc>
            </w:tr>
          </w:tbl>
          <w:p w14:paraId="4984D08B" w14:textId="77777777" w:rsidR="001B7870" w:rsidRPr="001563F9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037" w:type="dxa"/>
          </w:tcPr>
          <w:p w14:paraId="07413174" w14:textId="77777777" w:rsidR="001B7870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4BEED734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6B12D128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24C2C07B" w14:textId="77777777" w:rsidR="001B7870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166" w:type="dxa"/>
          </w:tcPr>
          <w:p w14:paraId="5E5EF950" w14:textId="77777777" w:rsidR="001B7870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1FE13448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7C8F489A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1D9F7D35" w14:textId="77777777" w:rsidR="001B7870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061" w:type="dxa"/>
          </w:tcPr>
          <w:p w14:paraId="0A9325EF" w14:textId="77777777" w:rsidR="001B7870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3CC9FE62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4A2306D5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2C30C9BF" w14:textId="77777777" w:rsidR="001B7870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063" w:type="dxa"/>
          </w:tcPr>
          <w:p w14:paraId="66B87D8D" w14:textId="77777777" w:rsidR="001B7870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20ACC166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4EB569E8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1E8430E9" w14:textId="77777777" w:rsidR="001B7870" w:rsidRDefault="001B7870" w:rsidP="005A1D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</w:tr>
      <w:tr w:rsidR="001B7870" w14:paraId="1A3CFCC0" w14:textId="77777777" w:rsidTr="005A1D70">
        <w:trPr>
          <w:trHeight w:val="8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4" w:type="dxa"/>
          </w:tcPr>
          <w:p w14:paraId="6CAF0E8A" w14:textId="77777777" w:rsidR="001B7870" w:rsidRDefault="001B7870" w:rsidP="005A1D70">
            <w:r>
              <w:rPr>
                <w:b w:val="0"/>
              </w:rPr>
              <w:t>8</w:t>
            </w:r>
            <w:r w:rsidRPr="001563F9">
              <w:rPr>
                <w:b w:val="0"/>
              </w:rPr>
              <w:t>.</w:t>
            </w:r>
            <w:r>
              <w:rPr>
                <w:b w:val="0"/>
              </w:rPr>
              <w:t xml:space="preserve"> To select a costly food brand versus a relatively inexpensive food since it is impressive</w:t>
            </w:r>
          </w:p>
        </w:tc>
        <w:tc>
          <w:tcPr>
            <w:tcW w:w="1037" w:type="dxa"/>
          </w:tcPr>
          <w:p w14:paraId="12CDBA86" w14:textId="77777777" w:rsidR="001B7870" w:rsidRPr="001563F9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:rsidRPr="001563F9" w14:paraId="3F7902B9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797959DA" w14:textId="77777777" w:rsidR="001B7870" w:rsidRPr="001563F9" w:rsidRDefault="001B7870" w:rsidP="005A1D70">
                  <w:pPr>
                    <w:jc w:val="left"/>
                  </w:pPr>
                </w:p>
              </w:tc>
            </w:tr>
          </w:tbl>
          <w:p w14:paraId="206A36DF" w14:textId="77777777" w:rsidR="001B7870" w:rsidRPr="001563F9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037" w:type="dxa"/>
          </w:tcPr>
          <w:p w14:paraId="25C7BD50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451960D1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7AB677A8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79A40445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166" w:type="dxa"/>
          </w:tcPr>
          <w:p w14:paraId="2444BCCF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785501E4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7C0C20D8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703678BE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061" w:type="dxa"/>
          </w:tcPr>
          <w:p w14:paraId="74C30708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6D95843A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78F1C167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1BFE8FFF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063" w:type="dxa"/>
          </w:tcPr>
          <w:p w14:paraId="0FE6E4E9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1B7870" w14:paraId="19949646" w14:textId="77777777" w:rsidTr="005A1D70">
              <w:trPr>
                <w:jc w:val="center"/>
              </w:trPr>
              <w:tc>
                <w:tcPr>
                  <w:tcW w:w="425" w:type="dxa"/>
                </w:tcPr>
                <w:p w14:paraId="27E865C2" w14:textId="77777777" w:rsidR="001B7870" w:rsidRDefault="001B7870" w:rsidP="005A1D70">
                  <w:pPr>
                    <w:jc w:val="left"/>
                  </w:pPr>
                </w:p>
              </w:tc>
            </w:tr>
          </w:tbl>
          <w:p w14:paraId="7455CA40" w14:textId="77777777" w:rsidR="001B7870" w:rsidRDefault="001B7870" w:rsidP="005A1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bookmarkEnd w:id="1"/>
    </w:tbl>
    <w:p w14:paraId="52C2F25B" w14:textId="52635A8D" w:rsidR="00F91D88" w:rsidRDefault="00F91D88" w:rsidP="001B7870">
      <w:pPr>
        <w:jc w:val="left"/>
        <w:rPr>
          <w:color w:val="auto"/>
          <w:sz w:val="24"/>
          <w:szCs w:val="24"/>
        </w:rPr>
      </w:pPr>
    </w:p>
    <w:p w14:paraId="22EE70A7" w14:textId="77777777" w:rsidR="00F91D88" w:rsidRDefault="00F91D88" w:rsidP="00F91D88">
      <w:pPr>
        <w:autoSpaceDE w:val="0"/>
        <w:autoSpaceDN w:val="0"/>
        <w:adjustRightInd w:val="0"/>
        <w:spacing w:line="240" w:lineRule="auto"/>
        <w:jc w:val="left"/>
        <w:rPr>
          <w:color w:val="auto"/>
          <w:sz w:val="24"/>
          <w:szCs w:val="24"/>
        </w:rPr>
        <w:sectPr w:rsidR="00F91D88" w:rsidSect="00024152">
          <w:headerReference w:type="default" r:id="rId8"/>
          <w:footerReference w:type="default" r:id="rId9"/>
          <w:pgSz w:w="11906" w:h="16838"/>
          <w:pgMar w:top="567" w:right="1416" w:bottom="1440" w:left="1800" w:header="708" w:footer="708" w:gutter="0"/>
          <w:cols w:space="708"/>
          <w:docGrid w:linePitch="360"/>
        </w:sectPr>
      </w:pPr>
    </w:p>
    <w:p w14:paraId="4A838FF9" w14:textId="21173558" w:rsidR="00F91D88" w:rsidRDefault="00F91D88" w:rsidP="00F91D88">
      <w:pPr>
        <w:autoSpaceDE w:val="0"/>
        <w:autoSpaceDN w:val="0"/>
        <w:adjustRightInd w:val="0"/>
        <w:spacing w:line="240" w:lineRule="auto"/>
        <w:jc w:val="left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lastRenderedPageBreak/>
        <w:t xml:space="preserve">Table S2. </w:t>
      </w:r>
      <w:r w:rsidRPr="00730830">
        <w:rPr>
          <w:color w:val="auto"/>
          <w:sz w:val="24"/>
          <w:szCs w:val="24"/>
        </w:rPr>
        <w:t xml:space="preserve">Associations between </w:t>
      </w:r>
      <w:r>
        <w:rPr>
          <w:color w:val="auto"/>
          <w:sz w:val="24"/>
          <w:szCs w:val="24"/>
        </w:rPr>
        <w:t xml:space="preserve">students’ perception </w:t>
      </w:r>
      <w:r w:rsidRPr="00730830">
        <w:rPr>
          <w:color w:val="auto"/>
          <w:sz w:val="24"/>
          <w:szCs w:val="24"/>
        </w:rPr>
        <w:t xml:space="preserve">on </w:t>
      </w:r>
      <w:r>
        <w:rPr>
          <w:color w:val="auto"/>
          <w:sz w:val="24"/>
          <w:szCs w:val="24"/>
        </w:rPr>
        <w:t>food pricing regarding valu</w:t>
      </w:r>
      <w:r w:rsidR="00901771">
        <w:rPr>
          <w:color w:val="auto"/>
          <w:sz w:val="24"/>
          <w:szCs w:val="24"/>
        </w:rPr>
        <w:t>e</w:t>
      </w:r>
      <w:r>
        <w:rPr>
          <w:color w:val="auto"/>
          <w:sz w:val="24"/>
          <w:szCs w:val="24"/>
        </w:rPr>
        <w:t xml:space="preserve"> and price consciousness, coupon and sales proneness and price mavenism </w:t>
      </w:r>
      <w:r w:rsidRPr="00730830">
        <w:rPr>
          <w:color w:val="auto"/>
          <w:sz w:val="24"/>
          <w:szCs w:val="24"/>
        </w:rPr>
        <w:t>and the sociodemographic variables</w:t>
      </w:r>
      <w:r>
        <w:rPr>
          <w:color w:val="auto"/>
          <w:sz w:val="24"/>
          <w:szCs w:val="24"/>
        </w:rPr>
        <w:t xml:space="preserve">.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5098"/>
        <w:gridCol w:w="656"/>
        <w:gridCol w:w="576"/>
        <w:gridCol w:w="576"/>
        <w:gridCol w:w="656"/>
        <w:gridCol w:w="576"/>
        <w:gridCol w:w="576"/>
        <w:gridCol w:w="656"/>
        <w:gridCol w:w="576"/>
        <w:gridCol w:w="576"/>
        <w:gridCol w:w="656"/>
        <w:gridCol w:w="576"/>
        <w:gridCol w:w="576"/>
        <w:gridCol w:w="656"/>
        <w:gridCol w:w="576"/>
        <w:gridCol w:w="576"/>
        <w:gridCol w:w="6"/>
      </w:tblGrid>
      <w:tr w:rsidR="009C4911" w:rsidRPr="009C4911" w14:paraId="091ED262" w14:textId="77777777" w:rsidTr="002826F5">
        <w:trPr>
          <w:gridAfter w:val="1"/>
          <w:wAfter w:w="6" w:type="dxa"/>
          <w:trHeight w:val="20"/>
        </w:trPr>
        <w:tc>
          <w:tcPr>
            <w:tcW w:w="5098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A600622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D6CEC8D" w14:textId="24D4574B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  <w:t>Gender</w:t>
            </w:r>
          </w:p>
        </w:tc>
        <w:tc>
          <w:tcPr>
            <w:tcW w:w="0" w:type="auto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C8F986A" w14:textId="4AD874BD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  <w:t>Age</w:t>
            </w:r>
          </w:p>
        </w:tc>
        <w:tc>
          <w:tcPr>
            <w:tcW w:w="0" w:type="auto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C64EE99" w14:textId="35698EBE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  <w:t>Civil state</w:t>
            </w:r>
          </w:p>
        </w:tc>
        <w:tc>
          <w:tcPr>
            <w:tcW w:w="0" w:type="auto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A9BDD58" w14:textId="5AB82849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  <w:t>Job situation</w:t>
            </w:r>
          </w:p>
        </w:tc>
        <w:tc>
          <w:tcPr>
            <w:tcW w:w="0" w:type="auto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DD75684" w14:textId="2F4F9812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  <w:t>Residency</w:t>
            </w:r>
          </w:p>
        </w:tc>
      </w:tr>
      <w:tr w:rsidR="009C4911" w:rsidRPr="009C4911" w14:paraId="0276511A" w14:textId="77777777" w:rsidTr="002826F5">
        <w:trPr>
          <w:gridAfter w:val="1"/>
          <w:wAfter w:w="6" w:type="dxa"/>
          <w:trHeight w:val="20"/>
        </w:trPr>
        <w:tc>
          <w:tcPr>
            <w:tcW w:w="509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45EF8BFE" w14:textId="29C3A518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1DA79F9" w14:textId="63C8ABF1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X2</w:t>
            </w: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  <w:t>*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586121D" w14:textId="24791AF6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V</w:t>
            </w: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  <w:t>**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3718F0C" w14:textId="0CCA0C76" w:rsidR="00F91D88" w:rsidRPr="009C4911" w:rsidRDefault="002826F5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  <w:t>p</w:t>
            </w:r>
            <w:r w:rsidR="00F91D88" w:rsidRPr="009C4911"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  <w:t>***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36896ECA" w14:textId="4DD230B8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X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16C1466" w14:textId="13A3E7ED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 xml:space="preserve">V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A575ECD" w14:textId="120523DA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44DCBED5" w14:textId="6A3D10E0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X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391BB7B" w14:textId="43BD416F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 xml:space="preserve">V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8D2502C" w14:textId="4E8413EB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675A96CD" w14:textId="3BFCFAFC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X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958291E" w14:textId="73355C80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 xml:space="preserve">V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62E13ED" w14:textId="612A9B3A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0BF5580" w14:textId="3A91DC4F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X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73FC048" w14:textId="08BD8D2F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 xml:space="preserve">V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3C04727" w14:textId="6ADDE650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p</w:t>
            </w:r>
          </w:p>
        </w:tc>
      </w:tr>
      <w:tr w:rsidR="009C4911" w:rsidRPr="009C4911" w14:paraId="4F833D73" w14:textId="77777777" w:rsidTr="00CC728D">
        <w:trPr>
          <w:trHeight w:val="20"/>
        </w:trPr>
        <w:tc>
          <w:tcPr>
            <w:tcW w:w="14144" w:type="dxa"/>
            <w:gridSpan w:val="17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ED2FEBC" w14:textId="098149FB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  <w:t xml:space="preserve">PREFERENCE REGARDING VALUE CONSCIOUSNESS ON PURCHASING FOOD </w:t>
            </w:r>
          </w:p>
        </w:tc>
      </w:tr>
      <w:tr w:rsidR="009C4911" w:rsidRPr="009C4911" w14:paraId="4353E24D" w14:textId="77777777" w:rsidTr="00CC728D">
        <w:trPr>
          <w:trHeight w:val="20"/>
        </w:trPr>
        <w:tc>
          <w:tcPr>
            <w:tcW w:w="14144" w:type="dxa"/>
            <w:gridSpan w:val="1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FCA62" w14:textId="4C4403B8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  <w:t xml:space="preserve">How important is for your purchase of FOOD  </w:t>
            </w:r>
          </w:p>
        </w:tc>
      </w:tr>
      <w:tr w:rsidR="009C4911" w:rsidRPr="009C4911" w14:paraId="12C9B2AE" w14:textId="77777777" w:rsidTr="00F91D88">
        <w:trPr>
          <w:gridAfter w:val="1"/>
          <w:wAfter w:w="6" w:type="dxa"/>
          <w:trHeight w:val="20"/>
        </w:trPr>
        <w:tc>
          <w:tcPr>
            <w:tcW w:w="5098" w:type="dxa"/>
            <w:shd w:val="clear" w:color="auto" w:fill="auto"/>
            <w:noWrap/>
            <w:vAlign w:val="bottom"/>
            <w:hideMark/>
          </w:tcPr>
          <w:p w14:paraId="041D6F81" w14:textId="268A8AAC" w:rsidR="00F91D88" w:rsidRPr="009C4911" w:rsidRDefault="00F91D88" w:rsidP="00F91D88">
            <w:pPr>
              <w:spacing w:line="240" w:lineRule="auto"/>
              <w:jc w:val="left"/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  <w:t>The low prices in connection with the food qual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84B5EEF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E85E411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8B5A15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A0BC5DA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23.67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0B1F72B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0.12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663DE39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0.02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05113FE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178A9B3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D131B3C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08A18A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32A15AE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08E9971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9A146CF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B266D54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C3D3291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</w:tr>
      <w:tr w:rsidR="009C4911" w:rsidRPr="009C4911" w14:paraId="3D968A3D" w14:textId="77777777" w:rsidTr="00F91D88">
        <w:trPr>
          <w:gridAfter w:val="1"/>
          <w:wAfter w:w="6" w:type="dxa"/>
          <w:trHeight w:val="20"/>
        </w:trPr>
        <w:tc>
          <w:tcPr>
            <w:tcW w:w="5098" w:type="dxa"/>
            <w:shd w:val="clear" w:color="auto" w:fill="auto"/>
            <w:noWrap/>
            <w:vAlign w:val="bottom"/>
            <w:hideMark/>
          </w:tcPr>
          <w:p w14:paraId="258E1052" w14:textId="12223134" w:rsidR="00F91D88" w:rsidRPr="009C4911" w:rsidRDefault="00F91D88" w:rsidP="00F91D88">
            <w:pPr>
              <w:spacing w:line="240" w:lineRule="auto"/>
              <w:jc w:val="left"/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  <w:t xml:space="preserve">The comparison of the “price per Kg” between the available foods for purchase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614DD26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12.73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974DFF4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0.15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3C09C17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0.01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F30C8FD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35.41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D9B794F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0.15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089BF05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F71C4E9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A9BEAED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A904198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B31203D" w14:textId="79CDDE7F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13.93</w:t>
            </w: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6AE8A98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0.16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107B92B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0.00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0577931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6D12D16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BB6820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</w:tr>
      <w:tr w:rsidR="009C4911" w:rsidRPr="009C4911" w14:paraId="2AE04A4A" w14:textId="77777777" w:rsidTr="00CC728D">
        <w:trPr>
          <w:trHeight w:val="20"/>
        </w:trPr>
        <w:tc>
          <w:tcPr>
            <w:tcW w:w="14144" w:type="dxa"/>
            <w:gridSpan w:val="1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7B5299B9" w14:textId="2F1675B9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  <w:t xml:space="preserve">PREFERENCE REGARDING PRICE CONSCIOUSNESS ON PURCHASING FOOD </w:t>
            </w:r>
          </w:p>
        </w:tc>
      </w:tr>
      <w:tr w:rsidR="009C4911" w:rsidRPr="009C4911" w14:paraId="781CE3C7" w14:textId="77777777" w:rsidTr="00CC728D">
        <w:trPr>
          <w:trHeight w:val="20"/>
        </w:trPr>
        <w:tc>
          <w:tcPr>
            <w:tcW w:w="14144" w:type="dxa"/>
            <w:gridSpan w:val="1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2AEE9" w14:textId="671A838C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  <w:t xml:space="preserve">How important is for your purchase of FOOD </w:t>
            </w:r>
          </w:p>
        </w:tc>
      </w:tr>
      <w:tr w:rsidR="009C4911" w:rsidRPr="009C4911" w14:paraId="4B44E89E" w14:textId="77777777" w:rsidTr="00F91D88">
        <w:trPr>
          <w:gridAfter w:val="1"/>
          <w:wAfter w:w="6" w:type="dxa"/>
          <w:trHeight w:val="20"/>
        </w:trPr>
        <w:tc>
          <w:tcPr>
            <w:tcW w:w="5098" w:type="dxa"/>
            <w:shd w:val="clear" w:color="auto" w:fill="auto"/>
            <w:vAlign w:val="center"/>
            <w:hideMark/>
          </w:tcPr>
          <w:p w14:paraId="075B3FE9" w14:textId="44C66405" w:rsidR="00F91D88" w:rsidRPr="009C4911" w:rsidRDefault="00F91D88" w:rsidP="00F91D88">
            <w:pPr>
              <w:spacing w:line="240" w:lineRule="auto"/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  <w:t>Not to go to extra effort to find lower price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2AF6F70" w14:textId="77777777" w:rsidR="00F91D88" w:rsidRPr="009C4911" w:rsidRDefault="00F91D88" w:rsidP="00F91D88">
            <w:pPr>
              <w:spacing w:line="240" w:lineRule="auto"/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52F275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2C3305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6AE095A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DA9A6ED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07594C9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9D9AFD3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F3AEC19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28048A2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E6F489D" w14:textId="54FFF103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11.05</w:t>
            </w: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E41A01B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0.14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6A7E309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0.02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BD7EB9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DB370BA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7F84A3D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</w:tr>
      <w:tr w:rsidR="009C4911" w:rsidRPr="009C4911" w14:paraId="1D011EE0" w14:textId="77777777" w:rsidTr="00F91D88">
        <w:trPr>
          <w:gridAfter w:val="1"/>
          <w:wAfter w:w="6" w:type="dxa"/>
          <w:trHeight w:val="20"/>
        </w:trPr>
        <w:tc>
          <w:tcPr>
            <w:tcW w:w="5098" w:type="dxa"/>
            <w:shd w:val="clear" w:color="auto" w:fill="auto"/>
            <w:vAlign w:val="center"/>
            <w:hideMark/>
          </w:tcPr>
          <w:p w14:paraId="2D9CC2CD" w14:textId="09F7DC47" w:rsidR="00F91D88" w:rsidRPr="009C4911" w:rsidRDefault="00F91D88" w:rsidP="00F91D88">
            <w:pPr>
              <w:spacing w:line="240" w:lineRule="auto"/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  <w:t>To shop to more than one store to take advantage of low price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E9FE4C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11.10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8CDA2EB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0.14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3EFEE35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0.02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692431D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425A3E7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30D8BC5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9B7B68B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7E2D241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A8FDB4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519A00E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31E25BB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69A5F75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B4CF454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4618C6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631511A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</w:tr>
      <w:tr w:rsidR="009C4911" w:rsidRPr="009C4911" w14:paraId="32EDE70E" w14:textId="77777777" w:rsidTr="00F91D88">
        <w:trPr>
          <w:gridAfter w:val="1"/>
          <w:wAfter w:w="6" w:type="dxa"/>
          <w:trHeight w:val="20"/>
        </w:trPr>
        <w:tc>
          <w:tcPr>
            <w:tcW w:w="5098" w:type="dxa"/>
            <w:shd w:val="clear" w:color="auto" w:fill="auto"/>
            <w:vAlign w:val="center"/>
            <w:hideMark/>
          </w:tcPr>
          <w:p w14:paraId="59F1E0F2" w14:textId="5C7B3725" w:rsidR="00F91D88" w:rsidRPr="009C4911" w:rsidRDefault="00F91D88" w:rsidP="00F91D88">
            <w:pPr>
              <w:spacing w:line="240" w:lineRule="auto"/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  <w:t>The money saved by finding low price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4F8E9D" w14:textId="77777777" w:rsidR="00F91D88" w:rsidRPr="009C4911" w:rsidRDefault="00F91D88" w:rsidP="00F91D88">
            <w:pPr>
              <w:spacing w:line="240" w:lineRule="auto"/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A1EE9B0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F7D7CF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51EF5FD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FCFEA4A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65BEAA2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4502D9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58B08F1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1E2AB51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D30AE2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13.40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E554C61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0.16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95FFBA2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0.00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24539E3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26.64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4CA909C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0.11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A1A6DAB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0.046</w:t>
            </w:r>
          </w:p>
        </w:tc>
      </w:tr>
      <w:tr w:rsidR="009C4911" w:rsidRPr="009C4911" w14:paraId="415B5D6E" w14:textId="77777777" w:rsidTr="00CC728D">
        <w:trPr>
          <w:trHeight w:val="20"/>
        </w:trPr>
        <w:tc>
          <w:tcPr>
            <w:tcW w:w="14144" w:type="dxa"/>
            <w:gridSpan w:val="1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31B329E7" w14:textId="1293E23A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  <w:t xml:space="preserve">YOUR PREFERENCE REGARDING COUPON PRONENESS ON PURCHASING FOOD </w:t>
            </w:r>
          </w:p>
        </w:tc>
      </w:tr>
      <w:tr w:rsidR="009C4911" w:rsidRPr="009C4911" w14:paraId="52E4B88A" w14:textId="77777777" w:rsidTr="00CC728D">
        <w:trPr>
          <w:trHeight w:val="20"/>
        </w:trPr>
        <w:tc>
          <w:tcPr>
            <w:tcW w:w="14144" w:type="dxa"/>
            <w:gridSpan w:val="1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F733C80" w14:textId="30F63BA4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  <w:t xml:space="preserve">How important is for your purchase of FOOD  </w:t>
            </w:r>
          </w:p>
        </w:tc>
      </w:tr>
      <w:tr w:rsidR="009C4911" w:rsidRPr="009C4911" w14:paraId="53286CF3" w14:textId="77777777" w:rsidTr="00F91D88">
        <w:trPr>
          <w:gridAfter w:val="1"/>
          <w:wAfter w:w="6" w:type="dxa"/>
          <w:trHeight w:val="20"/>
        </w:trPr>
        <w:tc>
          <w:tcPr>
            <w:tcW w:w="5098" w:type="dxa"/>
            <w:shd w:val="clear" w:color="auto" w:fill="auto"/>
            <w:vAlign w:val="center"/>
            <w:hideMark/>
          </w:tcPr>
          <w:p w14:paraId="2B886F42" w14:textId="7DFF70D6" w:rsidR="00F91D88" w:rsidRPr="009C4911" w:rsidRDefault="00F91D88" w:rsidP="00F91D88">
            <w:pPr>
              <w:spacing w:line="240" w:lineRule="auto"/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  <w:t xml:space="preserve">To redeem coupons </w:t>
            </w:r>
            <w:proofErr w:type="gramStart"/>
            <w:r w:rsidRPr="009C4911"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  <w:t>in order to</w:t>
            </w:r>
            <w:proofErr w:type="gramEnd"/>
            <w:r w:rsidRPr="009C4911"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  <w:t xml:space="preserve"> feel good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C210ABF" w14:textId="77777777" w:rsidR="00F91D88" w:rsidRPr="009C4911" w:rsidRDefault="00F91D88" w:rsidP="00F91D88">
            <w:pPr>
              <w:spacing w:line="240" w:lineRule="auto"/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AA61E14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1DC8CD4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5137743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D2FB6F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704D713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BBB039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E6436A6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5916421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5BB406B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A34194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117BC82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6A796BA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26.22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64E2CB3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0.11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0157B50" w14:textId="4C2C27CE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0.05</w:t>
            </w: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  <w:t>0</w:t>
            </w:r>
          </w:p>
        </w:tc>
      </w:tr>
      <w:tr w:rsidR="009C4911" w:rsidRPr="009C4911" w14:paraId="4B6DAD2C" w14:textId="77777777" w:rsidTr="00F91D88">
        <w:trPr>
          <w:gridAfter w:val="1"/>
          <w:wAfter w:w="6" w:type="dxa"/>
          <w:trHeight w:val="20"/>
        </w:trPr>
        <w:tc>
          <w:tcPr>
            <w:tcW w:w="5098" w:type="dxa"/>
            <w:shd w:val="clear" w:color="auto" w:fill="auto"/>
            <w:vAlign w:val="center"/>
            <w:hideMark/>
          </w:tcPr>
          <w:p w14:paraId="50E88BA8" w14:textId="4B98BF3F" w:rsidR="00F91D88" w:rsidRPr="009C4911" w:rsidRDefault="00F91D88" w:rsidP="00F91D88">
            <w:pPr>
              <w:spacing w:line="240" w:lineRule="auto"/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  <w:t xml:space="preserve">To enjoy clipping coupons out of different sources 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4428A4C" w14:textId="77777777" w:rsidR="00F91D88" w:rsidRPr="009C4911" w:rsidRDefault="00F91D88" w:rsidP="00F91D88">
            <w:pPr>
              <w:spacing w:line="240" w:lineRule="auto"/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7C0260F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80B383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738CEB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8F1F599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567F3E0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003DDF9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F676E34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DFB8513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52D0EFC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CA48E4B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FF3CEA7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74BBCCD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27.66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F96E00A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0.11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A1D91C3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0.035</w:t>
            </w:r>
          </w:p>
        </w:tc>
      </w:tr>
      <w:tr w:rsidR="009C4911" w:rsidRPr="009C4911" w14:paraId="6E952B53" w14:textId="77777777" w:rsidTr="00F91D88">
        <w:trPr>
          <w:gridAfter w:val="1"/>
          <w:wAfter w:w="6" w:type="dxa"/>
          <w:trHeight w:val="20"/>
        </w:trPr>
        <w:tc>
          <w:tcPr>
            <w:tcW w:w="5098" w:type="dxa"/>
            <w:shd w:val="clear" w:color="auto" w:fill="auto"/>
            <w:vAlign w:val="center"/>
            <w:hideMark/>
          </w:tcPr>
          <w:p w14:paraId="499947D3" w14:textId="3DEDB751" w:rsidR="00F91D88" w:rsidRPr="009C4911" w:rsidRDefault="00F91D88" w:rsidP="00F91D88">
            <w:pPr>
              <w:spacing w:line="240" w:lineRule="auto"/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  <w:t>To feel you are getting a good deal using coupo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8655780" w14:textId="77777777" w:rsidR="00F91D88" w:rsidRPr="009C4911" w:rsidRDefault="00F91D88" w:rsidP="00F91D88">
            <w:pPr>
              <w:spacing w:line="240" w:lineRule="auto"/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2DA87EB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49D019D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653A333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A8D117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46A38F9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A186539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4F02176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B4078F8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36D986A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E7CD794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666FDAA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81E45BD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29.75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C663B7A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0.12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9048CA9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0.019</w:t>
            </w:r>
          </w:p>
        </w:tc>
      </w:tr>
      <w:tr w:rsidR="009C4911" w:rsidRPr="009C4911" w14:paraId="77EBB013" w14:textId="77777777" w:rsidTr="00F91D88">
        <w:trPr>
          <w:gridAfter w:val="1"/>
          <w:wAfter w:w="6" w:type="dxa"/>
          <w:trHeight w:val="20"/>
        </w:trPr>
        <w:tc>
          <w:tcPr>
            <w:tcW w:w="5098" w:type="dxa"/>
            <w:shd w:val="clear" w:color="auto" w:fill="auto"/>
            <w:vAlign w:val="center"/>
            <w:hideMark/>
          </w:tcPr>
          <w:p w14:paraId="6BABF9A0" w14:textId="639E79B0" w:rsidR="00F91D88" w:rsidRPr="009C4911" w:rsidRDefault="00F91D88" w:rsidP="00F91D88">
            <w:pPr>
              <w:spacing w:line="240" w:lineRule="auto"/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  <w:t xml:space="preserve">To enjoy using coupons regarding the amount of money saved by doing so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F944D4F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11.21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766B5FA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0.14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A600F55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0.02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2393613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7DC5D07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E9C57C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24A0E46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E12604E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205781E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6DDB9F7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3412E0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FC4D333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E70B5D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26.30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6ABE5B3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0.11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B97C19F" w14:textId="6D36035E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0.05</w:t>
            </w: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  <w:t>0</w:t>
            </w:r>
          </w:p>
        </w:tc>
      </w:tr>
      <w:tr w:rsidR="009C4911" w:rsidRPr="009C4911" w14:paraId="41B2DA7F" w14:textId="77777777" w:rsidTr="00CC728D">
        <w:trPr>
          <w:trHeight w:val="20"/>
        </w:trPr>
        <w:tc>
          <w:tcPr>
            <w:tcW w:w="14144" w:type="dxa"/>
            <w:gridSpan w:val="1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30DA4C6E" w14:textId="68C66089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  <w:t xml:space="preserve">YOUR PREFERENCE REGARDING SALES PRONENESS ON PURCHASING FOOD </w:t>
            </w:r>
          </w:p>
        </w:tc>
      </w:tr>
      <w:tr w:rsidR="009C4911" w:rsidRPr="009C4911" w14:paraId="45452708" w14:textId="77777777" w:rsidTr="00CC728D">
        <w:trPr>
          <w:trHeight w:val="20"/>
        </w:trPr>
        <w:tc>
          <w:tcPr>
            <w:tcW w:w="14144" w:type="dxa"/>
            <w:gridSpan w:val="1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927C1DE" w14:textId="3828BBAE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  <w:t xml:space="preserve">How important is for your purchase of FOOD  </w:t>
            </w:r>
          </w:p>
        </w:tc>
      </w:tr>
      <w:tr w:rsidR="009C4911" w:rsidRPr="009C4911" w14:paraId="320087EF" w14:textId="77777777" w:rsidTr="00F91D88">
        <w:trPr>
          <w:gridAfter w:val="1"/>
          <w:wAfter w:w="6" w:type="dxa"/>
          <w:trHeight w:val="20"/>
        </w:trPr>
        <w:tc>
          <w:tcPr>
            <w:tcW w:w="5098" w:type="dxa"/>
            <w:shd w:val="clear" w:color="auto" w:fill="auto"/>
            <w:vAlign w:val="center"/>
            <w:hideMark/>
          </w:tcPr>
          <w:p w14:paraId="08F73F64" w14:textId="51AF37EB" w:rsidR="00F91D88" w:rsidRPr="009C4911" w:rsidRDefault="00F91D88" w:rsidP="00F91D88">
            <w:pPr>
              <w:spacing w:line="240" w:lineRule="auto"/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  <w:t>The food to be on sal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0479EDF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18.12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6A685B0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0.18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D637F03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0.0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D0C7A45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26.59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BB7D48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0.13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C239A8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0.00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F2A974E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FFB6ACB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B3CD752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81D3C01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493DCB1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7861C31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EF42585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7502F1E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A2C5689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</w:tr>
      <w:tr w:rsidR="009C4911" w:rsidRPr="009C4911" w14:paraId="06629841" w14:textId="77777777" w:rsidTr="00F91D88">
        <w:trPr>
          <w:gridAfter w:val="1"/>
          <w:wAfter w:w="6" w:type="dxa"/>
          <w:trHeight w:val="20"/>
        </w:trPr>
        <w:tc>
          <w:tcPr>
            <w:tcW w:w="5098" w:type="dxa"/>
            <w:shd w:val="clear" w:color="auto" w:fill="auto"/>
            <w:vAlign w:val="center"/>
            <w:hideMark/>
          </w:tcPr>
          <w:p w14:paraId="596B9E36" w14:textId="4A010A30" w:rsidR="00F91D88" w:rsidRPr="009C4911" w:rsidRDefault="00F91D88" w:rsidP="00F91D88">
            <w:pPr>
              <w:spacing w:line="240" w:lineRule="auto"/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  <w:t xml:space="preserve">The selection of the food brand because it is on sale  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0A154E9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15.40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8433993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0.17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6048874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0.00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6F3B1FD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E002DAC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7E4F580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5AB1D6C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0947D9F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A3F7E1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C6958A4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07A7215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47755AF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11F1468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27.62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05EC0F5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0.11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E1D556A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0.035</w:t>
            </w:r>
          </w:p>
        </w:tc>
      </w:tr>
      <w:tr w:rsidR="009C4911" w:rsidRPr="009C4911" w14:paraId="686C3397" w14:textId="77777777" w:rsidTr="00F91D88">
        <w:trPr>
          <w:gridAfter w:val="1"/>
          <w:wAfter w:w="6" w:type="dxa"/>
          <w:trHeight w:val="20"/>
        </w:trPr>
        <w:tc>
          <w:tcPr>
            <w:tcW w:w="5098" w:type="dxa"/>
            <w:shd w:val="clear" w:color="auto" w:fill="auto"/>
            <w:vAlign w:val="center"/>
            <w:hideMark/>
          </w:tcPr>
          <w:p w14:paraId="0F77B9CD" w14:textId="24F0A8C8" w:rsidR="00F91D88" w:rsidRPr="009C4911" w:rsidRDefault="00F91D88" w:rsidP="00F91D88">
            <w:pPr>
              <w:spacing w:line="240" w:lineRule="auto"/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  <w:t xml:space="preserve">The selection of the favor food brand regarding the sale status 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F1FAC2F" w14:textId="118317D5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10.13</w:t>
            </w: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D1D888C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0.14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0C5E43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0.03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28936D7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5098B61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A34E7B3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AA9983E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74250AC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61DC1A2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E9A3419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CCD9186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554B7FD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E235DEB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DD6E7B3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8838402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</w:tr>
      <w:tr w:rsidR="009C4911" w:rsidRPr="009C4911" w14:paraId="11CAA42D" w14:textId="77777777" w:rsidTr="00F91D88">
        <w:trPr>
          <w:gridAfter w:val="1"/>
          <w:wAfter w:w="6" w:type="dxa"/>
          <w:trHeight w:val="20"/>
        </w:trPr>
        <w:tc>
          <w:tcPr>
            <w:tcW w:w="5098" w:type="dxa"/>
            <w:shd w:val="clear" w:color="auto" w:fill="auto"/>
            <w:vAlign w:val="center"/>
            <w:hideMark/>
          </w:tcPr>
          <w:p w14:paraId="1A04133B" w14:textId="3F87D63A" w:rsidR="00F91D88" w:rsidRPr="009C4911" w:rsidRDefault="00F91D88" w:rsidP="00F91D88">
            <w:pPr>
              <w:spacing w:line="240" w:lineRule="auto"/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  <w:t xml:space="preserve">The negative attitude for purchasing food brand which are on sale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9627D13" w14:textId="77777777" w:rsidR="00F91D88" w:rsidRPr="009C4911" w:rsidRDefault="00F91D88" w:rsidP="00F91D88">
            <w:pPr>
              <w:spacing w:line="240" w:lineRule="auto"/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265160C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B0BA386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88D2B5D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AC566E6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20976C6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01E4F17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31.71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5CCF1EF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0.17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6A29B9" w14:textId="5FB3D870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0</w:t>
            </w: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  <w:t>.0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DCF9E7B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0FFD3B0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168DC49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D78BBA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E1822AF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EF756D3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</w:tr>
      <w:tr w:rsidR="009C4911" w:rsidRPr="009C4911" w14:paraId="0F5E0C39" w14:textId="77777777" w:rsidTr="00CC728D">
        <w:trPr>
          <w:trHeight w:val="20"/>
        </w:trPr>
        <w:tc>
          <w:tcPr>
            <w:tcW w:w="14144" w:type="dxa"/>
            <w:gridSpan w:val="1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4D213E40" w14:textId="436E39D5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  <w:t xml:space="preserve">PREFERENCE REGARDING PRICE </w:t>
            </w:r>
            <w:proofErr w:type="spellStart"/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  <w:t>MAVENISM</w:t>
            </w:r>
            <w:proofErr w:type="spellEnd"/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  <w:t xml:space="preserve"> ON PURCHASING FOOD </w:t>
            </w:r>
          </w:p>
        </w:tc>
      </w:tr>
      <w:tr w:rsidR="009C4911" w:rsidRPr="009C4911" w14:paraId="49343C19" w14:textId="77777777" w:rsidTr="00CC728D">
        <w:trPr>
          <w:trHeight w:val="20"/>
        </w:trPr>
        <w:tc>
          <w:tcPr>
            <w:tcW w:w="14144" w:type="dxa"/>
            <w:gridSpan w:val="1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A5B3CB1" w14:textId="670A73A5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  <w:t xml:space="preserve">How important is for your purchase of FOOD  </w:t>
            </w:r>
          </w:p>
        </w:tc>
      </w:tr>
      <w:tr w:rsidR="009C4911" w:rsidRPr="009C4911" w14:paraId="23513FF2" w14:textId="77777777" w:rsidTr="00F91D88">
        <w:trPr>
          <w:gridAfter w:val="1"/>
          <w:wAfter w:w="6" w:type="dxa"/>
          <w:trHeight w:val="20"/>
        </w:trPr>
        <w:tc>
          <w:tcPr>
            <w:tcW w:w="5098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46D87BD" w14:textId="73EF0330" w:rsidR="00F91D88" w:rsidRPr="009C4911" w:rsidRDefault="00F91D88" w:rsidP="00F91D88">
            <w:pPr>
              <w:spacing w:line="240" w:lineRule="auto"/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  <w:t>Trust the internet as the reliable source about the prices of foods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D559F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11.729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A8730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0.15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0E86C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0.019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1429D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27.21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55089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0.13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F66E5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0.007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B31D7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3C5FE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F86A7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D854A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F52CE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88A65" w14:textId="77777777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20B32" w14:textId="528F00A4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39.46</w:t>
            </w: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  <w:t>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47A72" w14:textId="53188310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0.14</w:t>
            </w: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  <w:t>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A35DD" w14:textId="77777777" w:rsidR="00F91D88" w:rsidRPr="009C4911" w:rsidRDefault="00F91D88" w:rsidP="00F91D8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0.001</w:t>
            </w:r>
          </w:p>
        </w:tc>
      </w:tr>
      <w:tr w:rsidR="009C4911" w:rsidRPr="009C4911" w14:paraId="490F5D38" w14:textId="77777777" w:rsidTr="00CC728D">
        <w:trPr>
          <w:trHeight w:val="20"/>
        </w:trPr>
        <w:tc>
          <w:tcPr>
            <w:tcW w:w="14144" w:type="dxa"/>
            <w:gridSpan w:val="17"/>
            <w:shd w:val="clear" w:color="auto" w:fill="auto"/>
            <w:vAlign w:val="center"/>
          </w:tcPr>
          <w:p w14:paraId="7CFE765A" w14:textId="0C23C025" w:rsidR="00F91D88" w:rsidRPr="009C4911" w:rsidRDefault="00F91D88" w:rsidP="00F91D8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color w:val="auto"/>
                <w:sz w:val="16"/>
                <w:szCs w:val="16"/>
              </w:rPr>
              <w:t> </w:t>
            </w:r>
            <w:r w:rsidRPr="009C4911">
              <w:rPr>
                <w:rFonts w:cs="PalatinoLinotype-Roman"/>
                <w:color w:val="auto"/>
                <w:sz w:val="17"/>
                <w:szCs w:val="17"/>
              </w:rPr>
              <w:t xml:space="preserve">* chi‐square test, ** Cramer’s coefficient, *** level of significance of 5%: </w:t>
            </w:r>
            <w:r w:rsidRPr="009C4911">
              <w:rPr>
                <w:rFonts w:cs="PalatinoLinotype-Italic"/>
                <w:i/>
                <w:iCs/>
                <w:color w:val="auto"/>
                <w:sz w:val="17"/>
                <w:szCs w:val="17"/>
              </w:rPr>
              <w:t xml:space="preserve">p </w:t>
            </w:r>
            <w:r w:rsidRPr="009C4911">
              <w:rPr>
                <w:rFonts w:cs="PalatinoLinotype-Roman"/>
                <w:color w:val="auto"/>
                <w:sz w:val="17"/>
                <w:szCs w:val="17"/>
              </w:rPr>
              <w:t>&lt; 0.05.</w:t>
            </w:r>
          </w:p>
        </w:tc>
      </w:tr>
    </w:tbl>
    <w:p w14:paraId="4895B41B" w14:textId="77777777" w:rsidR="00F91D88" w:rsidRPr="009C4911" w:rsidRDefault="00F91D88">
      <w:pPr>
        <w:spacing w:after="160" w:line="259" w:lineRule="auto"/>
        <w:jc w:val="left"/>
        <w:rPr>
          <w:color w:val="auto"/>
          <w:sz w:val="24"/>
          <w:szCs w:val="24"/>
        </w:rPr>
      </w:pPr>
      <w:r w:rsidRPr="009C4911">
        <w:rPr>
          <w:color w:val="auto"/>
          <w:sz w:val="24"/>
          <w:szCs w:val="24"/>
        </w:rPr>
        <w:br w:type="page"/>
      </w:r>
    </w:p>
    <w:p w14:paraId="30647190" w14:textId="77777777" w:rsidR="00F91D88" w:rsidRPr="009C4911" w:rsidRDefault="00F91D88" w:rsidP="001B7870">
      <w:pPr>
        <w:jc w:val="left"/>
        <w:rPr>
          <w:color w:val="auto"/>
          <w:sz w:val="24"/>
          <w:szCs w:val="24"/>
        </w:rPr>
        <w:sectPr w:rsidR="00F91D88" w:rsidRPr="009C4911" w:rsidSect="00024152">
          <w:pgSz w:w="16838" w:h="11906" w:orient="landscape"/>
          <w:pgMar w:top="1797" w:right="567" w:bottom="1418" w:left="1440" w:header="709" w:footer="709" w:gutter="0"/>
          <w:cols w:space="708"/>
          <w:docGrid w:linePitch="360"/>
        </w:sectPr>
      </w:pPr>
    </w:p>
    <w:p w14:paraId="7B77A3BA" w14:textId="0DCD46CA" w:rsidR="00901771" w:rsidRPr="009C4911" w:rsidRDefault="00901771" w:rsidP="00901771">
      <w:pPr>
        <w:autoSpaceDE w:val="0"/>
        <w:autoSpaceDN w:val="0"/>
        <w:adjustRightInd w:val="0"/>
        <w:spacing w:line="240" w:lineRule="auto"/>
        <w:jc w:val="left"/>
        <w:rPr>
          <w:color w:val="auto"/>
          <w:sz w:val="24"/>
          <w:szCs w:val="24"/>
        </w:rPr>
      </w:pPr>
      <w:r w:rsidRPr="009C4911">
        <w:rPr>
          <w:color w:val="auto"/>
          <w:sz w:val="24"/>
          <w:szCs w:val="24"/>
        </w:rPr>
        <w:lastRenderedPageBreak/>
        <w:t>Table S3. Associations between students’ perception on food pricing regarding the connections of price-quality, valu</w:t>
      </w:r>
      <w:r w:rsidR="0038308A">
        <w:rPr>
          <w:color w:val="auto"/>
          <w:sz w:val="24"/>
          <w:szCs w:val="24"/>
        </w:rPr>
        <w:t>e</w:t>
      </w:r>
      <w:r w:rsidRPr="009C4911">
        <w:rPr>
          <w:color w:val="auto"/>
          <w:sz w:val="24"/>
          <w:szCs w:val="24"/>
        </w:rPr>
        <w:t xml:space="preserve">-price and prestige-sensitivity and the sociodemographic variables. 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5068"/>
        <w:gridCol w:w="746"/>
        <w:gridCol w:w="576"/>
        <w:gridCol w:w="576"/>
        <w:gridCol w:w="656"/>
        <w:gridCol w:w="576"/>
        <w:gridCol w:w="576"/>
        <w:gridCol w:w="929"/>
        <w:gridCol w:w="576"/>
        <w:gridCol w:w="576"/>
        <w:gridCol w:w="627"/>
        <w:gridCol w:w="567"/>
        <w:gridCol w:w="567"/>
        <w:gridCol w:w="709"/>
        <w:gridCol w:w="576"/>
        <w:gridCol w:w="585"/>
      </w:tblGrid>
      <w:tr w:rsidR="009C4911" w:rsidRPr="009C4911" w14:paraId="7D28DFB4" w14:textId="77777777" w:rsidTr="005059ED">
        <w:trPr>
          <w:trHeight w:val="20"/>
        </w:trPr>
        <w:tc>
          <w:tcPr>
            <w:tcW w:w="50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CCA5003" w14:textId="4CCEC4F5" w:rsidR="002826F5" w:rsidRPr="009C4911" w:rsidRDefault="002826F5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86C476C" w14:textId="0B83F484" w:rsidR="002826F5" w:rsidRPr="009C4911" w:rsidRDefault="002826F5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  <w:t>Gender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FCED40" w14:textId="77777777" w:rsidR="002826F5" w:rsidRPr="009C4911" w:rsidRDefault="002826F5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26831F" w14:textId="77777777" w:rsidR="002826F5" w:rsidRPr="009C4911" w:rsidRDefault="002826F5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6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681120F" w14:textId="04CB0F39" w:rsidR="002826F5" w:rsidRPr="009C4911" w:rsidRDefault="002826F5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  <w:t>Age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9E7C19" w14:textId="77777777" w:rsidR="002826F5" w:rsidRPr="009C4911" w:rsidRDefault="002826F5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0BC332" w14:textId="77777777" w:rsidR="002826F5" w:rsidRPr="009C4911" w:rsidRDefault="002826F5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D4C0F3B" w14:textId="33A9F632" w:rsidR="002826F5" w:rsidRPr="009C4911" w:rsidRDefault="002826F5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  <w:t>Civil state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F141DE" w14:textId="77777777" w:rsidR="002826F5" w:rsidRPr="009C4911" w:rsidRDefault="002826F5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78D005" w14:textId="77777777" w:rsidR="002826F5" w:rsidRPr="009C4911" w:rsidRDefault="002826F5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176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9B76499" w14:textId="2C408FD5" w:rsidR="002826F5" w:rsidRPr="009C4911" w:rsidRDefault="002826F5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  <w:t>Job situation</w:t>
            </w:r>
          </w:p>
        </w:tc>
        <w:tc>
          <w:tcPr>
            <w:tcW w:w="187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57824CE" w14:textId="4D7246EC" w:rsidR="002826F5" w:rsidRPr="009C4911" w:rsidRDefault="002826F5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  <w:t>Residency</w:t>
            </w:r>
          </w:p>
        </w:tc>
      </w:tr>
      <w:tr w:rsidR="009C4911" w:rsidRPr="009C4911" w14:paraId="54A9256F" w14:textId="77777777" w:rsidTr="005059ED">
        <w:trPr>
          <w:trHeight w:val="20"/>
        </w:trPr>
        <w:tc>
          <w:tcPr>
            <w:tcW w:w="50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1AF9AC" w14:textId="3366CC30" w:rsidR="00046FF8" w:rsidRPr="009C4911" w:rsidRDefault="00046FF8" w:rsidP="00046FF8">
            <w:pPr>
              <w:spacing w:line="240" w:lineRule="auto"/>
              <w:jc w:val="left"/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9E909EF" w14:textId="686A3AF8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X2</w:t>
            </w: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  <w:t>*</w:t>
            </w: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2EF67B" w14:textId="68C6B9C4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V</w:t>
            </w: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  <w:t>**</w:t>
            </w: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B2B2A9" w14:textId="74F53C91" w:rsidR="00046FF8" w:rsidRPr="009C4911" w:rsidRDefault="002826F5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  <w:t>p</w:t>
            </w:r>
            <w:r w:rsidR="00046FF8" w:rsidRPr="009C4911"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  <w:t>***</w:t>
            </w:r>
          </w:p>
        </w:tc>
        <w:tc>
          <w:tcPr>
            <w:tcW w:w="6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27CDF67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X2</w:t>
            </w: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933C5F" w14:textId="0751F7AA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 xml:space="preserve">V </w:t>
            </w: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7FED11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p</w:t>
            </w:r>
          </w:p>
        </w:tc>
        <w:tc>
          <w:tcPr>
            <w:tcW w:w="9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8B675DF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X2</w:t>
            </w: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D4DDE7" w14:textId="313AD63C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 xml:space="preserve">V </w:t>
            </w: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51C45C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p</w:t>
            </w:r>
          </w:p>
        </w:tc>
        <w:tc>
          <w:tcPr>
            <w:tcW w:w="6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2E69E03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X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48D9D2" w14:textId="39397DF6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 xml:space="preserve">V 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D91A17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p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8CAC52A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X2</w:t>
            </w: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FAA9D0" w14:textId="6DA208C0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 xml:space="preserve">V 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5143F6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p</w:t>
            </w:r>
          </w:p>
        </w:tc>
      </w:tr>
      <w:tr w:rsidR="009C4911" w:rsidRPr="009C4911" w14:paraId="1C57048E" w14:textId="77777777" w:rsidTr="005059ED">
        <w:trPr>
          <w:trHeight w:val="20"/>
        </w:trPr>
        <w:tc>
          <w:tcPr>
            <w:tcW w:w="14486" w:type="dxa"/>
            <w:gridSpan w:val="1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79438E2" w14:textId="081D2D98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  <w:t>PREFERENCE REGARDING THE PRICE – QUALITY   ON PURCHASING FOOD</w:t>
            </w:r>
          </w:p>
        </w:tc>
      </w:tr>
      <w:tr w:rsidR="009C4911" w:rsidRPr="009C4911" w14:paraId="056F0AF8" w14:textId="77777777" w:rsidTr="005059ED">
        <w:trPr>
          <w:trHeight w:val="20"/>
        </w:trPr>
        <w:tc>
          <w:tcPr>
            <w:tcW w:w="14486" w:type="dxa"/>
            <w:gridSpan w:val="1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E56DD28" w14:textId="16C974D5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  <w:t xml:space="preserve">How important is for your purchase of FOOD  </w:t>
            </w:r>
          </w:p>
        </w:tc>
      </w:tr>
      <w:tr w:rsidR="009C4911" w:rsidRPr="009C4911" w14:paraId="36B0E8E7" w14:textId="77777777" w:rsidTr="005059ED">
        <w:trPr>
          <w:trHeight w:val="20"/>
        </w:trPr>
        <w:tc>
          <w:tcPr>
            <w:tcW w:w="506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0491DB" w14:textId="7C36AB67" w:rsidR="00046FF8" w:rsidRPr="009C4911" w:rsidRDefault="00046FF8" w:rsidP="00046FF8">
            <w:pPr>
              <w:spacing w:line="240" w:lineRule="auto"/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  <w:t xml:space="preserve">The higher the price of a food the higher its quality </w:t>
            </w:r>
          </w:p>
        </w:tc>
        <w:tc>
          <w:tcPr>
            <w:tcW w:w="74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C3628" w14:textId="77777777" w:rsidR="00046FF8" w:rsidRPr="009C4911" w:rsidRDefault="00046FF8" w:rsidP="00046FF8">
            <w:pPr>
              <w:spacing w:line="240" w:lineRule="auto"/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66DD4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03AED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65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178EE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90C57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B4331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92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D839F" w14:textId="77777777" w:rsidR="00046FF8" w:rsidRPr="009C4911" w:rsidRDefault="00046FF8" w:rsidP="00046FF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17.232</w:t>
            </w: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F35EB" w14:textId="77777777" w:rsidR="00046FF8" w:rsidRPr="009C4911" w:rsidRDefault="00046FF8" w:rsidP="00046FF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0.131</w:t>
            </w: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432F8" w14:textId="77777777" w:rsidR="00046FF8" w:rsidRPr="009C4911" w:rsidRDefault="00046FF8" w:rsidP="00046FF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0.028</w:t>
            </w:r>
          </w:p>
        </w:tc>
        <w:tc>
          <w:tcPr>
            <w:tcW w:w="62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40938" w14:textId="77777777" w:rsidR="00046FF8" w:rsidRPr="009C4911" w:rsidRDefault="00046FF8" w:rsidP="00046FF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27ADE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0621A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055EA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CBD02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BEF1C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</w:tr>
      <w:tr w:rsidR="009C4911" w:rsidRPr="009C4911" w14:paraId="57D2BE24" w14:textId="77777777" w:rsidTr="005059ED">
        <w:trPr>
          <w:trHeight w:val="20"/>
        </w:trPr>
        <w:tc>
          <w:tcPr>
            <w:tcW w:w="5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E3B6B1" w14:textId="585A7FC9" w:rsidR="00046FF8" w:rsidRPr="009C4911" w:rsidRDefault="00046FF8" w:rsidP="00046FF8">
            <w:pPr>
              <w:spacing w:line="240" w:lineRule="auto"/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  <w:t>The common phrase “you get what you pay for” to be generally true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476CC" w14:textId="77777777" w:rsidR="00046FF8" w:rsidRPr="009C4911" w:rsidRDefault="00046FF8" w:rsidP="00046FF8">
            <w:pPr>
              <w:spacing w:line="240" w:lineRule="auto"/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E496D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3A1DC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51E6F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D53ED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98F81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30AA1" w14:textId="77777777" w:rsidR="00046FF8" w:rsidRPr="009C4911" w:rsidRDefault="00046FF8" w:rsidP="00046FF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16.78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B6FE5" w14:textId="3529D949" w:rsidR="00046FF8" w:rsidRPr="009C4911" w:rsidRDefault="00046FF8" w:rsidP="00046FF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0.13</w:t>
            </w:r>
            <w:r w:rsidR="005059ED" w:rsidRPr="009C4911"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  <w:t>0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080E0" w14:textId="77777777" w:rsidR="00046FF8" w:rsidRPr="009C4911" w:rsidRDefault="00046FF8" w:rsidP="00046FF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0.032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D05AB" w14:textId="77777777" w:rsidR="00046FF8" w:rsidRPr="009C4911" w:rsidRDefault="00046FF8" w:rsidP="00046FF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F2101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1D976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06341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C70DB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5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25CE7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</w:tr>
      <w:tr w:rsidR="009C4911" w:rsidRPr="009C4911" w14:paraId="062BA0EB" w14:textId="77777777" w:rsidTr="005059ED">
        <w:trPr>
          <w:trHeight w:val="20"/>
        </w:trPr>
        <w:tc>
          <w:tcPr>
            <w:tcW w:w="50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714DA78" w14:textId="4967E43C" w:rsidR="00046FF8" w:rsidRPr="009C4911" w:rsidRDefault="00046FF8" w:rsidP="00046FF8">
            <w:pPr>
              <w:spacing w:line="240" w:lineRule="auto"/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  <w:t>The extra money you must pay a bit more for the best food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0DE857" w14:textId="77777777" w:rsidR="00046FF8" w:rsidRPr="009C4911" w:rsidRDefault="00046FF8" w:rsidP="00046FF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12.79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9714AB" w14:textId="77777777" w:rsidR="00046FF8" w:rsidRPr="009C4911" w:rsidRDefault="00046FF8" w:rsidP="00046FF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0.159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00AD66" w14:textId="77777777" w:rsidR="00046FF8" w:rsidRPr="009C4911" w:rsidRDefault="00046FF8" w:rsidP="00046FF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0.012</w:t>
            </w:r>
          </w:p>
        </w:tc>
        <w:tc>
          <w:tcPr>
            <w:tcW w:w="6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09149F" w14:textId="77777777" w:rsidR="00046FF8" w:rsidRPr="009C4911" w:rsidRDefault="00046FF8" w:rsidP="00046FF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68E743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7CC476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89DBE0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C507B3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C54A73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6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C5F13F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C4E510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94754D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64C052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32F038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36536E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</w:tr>
      <w:tr w:rsidR="009C4911" w:rsidRPr="009C4911" w14:paraId="5E41C132" w14:textId="77777777" w:rsidTr="005059ED">
        <w:trPr>
          <w:trHeight w:val="20"/>
        </w:trPr>
        <w:tc>
          <w:tcPr>
            <w:tcW w:w="14486" w:type="dxa"/>
            <w:gridSpan w:val="1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D8F51CB" w14:textId="65B6F164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  <w:t xml:space="preserve">PREFERENCE REGARDING THE VALUE – PRICE ON PURCHASING FOOD </w:t>
            </w:r>
          </w:p>
        </w:tc>
      </w:tr>
      <w:tr w:rsidR="009C4911" w:rsidRPr="009C4911" w14:paraId="6D7B26BF" w14:textId="77777777" w:rsidTr="005059ED">
        <w:trPr>
          <w:trHeight w:val="20"/>
        </w:trPr>
        <w:tc>
          <w:tcPr>
            <w:tcW w:w="14486" w:type="dxa"/>
            <w:gridSpan w:val="1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3444797" w14:textId="2BDFDC76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  <w:t xml:space="preserve">How important is for your purchase of FOOD  </w:t>
            </w:r>
          </w:p>
        </w:tc>
      </w:tr>
      <w:tr w:rsidR="009C4911" w:rsidRPr="009C4911" w14:paraId="1C08AC4D" w14:textId="77777777" w:rsidTr="005059ED">
        <w:trPr>
          <w:trHeight w:val="20"/>
        </w:trPr>
        <w:tc>
          <w:tcPr>
            <w:tcW w:w="506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8A64C0" w14:textId="1FEA74A6" w:rsidR="00046FF8" w:rsidRPr="009C4911" w:rsidRDefault="00046FF8" w:rsidP="00046FF8">
            <w:pPr>
              <w:spacing w:line="240" w:lineRule="auto"/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  <w:t xml:space="preserve">To be priced based on its exact value </w:t>
            </w:r>
          </w:p>
        </w:tc>
        <w:tc>
          <w:tcPr>
            <w:tcW w:w="74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7F1CA" w14:textId="77777777" w:rsidR="00046FF8" w:rsidRPr="009C4911" w:rsidRDefault="00046FF8" w:rsidP="00046FF8">
            <w:pPr>
              <w:spacing w:line="240" w:lineRule="auto"/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3BCA2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85C0E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65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070AE" w14:textId="77777777" w:rsidR="00046FF8" w:rsidRPr="009C4911" w:rsidRDefault="00046FF8" w:rsidP="00046FF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25.368</w:t>
            </w: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FBD1E" w14:textId="21818E80" w:rsidR="00046FF8" w:rsidRPr="009C4911" w:rsidRDefault="00046FF8" w:rsidP="00046FF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0.13</w:t>
            </w:r>
            <w:r w:rsidR="005059ED" w:rsidRPr="009C4911"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  <w:t>0</w:t>
            </w: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7161D" w14:textId="77777777" w:rsidR="00046FF8" w:rsidRPr="009C4911" w:rsidRDefault="00046FF8" w:rsidP="00046FF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0.013</w:t>
            </w:r>
          </w:p>
        </w:tc>
        <w:tc>
          <w:tcPr>
            <w:tcW w:w="92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85E3B" w14:textId="77777777" w:rsidR="00046FF8" w:rsidRPr="009C4911" w:rsidRDefault="00046FF8" w:rsidP="00046FF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3D579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16D34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62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75375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99B19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007FD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F630E" w14:textId="77777777" w:rsidR="00046FF8" w:rsidRPr="009C4911" w:rsidRDefault="00046FF8" w:rsidP="00046FF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26.675</w:t>
            </w: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7EA61" w14:textId="77777777" w:rsidR="00046FF8" w:rsidRPr="009C4911" w:rsidRDefault="00046FF8" w:rsidP="00046FF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0.115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739FE" w14:textId="77777777" w:rsidR="00046FF8" w:rsidRPr="009C4911" w:rsidRDefault="00046FF8" w:rsidP="00046FF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0.045</w:t>
            </w:r>
          </w:p>
        </w:tc>
      </w:tr>
      <w:tr w:rsidR="009C4911" w:rsidRPr="009C4911" w14:paraId="0F60D6D6" w14:textId="77777777" w:rsidTr="005059ED">
        <w:trPr>
          <w:trHeight w:val="20"/>
        </w:trPr>
        <w:tc>
          <w:tcPr>
            <w:tcW w:w="5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C6D673" w14:textId="0089DA1A" w:rsidR="00046FF8" w:rsidRPr="009C4911" w:rsidRDefault="00046FF8" w:rsidP="00046FF8">
            <w:pPr>
              <w:spacing w:line="240" w:lineRule="auto"/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  <w:t>To be a “good value for money” food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DB066" w14:textId="77777777" w:rsidR="00046FF8" w:rsidRPr="009C4911" w:rsidRDefault="00046FF8" w:rsidP="00046FF8">
            <w:pPr>
              <w:spacing w:line="240" w:lineRule="auto"/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522DA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6F151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48E62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73D43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61054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D29F3" w14:textId="77777777" w:rsidR="00046FF8" w:rsidRPr="009C4911" w:rsidRDefault="00046FF8" w:rsidP="00046FF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18.17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F3B66" w14:textId="77777777" w:rsidR="00046FF8" w:rsidRPr="009C4911" w:rsidRDefault="00046FF8" w:rsidP="00046FF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0.135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69604" w14:textId="68333B4C" w:rsidR="00046FF8" w:rsidRPr="009C4911" w:rsidRDefault="00046FF8" w:rsidP="00046FF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0.02</w:t>
            </w:r>
            <w:r w:rsidR="005059ED" w:rsidRPr="009C4911"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  <w:t>0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5E8C0" w14:textId="77777777" w:rsidR="00046FF8" w:rsidRPr="009C4911" w:rsidRDefault="00046FF8" w:rsidP="00046FF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EEAAA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D383A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2D2F2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391DE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5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FA02F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</w:tr>
      <w:tr w:rsidR="009C4911" w:rsidRPr="009C4911" w14:paraId="09BD1844" w14:textId="77777777" w:rsidTr="005059ED">
        <w:trPr>
          <w:trHeight w:val="20"/>
        </w:trPr>
        <w:tc>
          <w:tcPr>
            <w:tcW w:w="14486" w:type="dxa"/>
            <w:gridSpan w:val="1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44E4515" w14:textId="4CB88FCC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  <w:t xml:space="preserve">PREFERENCE REGARDING THE PRESTIGE – SENSITIVITY ON PURCHASING FOOD </w:t>
            </w:r>
          </w:p>
        </w:tc>
      </w:tr>
      <w:tr w:rsidR="009C4911" w:rsidRPr="009C4911" w14:paraId="11E1226F" w14:textId="77777777" w:rsidTr="005059ED">
        <w:trPr>
          <w:trHeight w:val="20"/>
        </w:trPr>
        <w:tc>
          <w:tcPr>
            <w:tcW w:w="14486" w:type="dxa"/>
            <w:gridSpan w:val="1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057583E" w14:textId="2984B271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  <w:t xml:space="preserve">How important is for your purchase of FOOD </w:t>
            </w:r>
          </w:p>
        </w:tc>
      </w:tr>
      <w:tr w:rsidR="009C4911" w:rsidRPr="009C4911" w14:paraId="59FAAE15" w14:textId="77777777" w:rsidTr="005059ED">
        <w:trPr>
          <w:trHeight w:val="20"/>
        </w:trPr>
        <w:tc>
          <w:tcPr>
            <w:tcW w:w="506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F2C2FC" w14:textId="742DEC30" w:rsidR="00046FF8" w:rsidRPr="009C4911" w:rsidRDefault="00046FF8" w:rsidP="00046FF8">
            <w:pPr>
              <w:spacing w:line="240" w:lineRule="auto"/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  <w:t>To pay attention when you buy the most expensive brand of a food</w:t>
            </w:r>
          </w:p>
        </w:tc>
        <w:tc>
          <w:tcPr>
            <w:tcW w:w="74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EFC09" w14:textId="77777777" w:rsidR="00046FF8" w:rsidRPr="009C4911" w:rsidRDefault="00046FF8" w:rsidP="00046FF8">
            <w:pPr>
              <w:spacing w:line="240" w:lineRule="auto"/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7D1D7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A0696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65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B8E66" w14:textId="77777777" w:rsidR="00046FF8" w:rsidRPr="009C4911" w:rsidRDefault="00046FF8" w:rsidP="00046FF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30.044</w:t>
            </w: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293BC" w14:textId="77777777" w:rsidR="00046FF8" w:rsidRPr="009C4911" w:rsidRDefault="00046FF8" w:rsidP="00046FF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0.141</w:t>
            </w: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A3B03" w14:textId="77777777" w:rsidR="00046FF8" w:rsidRPr="009C4911" w:rsidRDefault="00046FF8" w:rsidP="00046FF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0.003</w:t>
            </w:r>
          </w:p>
        </w:tc>
        <w:tc>
          <w:tcPr>
            <w:tcW w:w="92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69FE7" w14:textId="77777777" w:rsidR="00046FF8" w:rsidRPr="009C4911" w:rsidRDefault="00046FF8" w:rsidP="00046FF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15B80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01DA3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62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DAB6A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5D9FF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8F955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208B8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568B0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E0CB8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</w:tr>
      <w:tr w:rsidR="009C4911" w:rsidRPr="009C4911" w14:paraId="4E8EA074" w14:textId="77777777" w:rsidTr="005059ED">
        <w:trPr>
          <w:trHeight w:val="20"/>
        </w:trPr>
        <w:tc>
          <w:tcPr>
            <w:tcW w:w="5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F54129" w14:textId="20CAF596" w:rsidR="00046FF8" w:rsidRPr="009C4911" w:rsidRDefault="00046FF8" w:rsidP="00046FF8">
            <w:pPr>
              <w:spacing w:line="240" w:lineRule="auto"/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  <w:t>To feel better buying a high-priced food brand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17A17" w14:textId="77777777" w:rsidR="00046FF8" w:rsidRPr="009C4911" w:rsidRDefault="00046FF8" w:rsidP="00046FF8">
            <w:pPr>
              <w:spacing w:line="240" w:lineRule="auto"/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5A70A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5F20B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34771" w14:textId="77777777" w:rsidR="00046FF8" w:rsidRPr="009C4911" w:rsidRDefault="00046FF8" w:rsidP="00046FF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23.71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8A3C7" w14:textId="77777777" w:rsidR="00046FF8" w:rsidRPr="009C4911" w:rsidRDefault="00046FF8" w:rsidP="00046FF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0.125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FC815" w14:textId="77777777" w:rsidR="00046FF8" w:rsidRPr="009C4911" w:rsidRDefault="00046FF8" w:rsidP="00046FF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0.022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BAFB6" w14:textId="77777777" w:rsidR="00046FF8" w:rsidRPr="009C4911" w:rsidRDefault="00046FF8" w:rsidP="00046FF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0AA0B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82211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DFB73F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5DA42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2DECE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A73F5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F3FDD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5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1F487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</w:tr>
      <w:tr w:rsidR="009C4911" w:rsidRPr="009C4911" w14:paraId="4554FE86" w14:textId="77777777" w:rsidTr="005059ED">
        <w:trPr>
          <w:trHeight w:val="20"/>
        </w:trPr>
        <w:tc>
          <w:tcPr>
            <w:tcW w:w="5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AE71EF" w14:textId="253C309E" w:rsidR="00046FF8" w:rsidRPr="009C4911" w:rsidRDefault="00046FF8" w:rsidP="00046FF8">
            <w:pPr>
              <w:spacing w:line="240" w:lineRule="auto"/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  <w:t xml:space="preserve">To feel classy buying the most expensive food brand  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5CEF7" w14:textId="77777777" w:rsidR="00046FF8" w:rsidRPr="009C4911" w:rsidRDefault="00046FF8" w:rsidP="00046FF8">
            <w:pPr>
              <w:spacing w:line="240" w:lineRule="auto"/>
              <w:rPr>
                <w:rFonts w:eastAsia="Times New Roman" w:cs="Calibri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1BE36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AE759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A10FB" w14:textId="77777777" w:rsidR="00046FF8" w:rsidRPr="009C4911" w:rsidRDefault="00046FF8" w:rsidP="00046FF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22.745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A4A3F" w14:textId="77777777" w:rsidR="00046FF8" w:rsidRPr="009C4911" w:rsidRDefault="00046FF8" w:rsidP="00046FF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0.122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F1D4B" w14:textId="02449B32" w:rsidR="00046FF8" w:rsidRPr="009C4911" w:rsidRDefault="00046FF8" w:rsidP="00046FF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0.03</w:t>
            </w:r>
            <w:r w:rsidR="005059ED" w:rsidRPr="009C4911"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  <w:t>0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387E1" w14:textId="77777777" w:rsidR="00046FF8" w:rsidRPr="009C4911" w:rsidRDefault="00046FF8" w:rsidP="00046FF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15.39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0C771" w14:textId="77777777" w:rsidR="00046FF8" w:rsidRPr="009C4911" w:rsidRDefault="00046FF8" w:rsidP="00046FF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0.12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FE18A" w14:textId="1076B5D1" w:rsidR="00046FF8" w:rsidRPr="009C4911" w:rsidRDefault="00046FF8" w:rsidP="00046FF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  <w:t>0.05</w:t>
            </w:r>
            <w:r w:rsidR="005059ED" w:rsidRPr="009C4911"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  <w:t>0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C3A68" w14:textId="77777777" w:rsidR="00046FF8" w:rsidRPr="009C4911" w:rsidRDefault="00046FF8" w:rsidP="00046FF8">
            <w:pPr>
              <w:spacing w:line="240" w:lineRule="auto"/>
              <w:jc w:val="righ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9885D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136CB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FEFDF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22DF5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  <w:tc>
          <w:tcPr>
            <w:tcW w:w="5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9D1DE" w14:textId="77777777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val="el-GR" w:eastAsia="el-GR"/>
              </w:rPr>
            </w:pPr>
          </w:p>
        </w:tc>
      </w:tr>
      <w:tr w:rsidR="00046FF8" w:rsidRPr="009C4911" w14:paraId="27D56D80" w14:textId="77777777" w:rsidTr="005059ED">
        <w:trPr>
          <w:trHeight w:val="20"/>
        </w:trPr>
        <w:tc>
          <w:tcPr>
            <w:tcW w:w="14486" w:type="dxa"/>
            <w:gridSpan w:val="1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B18F5B" w14:textId="4A22EAF8" w:rsidR="00046FF8" w:rsidRPr="009C4911" w:rsidRDefault="00046FF8" w:rsidP="00046FF8">
            <w:pPr>
              <w:spacing w:line="240" w:lineRule="auto"/>
              <w:jc w:val="left"/>
              <w:rPr>
                <w:rFonts w:eastAsia="Times New Roman"/>
                <w:noProof w:val="0"/>
                <w:color w:val="auto"/>
                <w:sz w:val="16"/>
                <w:szCs w:val="16"/>
                <w:lang w:eastAsia="el-GR"/>
              </w:rPr>
            </w:pPr>
            <w:r w:rsidRPr="009C4911">
              <w:rPr>
                <w:rFonts w:cs="PalatinoLinotype-Roman"/>
                <w:color w:val="auto"/>
                <w:sz w:val="17"/>
                <w:szCs w:val="17"/>
              </w:rPr>
              <w:t xml:space="preserve">* chi‐square test, ** Cramer’s coefficient, *** level of significance of 5%: </w:t>
            </w:r>
            <w:r w:rsidRPr="009C4911">
              <w:rPr>
                <w:rFonts w:cs="PalatinoLinotype-Italic"/>
                <w:i/>
                <w:iCs/>
                <w:color w:val="auto"/>
                <w:sz w:val="17"/>
                <w:szCs w:val="17"/>
              </w:rPr>
              <w:t xml:space="preserve">p </w:t>
            </w:r>
            <w:r w:rsidRPr="009C4911">
              <w:rPr>
                <w:rFonts w:cs="PalatinoLinotype-Roman"/>
                <w:color w:val="auto"/>
                <w:sz w:val="17"/>
                <w:szCs w:val="17"/>
              </w:rPr>
              <w:t>&lt; 0.05.</w:t>
            </w:r>
          </w:p>
        </w:tc>
      </w:tr>
    </w:tbl>
    <w:p w14:paraId="271E59AF" w14:textId="77777777" w:rsidR="001B7870" w:rsidRPr="009C4911" w:rsidRDefault="001B7870" w:rsidP="001B7870">
      <w:pPr>
        <w:jc w:val="left"/>
        <w:rPr>
          <w:color w:val="auto"/>
          <w:sz w:val="24"/>
          <w:szCs w:val="24"/>
        </w:rPr>
      </w:pPr>
    </w:p>
    <w:sectPr w:rsidR="001B7870" w:rsidRPr="009C4911" w:rsidSect="00024152">
      <w:pgSz w:w="16838" w:h="11906" w:orient="landscape"/>
      <w:pgMar w:top="1797" w:right="567" w:bottom="1418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751E496" w14:textId="77777777" w:rsidR="00024152" w:rsidRDefault="00024152" w:rsidP="005E1CF0">
      <w:pPr>
        <w:spacing w:line="240" w:lineRule="auto"/>
      </w:pPr>
      <w:r>
        <w:separator/>
      </w:r>
    </w:p>
  </w:endnote>
  <w:endnote w:type="continuationSeparator" w:id="0">
    <w:p w14:paraId="10419907" w14:textId="77777777" w:rsidR="00024152" w:rsidRDefault="00024152" w:rsidP="005E1CF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A1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A1"/>
    <w:family w:val="modern"/>
    <w:pitch w:val="fixed"/>
    <w:sig w:usb0="E00006FF" w:usb1="0000F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alatinoLinotype-Roman">
    <w:altName w:val="Yu Gothic"/>
    <w:panose1 w:val="00000000000000000000"/>
    <w:charset w:val="00"/>
    <w:family w:val="roman"/>
    <w:notTrueType/>
    <w:pitch w:val="default"/>
    <w:sig w:usb0="00000003" w:usb1="08070000" w:usb2="00000010" w:usb3="00000000" w:csb0="00020001" w:csb1="00000000"/>
  </w:font>
  <w:font w:name="PalatinoLinotype-Italic">
    <w:altName w:val="Palatino Linotype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282499365"/>
      <w:docPartObj>
        <w:docPartGallery w:val="Page Numbers (Bottom of Page)"/>
        <w:docPartUnique/>
      </w:docPartObj>
    </w:sdtPr>
    <w:sdtContent>
      <w:p w14:paraId="6FB16038" w14:textId="139C8B35" w:rsidR="009C4911" w:rsidRDefault="009C4911">
        <w:pPr>
          <w:pStyle w:val="a7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l-GR"/>
          </w:rPr>
          <w:t>2</w:t>
        </w:r>
        <w:r>
          <w:fldChar w:fldCharType="end"/>
        </w:r>
      </w:p>
    </w:sdtContent>
  </w:sdt>
  <w:p w14:paraId="29A8026B" w14:textId="77777777" w:rsidR="009C4911" w:rsidRDefault="009C4911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678E1C7" w14:textId="77777777" w:rsidR="00024152" w:rsidRDefault="00024152" w:rsidP="005E1CF0">
      <w:pPr>
        <w:spacing w:line="240" w:lineRule="auto"/>
      </w:pPr>
      <w:r>
        <w:separator/>
      </w:r>
    </w:p>
  </w:footnote>
  <w:footnote w:type="continuationSeparator" w:id="0">
    <w:p w14:paraId="2FFADC37" w14:textId="77777777" w:rsidR="00024152" w:rsidRDefault="00024152" w:rsidP="005E1CF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5F9863" w14:textId="03124E0D" w:rsidR="009C4911" w:rsidRDefault="009C4911">
    <w:pPr>
      <w:pStyle w:val="a5"/>
    </w:pPr>
  </w:p>
  <w:tbl>
    <w:tblPr>
      <w:tblW w:w="10487" w:type="dxa"/>
      <w:jc w:val="center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679"/>
      <w:gridCol w:w="4535"/>
      <w:gridCol w:w="2273"/>
    </w:tblGrid>
    <w:tr w:rsidR="009C4911" w:rsidRPr="00BA570C" w14:paraId="6D76A192" w14:textId="77777777" w:rsidTr="009C4911">
      <w:trPr>
        <w:trHeight w:val="686"/>
        <w:jc w:val="center"/>
      </w:trPr>
      <w:tc>
        <w:tcPr>
          <w:tcW w:w="3679" w:type="dxa"/>
          <w:shd w:val="clear" w:color="auto" w:fill="auto"/>
          <w:vAlign w:val="center"/>
        </w:tcPr>
        <w:p w14:paraId="5F65DB97" w14:textId="77777777" w:rsidR="009C4911" w:rsidRPr="00401235" w:rsidRDefault="009C4911" w:rsidP="009C4911">
          <w:pPr>
            <w:pStyle w:val="a5"/>
            <w:pBdr>
              <w:bottom w:val="none" w:sz="0" w:space="0" w:color="auto"/>
            </w:pBdr>
            <w:jc w:val="left"/>
            <w:rPr>
              <w:rFonts w:eastAsia="DengXian"/>
              <w:b/>
              <w:bCs/>
            </w:rPr>
          </w:pPr>
          <w:r w:rsidRPr="0093135B">
            <w:rPr>
              <w:rFonts w:eastAsia="DengXian"/>
              <w:b/>
              <w:bCs/>
            </w:rPr>
            <w:drawing>
              <wp:inline distT="0" distB="0" distL="0" distR="0" wp14:anchorId="7B214EBA" wp14:editId="47D63CF7">
                <wp:extent cx="1233170" cy="436245"/>
                <wp:effectExtent l="0" t="0" r="0" b="0"/>
                <wp:docPr id="1" name="Picture 3" descr="C:\Users\home\AppData\Local\Temp\HZ$D.082.3307\foods_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home\AppData\Local\Temp\HZ$D.082.3307\foods_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3170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35" w:type="dxa"/>
          <w:shd w:val="clear" w:color="auto" w:fill="auto"/>
          <w:vAlign w:val="center"/>
        </w:tcPr>
        <w:p w14:paraId="61A61096" w14:textId="77777777" w:rsidR="009C4911" w:rsidRPr="00401235" w:rsidRDefault="009C4911" w:rsidP="009C4911">
          <w:pPr>
            <w:pStyle w:val="a5"/>
            <w:pBdr>
              <w:bottom w:val="none" w:sz="0" w:space="0" w:color="auto"/>
            </w:pBdr>
            <w:rPr>
              <w:rFonts w:eastAsia="DengXian"/>
              <w:b/>
              <w:bCs/>
            </w:rPr>
          </w:pPr>
        </w:p>
      </w:tc>
      <w:tc>
        <w:tcPr>
          <w:tcW w:w="2273" w:type="dxa"/>
          <w:shd w:val="clear" w:color="auto" w:fill="auto"/>
          <w:vAlign w:val="center"/>
        </w:tcPr>
        <w:p w14:paraId="3AD73770" w14:textId="77777777" w:rsidR="009C4911" w:rsidRPr="00401235" w:rsidRDefault="009C4911" w:rsidP="009C4911">
          <w:pPr>
            <w:pStyle w:val="a5"/>
            <w:pBdr>
              <w:bottom w:val="none" w:sz="0" w:space="0" w:color="auto"/>
            </w:pBdr>
            <w:jc w:val="right"/>
            <w:rPr>
              <w:rFonts w:eastAsia="DengXian"/>
              <w:b/>
              <w:bCs/>
            </w:rPr>
          </w:pPr>
          <w:r>
            <w:rPr>
              <w:rFonts w:eastAsia="DengXian"/>
              <w:b/>
              <w:bCs/>
            </w:rPr>
            <w:drawing>
              <wp:inline distT="0" distB="0" distL="0" distR="0" wp14:anchorId="00EDB244" wp14:editId="39DC88B6">
                <wp:extent cx="540000" cy="360000"/>
                <wp:effectExtent l="0" t="0" r="0" b="2540"/>
                <wp:docPr id="1622818010" name="Picture 1" descr="Εικόνα που περιέχει μαύρο, σκοτάδι&#10;&#10;Περιγραφή που δημιουργήθηκε αυτόματα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22818010" name="Picture 1" descr="Εικόνα που περιέχει μαύρο, σκοτάδι&#10;&#10;Περιγραφή που δημιουργήθηκε αυτόματα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0000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719ECBB" w14:textId="4F8381AB" w:rsidR="009C4911" w:rsidRDefault="009C4911">
    <w:pPr>
      <w:pStyle w:val="a5"/>
    </w:pPr>
  </w:p>
  <w:p w14:paraId="3B8CC99E" w14:textId="77777777" w:rsidR="009C4911" w:rsidRDefault="009C4911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E20266"/>
    <w:multiLevelType w:val="hybridMultilevel"/>
    <w:tmpl w:val="36A0EE1A"/>
    <w:lvl w:ilvl="0" w:tplc="E5CC6F74">
      <w:start w:val="1"/>
      <w:numFmt w:val="decimal"/>
      <w:lvlText w:val="%1."/>
      <w:lvlJc w:val="left"/>
      <w:pPr>
        <w:ind w:left="2912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3632" w:hanging="360"/>
      </w:pPr>
    </w:lvl>
    <w:lvl w:ilvl="2" w:tplc="0408001B" w:tentative="1">
      <w:start w:val="1"/>
      <w:numFmt w:val="lowerRoman"/>
      <w:lvlText w:val="%3."/>
      <w:lvlJc w:val="right"/>
      <w:pPr>
        <w:ind w:left="4352" w:hanging="180"/>
      </w:pPr>
    </w:lvl>
    <w:lvl w:ilvl="3" w:tplc="0408000F" w:tentative="1">
      <w:start w:val="1"/>
      <w:numFmt w:val="decimal"/>
      <w:lvlText w:val="%4."/>
      <w:lvlJc w:val="left"/>
      <w:pPr>
        <w:ind w:left="5072" w:hanging="360"/>
      </w:pPr>
    </w:lvl>
    <w:lvl w:ilvl="4" w:tplc="04080019" w:tentative="1">
      <w:start w:val="1"/>
      <w:numFmt w:val="lowerLetter"/>
      <w:lvlText w:val="%5."/>
      <w:lvlJc w:val="left"/>
      <w:pPr>
        <w:ind w:left="5792" w:hanging="360"/>
      </w:pPr>
    </w:lvl>
    <w:lvl w:ilvl="5" w:tplc="0408001B" w:tentative="1">
      <w:start w:val="1"/>
      <w:numFmt w:val="lowerRoman"/>
      <w:lvlText w:val="%6."/>
      <w:lvlJc w:val="right"/>
      <w:pPr>
        <w:ind w:left="6512" w:hanging="180"/>
      </w:pPr>
    </w:lvl>
    <w:lvl w:ilvl="6" w:tplc="0408000F" w:tentative="1">
      <w:start w:val="1"/>
      <w:numFmt w:val="decimal"/>
      <w:lvlText w:val="%7."/>
      <w:lvlJc w:val="left"/>
      <w:pPr>
        <w:ind w:left="7232" w:hanging="360"/>
      </w:pPr>
    </w:lvl>
    <w:lvl w:ilvl="7" w:tplc="04080019" w:tentative="1">
      <w:start w:val="1"/>
      <w:numFmt w:val="lowerLetter"/>
      <w:lvlText w:val="%8."/>
      <w:lvlJc w:val="left"/>
      <w:pPr>
        <w:ind w:left="7952" w:hanging="360"/>
      </w:pPr>
    </w:lvl>
    <w:lvl w:ilvl="8" w:tplc="0408001B" w:tentative="1">
      <w:start w:val="1"/>
      <w:numFmt w:val="lowerRoman"/>
      <w:lvlText w:val="%9."/>
      <w:lvlJc w:val="right"/>
      <w:pPr>
        <w:ind w:left="8672" w:hanging="180"/>
      </w:pPr>
    </w:lvl>
  </w:abstractNum>
  <w:abstractNum w:abstractNumId="1" w15:restartNumberingAfterBreak="0">
    <w:nsid w:val="04126633"/>
    <w:multiLevelType w:val="hybridMultilevel"/>
    <w:tmpl w:val="E54290D0"/>
    <w:lvl w:ilvl="0" w:tplc="FFFFFFFF">
      <w:start w:val="1"/>
      <w:numFmt w:val="decimal"/>
      <w:lvlText w:val="%1."/>
      <w:lvlJc w:val="left"/>
      <w:pPr>
        <w:ind w:left="3272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3992" w:hanging="360"/>
      </w:pPr>
    </w:lvl>
    <w:lvl w:ilvl="2" w:tplc="FFFFFFFF" w:tentative="1">
      <w:start w:val="1"/>
      <w:numFmt w:val="lowerRoman"/>
      <w:lvlText w:val="%3."/>
      <w:lvlJc w:val="right"/>
      <w:pPr>
        <w:ind w:left="4712" w:hanging="180"/>
      </w:pPr>
    </w:lvl>
    <w:lvl w:ilvl="3" w:tplc="FFFFFFFF" w:tentative="1">
      <w:start w:val="1"/>
      <w:numFmt w:val="decimal"/>
      <w:lvlText w:val="%4."/>
      <w:lvlJc w:val="left"/>
      <w:pPr>
        <w:ind w:left="5432" w:hanging="360"/>
      </w:pPr>
    </w:lvl>
    <w:lvl w:ilvl="4" w:tplc="FFFFFFFF" w:tentative="1">
      <w:start w:val="1"/>
      <w:numFmt w:val="lowerLetter"/>
      <w:lvlText w:val="%5."/>
      <w:lvlJc w:val="left"/>
      <w:pPr>
        <w:ind w:left="6152" w:hanging="360"/>
      </w:pPr>
    </w:lvl>
    <w:lvl w:ilvl="5" w:tplc="FFFFFFFF" w:tentative="1">
      <w:start w:val="1"/>
      <w:numFmt w:val="lowerRoman"/>
      <w:lvlText w:val="%6."/>
      <w:lvlJc w:val="right"/>
      <w:pPr>
        <w:ind w:left="6872" w:hanging="180"/>
      </w:pPr>
    </w:lvl>
    <w:lvl w:ilvl="6" w:tplc="FFFFFFFF" w:tentative="1">
      <w:start w:val="1"/>
      <w:numFmt w:val="decimal"/>
      <w:lvlText w:val="%7."/>
      <w:lvlJc w:val="left"/>
      <w:pPr>
        <w:ind w:left="7592" w:hanging="360"/>
      </w:pPr>
    </w:lvl>
    <w:lvl w:ilvl="7" w:tplc="FFFFFFFF" w:tentative="1">
      <w:start w:val="1"/>
      <w:numFmt w:val="lowerLetter"/>
      <w:lvlText w:val="%8."/>
      <w:lvlJc w:val="left"/>
      <w:pPr>
        <w:ind w:left="8312" w:hanging="360"/>
      </w:pPr>
    </w:lvl>
    <w:lvl w:ilvl="8" w:tplc="FFFFFFFF" w:tentative="1">
      <w:start w:val="1"/>
      <w:numFmt w:val="lowerRoman"/>
      <w:lvlText w:val="%9."/>
      <w:lvlJc w:val="right"/>
      <w:pPr>
        <w:ind w:left="9032" w:hanging="180"/>
      </w:pPr>
    </w:lvl>
  </w:abstractNum>
  <w:abstractNum w:abstractNumId="2" w15:restartNumberingAfterBreak="0">
    <w:nsid w:val="0C484EEB"/>
    <w:multiLevelType w:val="hybridMultilevel"/>
    <w:tmpl w:val="E70C5EEA"/>
    <w:lvl w:ilvl="0" w:tplc="3CF858F4">
      <w:start w:val="1"/>
      <w:numFmt w:val="decimal"/>
      <w:lvlText w:val="%1"/>
      <w:lvlJc w:val="left"/>
      <w:pPr>
        <w:ind w:left="1013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733" w:hanging="360"/>
      </w:pPr>
    </w:lvl>
    <w:lvl w:ilvl="2" w:tplc="0408001B" w:tentative="1">
      <w:start w:val="1"/>
      <w:numFmt w:val="lowerRoman"/>
      <w:lvlText w:val="%3."/>
      <w:lvlJc w:val="right"/>
      <w:pPr>
        <w:ind w:left="2453" w:hanging="180"/>
      </w:pPr>
    </w:lvl>
    <w:lvl w:ilvl="3" w:tplc="0408000F" w:tentative="1">
      <w:start w:val="1"/>
      <w:numFmt w:val="decimal"/>
      <w:lvlText w:val="%4."/>
      <w:lvlJc w:val="left"/>
      <w:pPr>
        <w:ind w:left="3173" w:hanging="360"/>
      </w:pPr>
    </w:lvl>
    <w:lvl w:ilvl="4" w:tplc="04080019" w:tentative="1">
      <w:start w:val="1"/>
      <w:numFmt w:val="lowerLetter"/>
      <w:lvlText w:val="%5."/>
      <w:lvlJc w:val="left"/>
      <w:pPr>
        <w:ind w:left="3893" w:hanging="360"/>
      </w:pPr>
    </w:lvl>
    <w:lvl w:ilvl="5" w:tplc="0408001B" w:tentative="1">
      <w:start w:val="1"/>
      <w:numFmt w:val="lowerRoman"/>
      <w:lvlText w:val="%6."/>
      <w:lvlJc w:val="right"/>
      <w:pPr>
        <w:ind w:left="4613" w:hanging="180"/>
      </w:pPr>
    </w:lvl>
    <w:lvl w:ilvl="6" w:tplc="0408000F" w:tentative="1">
      <w:start w:val="1"/>
      <w:numFmt w:val="decimal"/>
      <w:lvlText w:val="%7."/>
      <w:lvlJc w:val="left"/>
      <w:pPr>
        <w:ind w:left="5333" w:hanging="360"/>
      </w:pPr>
    </w:lvl>
    <w:lvl w:ilvl="7" w:tplc="04080019" w:tentative="1">
      <w:start w:val="1"/>
      <w:numFmt w:val="lowerLetter"/>
      <w:lvlText w:val="%8."/>
      <w:lvlJc w:val="left"/>
      <w:pPr>
        <w:ind w:left="6053" w:hanging="360"/>
      </w:pPr>
    </w:lvl>
    <w:lvl w:ilvl="8" w:tplc="0408001B" w:tentative="1">
      <w:start w:val="1"/>
      <w:numFmt w:val="lowerRoman"/>
      <w:lvlText w:val="%9."/>
      <w:lvlJc w:val="right"/>
      <w:pPr>
        <w:ind w:left="6773" w:hanging="180"/>
      </w:pPr>
    </w:lvl>
  </w:abstractNum>
  <w:abstractNum w:abstractNumId="3" w15:restartNumberingAfterBreak="0">
    <w:nsid w:val="10E967BD"/>
    <w:multiLevelType w:val="hybridMultilevel"/>
    <w:tmpl w:val="E0F00378"/>
    <w:lvl w:ilvl="0" w:tplc="BFA2477C">
      <w:start w:val="1"/>
      <w:numFmt w:val="decimal"/>
      <w:lvlText w:val="%1."/>
      <w:lvlJc w:val="left"/>
      <w:pPr>
        <w:ind w:left="2912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3632" w:hanging="360"/>
      </w:pPr>
    </w:lvl>
    <w:lvl w:ilvl="2" w:tplc="0408001B" w:tentative="1">
      <w:start w:val="1"/>
      <w:numFmt w:val="lowerRoman"/>
      <w:lvlText w:val="%3."/>
      <w:lvlJc w:val="right"/>
      <w:pPr>
        <w:ind w:left="4352" w:hanging="180"/>
      </w:pPr>
    </w:lvl>
    <w:lvl w:ilvl="3" w:tplc="0408000F" w:tentative="1">
      <w:start w:val="1"/>
      <w:numFmt w:val="decimal"/>
      <w:lvlText w:val="%4."/>
      <w:lvlJc w:val="left"/>
      <w:pPr>
        <w:ind w:left="5072" w:hanging="360"/>
      </w:pPr>
    </w:lvl>
    <w:lvl w:ilvl="4" w:tplc="04080019" w:tentative="1">
      <w:start w:val="1"/>
      <w:numFmt w:val="lowerLetter"/>
      <w:lvlText w:val="%5."/>
      <w:lvlJc w:val="left"/>
      <w:pPr>
        <w:ind w:left="5792" w:hanging="360"/>
      </w:pPr>
    </w:lvl>
    <w:lvl w:ilvl="5" w:tplc="0408001B" w:tentative="1">
      <w:start w:val="1"/>
      <w:numFmt w:val="lowerRoman"/>
      <w:lvlText w:val="%6."/>
      <w:lvlJc w:val="right"/>
      <w:pPr>
        <w:ind w:left="6512" w:hanging="180"/>
      </w:pPr>
    </w:lvl>
    <w:lvl w:ilvl="6" w:tplc="0408000F" w:tentative="1">
      <w:start w:val="1"/>
      <w:numFmt w:val="decimal"/>
      <w:lvlText w:val="%7."/>
      <w:lvlJc w:val="left"/>
      <w:pPr>
        <w:ind w:left="7232" w:hanging="360"/>
      </w:pPr>
    </w:lvl>
    <w:lvl w:ilvl="7" w:tplc="04080019" w:tentative="1">
      <w:start w:val="1"/>
      <w:numFmt w:val="lowerLetter"/>
      <w:lvlText w:val="%8."/>
      <w:lvlJc w:val="left"/>
      <w:pPr>
        <w:ind w:left="7952" w:hanging="360"/>
      </w:pPr>
    </w:lvl>
    <w:lvl w:ilvl="8" w:tplc="0408001B" w:tentative="1">
      <w:start w:val="1"/>
      <w:numFmt w:val="lowerRoman"/>
      <w:lvlText w:val="%9."/>
      <w:lvlJc w:val="right"/>
      <w:pPr>
        <w:ind w:left="8672" w:hanging="180"/>
      </w:pPr>
    </w:lvl>
  </w:abstractNum>
  <w:abstractNum w:abstractNumId="4" w15:restartNumberingAfterBreak="0">
    <w:nsid w:val="11285B18"/>
    <w:multiLevelType w:val="hybridMultilevel"/>
    <w:tmpl w:val="3244A6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812536"/>
    <w:multiLevelType w:val="hybridMultilevel"/>
    <w:tmpl w:val="53CE7C4A"/>
    <w:lvl w:ilvl="0" w:tplc="0408000F">
      <w:start w:val="1"/>
      <w:numFmt w:val="decimal"/>
      <w:lvlText w:val="%1."/>
      <w:lvlJc w:val="left"/>
      <w:pPr>
        <w:ind w:left="291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3630" w:hanging="360"/>
      </w:pPr>
    </w:lvl>
    <w:lvl w:ilvl="2" w:tplc="0408001B" w:tentative="1">
      <w:start w:val="1"/>
      <w:numFmt w:val="lowerRoman"/>
      <w:lvlText w:val="%3."/>
      <w:lvlJc w:val="right"/>
      <w:pPr>
        <w:ind w:left="4350" w:hanging="180"/>
      </w:pPr>
    </w:lvl>
    <w:lvl w:ilvl="3" w:tplc="0408000F" w:tentative="1">
      <w:start w:val="1"/>
      <w:numFmt w:val="decimal"/>
      <w:lvlText w:val="%4."/>
      <w:lvlJc w:val="left"/>
      <w:pPr>
        <w:ind w:left="5070" w:hanging="360"/>
      </w:pPr>
    </w:lvl>
    <w:lvl w:ilvl="4" w:tplc="04080019" w:tentative="1">
      <w:start w:val="1"/>
      <w:numFmt w:val="lowerLetter"/>
      <w:lvlText w:val="%5."/>
      <w:lvlJc w:val="left"/>
      <w:pPr>
        <w:ind w:left="5790" w:hanging="360"/>
      </w:pPr>
    </w:lvl>
    <w:lvl w:ilvl="5" w:tplc="0408001B" w:tentative="1">
      <w:start w:val="1"/>
      <w:numFmt w:val="lowerRoman"/>
      <w:lvlText w:val="%6."/>
      <w:lvlJc w:val="right"/>
      <w:pPr>
        <w:ind w:left="6510" w:hanging="180"/>
      </w:pPr>
    </w:lvl>
    <w:lvl w:ilvl="6" w:tplc="0408000F" w:tentative="1">
      <w:start w:val="1"/>
      <w:numFmt w:val="decimal"/>
      <w:lvlText w:val="%7."/>
      <w:lvlJc w:val="left"/>
      <w:pPr>
        <w:ind w:left="7230" w:hanging="360"/>
      </w:pPr>
    </w:lvl>
    <w:lvl w:ilvl="7" w:tplc="04080019" w:tentative="1">
      <w:start w:val="1"/>
      <w:numFmt w:val="lowerLetter"/>
      <w:lvlText w:val="%8."/>
      <w:lvlJc w:val="left"/>
      <w:pPr>
        <w:ind w:left="7950" w:hanging="360"/>
      </w:pPr>
    </w:lvl>
    <w:lvl w:ilvl="8" w:tplc="0408001B" w:tentative="1">
      <w:start w:val="1"/>
      <w:numFmt w:val="lowerRoman"/>
      <w:lvlText w:val="%9."/>
      <w:lvlJc w:val="right"/>
      <w:pPr>
        <w:ind w:left="8670" w:hanging="180"/>
      </w:pPr>
    </w:lvl>
  </w:abstractNum>
  <w:abstractNum w:abstractNumId="6" w15:restartNumberingAfterBreak="0">
    <w:nsid w:val="16642F77"/>
    <w:multiLevelType w:val="hybridMultilevel"/>
    <w:tmpl w:val="A7948796"/>
    <w:lvl w:ilvl="0" w:tplc="7E90FA02">
      <w:start w:val="1"/>
      <w:numFmt w:val="decimal"/>
      <w:lvlText w:val="%1."/>
      <w:lvlJc w:val="left"/>
      <w:pPr>
        <w:ind w:left="2912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3632" w:hanging="360"/>
      </w:pPr>
    </w:lvl>
    <w:lvl w:ilvl="2" w:tplc="0408001B" w:tentative="1">
      <w:start w:val="1"/>
      <w:numFmt w:val="lowerRoman"/>
      <w:lvlText w:val="%3."/>
      <w:lvlJc w:val="right"/>
      <w:pPr>
        <w:ind w:left="4352" w:hanging="180"/>
      </w:pPr>
    </w:lvl>
    <w:lvl w:ilvl="3" w:tplc="0408000F" w:tentative="1">
      <w:start w:val="1"/>
      <w:numFmt w:val="decimal"/>
      <w:lvlText w:val="%4."/>
      <w:lvlJc w:val="left"/>
      <w:pPr>
        <w:ind w:left="5072" w:hanging="360"/>
      </w:pPr>
    </w:lvl>
    <w:lvl w:ilvl="4" w:tplc="04080019" w:tentative="1">
      <w:start w:val="1"/>
      <w:numFmt w:val="lowerLetter"/>
      <w:lvlText w:val="%5."/>
      <w:lvlJc w:val="left"/>
      <w:pPr>
        <w:ind w:left="5792" w:hanging="360"/>
      </w:pPr>
    </w:lvl>
    <w:lvl w:ilvl="5" w:tplc="0408001B" w:tentative="1">
      <w:start w:val="1"/>
      <w:numFmt w:val="lowerRoman"/>
      <w:lvlText w:val="%6."/>
      <w:lvlJc w:val="right"/>
      <w:pPr>
        <w:ind w:left="6512" w:hanging="180"/>
      </w:pPr>
    </w:lvl>
    <w:lvl w:ilvl="6" w:tplc="0408000F" w:tentative="1">
      <w:start w:val="1"/>
      <w:numFmt w:val="decimal"/>
      <w:lvlText w:val="%7."/>
      <w:lvlJc w:val="left"/>
      <w:pPr>
        <w:ind w:left="7232" w:hanging="360"/>
      </w:pPr>
    </w:lvl>
    <w:lvl w:ilvl="7" w:tplc="04080019" w:tentative="1">
      <w:start w:val="1"/>
      <w:numFmt w:val="lowerLetter"/>
      <w:lvlText w:val="%8."/>
      <w:lvlJc w:val="left"/>
      <w:pPr>
        <w:ind w:left="7952" w:hanging="360"/>
      </w:pPr>
    </w:lvl>
    <w:lvl w:ilvl="8" w:tplc="0408001B" w:tentative="1">
      <w:start w:val="1"/>
      <w:numFmt w:val="lowerRoman"/>
      <w:lvlText w:val="%9."/>
      <w:lvlJc w:val="right"/>
      <w:pPr>
        <w:ind w:left="8672" w:hanging="180"/>
      </w:pPr>
    </w:lvl>
  </w:abstractNum>
  <w:abstractNum w:abstractNumId="7" w15:restartNumberingAfterBreak="0">
    <w:nsid w:val="178B68D0"/>
    <w:multiLevelType w:val="hybridMultilevel"/>
    <w:tmpl w:val="054A593C"/>
    <w:lvl w:ilvl="0" w:tplc="5216A9FE">
      <w:start w:val="1"/>
      <w:numFmt w:val="decimal"/>
      <w:lvlRestart w:val="0"/>
      <w:lvlText w:val="%1."/>
      <w:lvlJc w:val="left"/>
      <w:pPr>
        <w:ind w:left="425" w:hanging="425"/>
      </w:pPr>
      <w:rPr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B468F5"/>
    <w:multiLevelType w:val="hybridMultilevel"/>
    <w:tmpl w:val="F7E250A8"/>
    <w:lvl w:ilvl="0" w:tplc="5A92E4B0">
      <w:start w:val="1"/>
      <w:numFmt w:val="decimal"/>
      <w:lvlRestart w:val="0"/>
      <w:pStyle w:val="MDPI71References"/>
      <w:lvlText w:val="%1."/>
      <w:lvlJc w:val="left"/>
      <w:pPr>
        <w:ind w:left="425" w:hanging="425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465F5D"/>
    <w:multiLevelType w:val="hybridMultilevel"/>
    <w:tmpl w:val="E0F00378"/>
    <w:lvl w:ilvl="0" w:tplc="BFA2477C">
      <w:start w:val="1"/>
      <w:numFmt w:val="decimal"/>
      <w:lvlText w:val="%1."/>
      <w:lvlJc w:val="left"/>
      <w:pPr>
        <w:ind w:left="2912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3632" w:hanging="360"/>
      </w:pPr>
    </w:lvl>
    <w:lvl w:ilvl="2" w:tplc="0408001B" w:tentative="1">
      <w:start w:val="1"/>
      <w:numFmt w:val="lowerRoman"/>
      <w:lvlText w:val="%3."/>
      <w:lvlJc w:val="right"/>
      <w:pPr>
        <w:ind w:left="4352" w:hanging="180"/>
      </w:pPr>
    </w:lvl>
    <w:lvl w:ilvl="3" w:tplc="0408000F" w:tentative="1">
      <w:start w:val="1"/>
      <w:numFmt w:val="decimal"/>
      <w:lvlText w:val="%4."/>
      <w:lvlJc w:val="left"/>
      <w:pPr>
        <w:ind w:left="5072" w:hanging="360"/>
      </w:pPr>
    </w:lvl>
    <w:lvl w:ilvl="4" w:tplc="04080019" w:tentative="1">
      <w:start w:val="1"/>
      <w:numFmt w:val="lowerLetter"/>
      <w:lvlText w:val="%5."/>
      <w:lvlJc w:val="left"/>
      <w:pPr>
        <w:ind w:left="5792" w:hanging="360"/>
      </w:pPr>
    </w:lvl>
    <w:lvl w:ilvl="5" w:tplc="0408001B" w:tentative="1">
      <w:start w:val="1"/>
      <w:numFmt w:val="lowerRoman"/>
      <w:lvlText w:val="%6."/>
      <w:lvlJc w:val="right"/>
      <w:pPr>
        <w:ind w:left="6512" w:hanging="180"/>
      </w:pPr>
    </w:lvl>
    <w:lvl w:ilvl="6" w:tplc="0408000F" w:tentative="1">
      <w:start w:val="1"/>
      <w:numFmt w:val="decimal"/>
      <w:lvlText w:val="%7."/>
      <w:lvlJc w:val="left"/>
      <w:pPr>
        <w:ind w:left="7232" w:hanging="360"/>
      </w:pPr>
    </w:lvl>
    <w:lvl w:ilvl="7" w:tplc="04080019" w:tentative="1">
      <w:start w:val="1"/>
      <w:numFmt w:val="lowerLetter"/>
      <w:lvlText w:val="%8."/>
      <w:lvlJc w:val="left"/>
      <w:pPr>
        <w:ind w:left="7952" w:hanging="360"/>
      </w:pPr>
    </w:lvl>
    <w:lvl w:ilvl="8" w:tplc="0408001B" w:tentative="1">
      <w:start w:val="1"/>
      <w:numFmt w:val="lowerRoman"/>
      <w:lvlText w:val="%9."/>
      <w:lvlJc w:val="right"/>
      <w:pPr>
        <w:ind w:left="8672" w:hanging="180"/>
      </w:pPr>
    </w:lvl>
  </w:abstractNum>
  <w:abstractNum w:abstractNumId="10" w15:restartNumberingAfterBreak="0">
    <w:nsid w:val="1DDA5BBE"/>
    <w:multiLevelType w:val="hybridMultilevel"/>
    <w:tmpl w:val="001450EC"/>
    <w:lvl w:ilvl="0" w:tplc="8E56E586">
      <w:start w:val="1"/>
      <w:numFmt w:val="decimal"/>
      <w:lvlText w:val="%1."/>
      <w:lvlJc w:val="left"/>
      <w:pPr>
        <w:ind w:left="2912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3632" w:hanging="360"/>
      </w:pPr>
    </w:lvl>
    <w:lvl w:ilvl="2" w:tplc="0408001B" w:tentative="1">
      <w:start w:val="1"/>
      <w:numFmt w:val="lowerRoman"/>
      <w:lvlText w:val="%3."/>
      <w:lvlJc w:val="right"/>
      <w:pPr>
        <w:ind w:left="4352" w:hanging="180"/>
      </w:pPr>
    </w:lvl>
    <w:lvl w:ilvl="3" w:tplc="0408000F" w:tentative="1">
      <w:start w:val="1"/>
      <w:numFmt w:val="decimal"/>
      <w:lvlText w:val="%4."/>
      <w:lvlJc w:val="left"/>
      <w:pPr>
        <w:ind w:left="5072" w:hanging="360"/>
      </w:pPr>
    </w:lvl>
    <w:lvl w:ilvl="4" w:tplc="04080019" w:tentative="1">
      <w:start w:val="1"/>
      <w:numFmt w:val="lowerLetter"/>
      <w:lvlText w:val="%5."/>
      <w:lvlJc w:val="left"/>
      <w:pPr>
        <w:ind w:left="5792" w:hanging="360"/>
      </w:pPr>
    </w:lvl>
    <w:lvl w:ilvl="5" w:tplc="0408001B" w:tentative="1">
      <w:start w:val="1"/>
      <w:numFmt w:val="lowerRoman"/>
      <w:lvlText w:val="%6."/>
      <w:lvlJc w:val="right"/>
      <w:pPr>
        <w:ind w:left="6512" w:hanging="180"/>
      </w:pPr>
    </w:lvl>
    <w:lvl w:ilvl="6" w:tplc="0408000F" w:tentative="1">
      <w:start w:val="1"/>
      <w:numFmt w:val="decimal"/>
      <w:lvlText w:val="%7."/>
      <w:lvlJc w:val="left"/>
      <w:pPr>
        <w:ind w:left="7232" w:hanging="360"/>
      </w:pPr>
    </w:lvl>
    <w:lvl w:ilvl="7" w:tplc="04080019" w:tentative="1">
      <w:start w:val="1"/>
      <w:numFmt w:val="lowerLetter"/>
      <w:lvlText w:val="%8."/>
      <w:lvlJc w:val="left"/>
      <w:pPr>
        <w:ind w:left="7952" w:hanging="360"/>
      </w:pPr>
    </w:lvl>
    <w:lvl w:ilvl="8" w:tplc="0408001B" w:tentative="1">
      <w:start w:val="1"/>
      <w:numFmt w:val="lowerRoman"/>
      <w:lvlText w:val="%9."/>
      <w:lvlJc w:val="right"/>
      <w:pPr>
        <w:ind w:left="8672" w:hanging="180"/>
      </w:pPr>
    </w:lvl>
  </w:abstractNum>
  <w:abstractNum w:abstractNumId="11" w15:restartNumberingAfterBreak="0">
    <w:nsid w:val="1E0C6F5D"/>
    <w:multiLevelType w:val="hybridMultilevel"/>
    <w:tmpl w:val="8BFE0D56"/>
    <w:lvl w:ilvl="0" w:tplc="CCCE9BD4">
      <w:start w:val="1"/>
      <w:numFmt w:val="bullet"/>
      <w:lvlRestart w:val="0"/>
      <w:pStyle w:val="MDPI38bullet"/>
      <w:lvlText w:val=""/>
      <w:lvlJc w:val="left"/>
      <w:pPr>
        <w:ind w:left="3033" w:hanging="42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12" w15:restartNumberingAfterBreak="0">
    <w:nsid w:val="20D95C2A"/>
    <w:multiLevelType w:val="hybridMultilevel"/>
    <w:tmpl w:val="36A0EE1A"/>
    <w:lvl w:ilvl="0" w:tplc="E5CC6F74">
      <w:start w:val="1"/>
      <w:numFmt w:val="decimal"/>
      <w:lvlText w:val="%1."/>
      <w:lvlJc w:val="left"/>
      <w:pPr>
        <w:ind w:left="2912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3632" w:hanging="360"/>
      </w:pPr>
    </w:lvl>
    <w:lvl w:ilvl="2" w:tplc="0408001B" w:tentative="1">
      <w:start w:val="1"/>
      <w:numFmt w:val="lowerRoman"/>
      <w:lvlText w:val="%3."/>
      <w:lvlJc w:val="right"/>
      <w:pPr>
        <w:ind w:left="4352" w:hanging="180"/>
      </w:pPr>
    </w:lvl>
    <w:lvl w:ilvl="3" w:tplc="0408000F" w:tentative="1">
      <w:start w:val="1"/>
      <w:numFmt w:val="decimal"/>
      <w:lvlText w:val="%4."/>
      <w:lvlJc w:val="left"/>
      <w:pPr>
        <w:ind w:left="5072" w:hanging="360"/>
      </w:pPr>
    </w:lvl>
    <w:lvl w:ilvl="4" w:tplc="04080019" w:tentative="1">
      <w:start w:val="1"/>
      <w:numFmt w:val="lowerLetter"/>
      <w:lvlText w:val="%5."/>
      <w:lvlJc w:val="left"/>
      <w:pPr>
        <w:ind w:left="5792" w:hanging="360"/>
      </w:pPr>
    </w:lvl>
    <w:lvl w:ilvl="5" w:tplc="0408001B" w:tentative="1">
      <w:start w:val="1"/>
      <w:numFmt w:val="lowerRoman"/>
      <w:lvlText w:val="%6."/>
      <w:lvlJc w:val="right"/>
      <w:pPr>
        <w:ind w:left="6512" w:hanging="180"/>
      </w:pPr>
    </w:lvl>
    <w:lvl w:ilvl="6" w:tplc="0408000F" w:tentative="1">
      <w:start w:val="1"/>
      <w:numFmt w:val="decimal"/>
      <w:lvlText w:val="%7."/>
      <w:lvlJc w:val="left"/>
      <w:pPr>
        <w:ind w:left="7232" w:hanging="360"/>
      </w:pPr>
    </w:lvl>
    <w:lvl w:ilvl="7" w:tplc="04080019" w:tentative="1">
      <w:start w:val="1"/>
      <w:numFmt w:val="lowerLetter"/>
      <w:lvlText w:val="%8."/>
      <w:lvlJc w:val="left"/>
      <w:pPr>
        <w:ind w:left="7952" w:hanging="360"/>
      </w:pPr>
    </w:lvl>
    <w:lvl w:ilvl="8" w:tplc="0408001B" w:tentative="1">
      <w:start w:val="1"/>
      <w:numFmt w:val="lowerRoman"/>
      <w:lvlText w:val="%9."/>
      <w:lvlJc w:val="right"/>
      <w:pPr>
        <w:ind w:left="8672" w:hanging="180"/>
      </w:pPr>
    </w:lvl>
  </w:abstractNum>
  <w:abstractNum w:abstractNumId="13" w15:restartNumberingAfterBreak="0">
    <w:nsid w:val="22A71D87"/>
    <w:multiLevelType w:val="hybridMultilevel"/>
    <w:tmpl w:val="9FBC5E02"/>
    <w:lvl w:ilvl="0" w:tplc="985A5EF6">
      <w:start w:val="1"/>
      <w:numFmt w:val="decimal"/>
      <w:lvlRestart w:val="0"/>
      <w:lvlText w:val="%1."/>
      <w:lvlJc w:val="left"/>
      <w:pPr>
        <w:ind w:left="425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1B0780"/>
    <w:multiLevelType w:val="hybridMultilevel"/>
    <w:tmpl w:val="3244A6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0A245F"/>
    <w:multiLevelType w:val="hybridMultilevel"/>
    <w:tmpl w:val="29E20A30"/>
    <w:lvl w:ilvl="0" w:tplc="1AF444C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6E52F4"/>
    <w:multiLevelType w:val="hybridMultilevel"/>
    <w:tmpl w:val="68087C4C"/>
    <w:lvl w:ilvl="0" w:tplc="FFFFFFFF">
      <w:start w:val="1"/>
      <w:numFmt w:val="decimal"/>
      <w:lvlText w:val="%1."/>
      <w:lvlJc w:val="left"/>
      <w:pPr>
        <w:ind w:left="2912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3632" w:hanging="360"/>
      </w:pPr>
    </w:lvl>
    <w:lvl w:ilvl="2" w:tplc="FFFFFFFF" w:tentative="1">
      <w:start w:val="1"/>
      <w:numFmt w:val="lowerRoman"/>
      <w:lvlText w:val="%3."/>
      <w:lvlJc w:val="right"/>
      <w:pPr>
        <w:ind w:left="4352" w:hanging="180"/>
      </w:pPr>
    </w:lvl>
    <w:lvl w:ilvl="3" w:tplc="FFFFFFFF" w:tentative="1">
      <w:start w:val="1"/>
      <w:numFmt w:val="decimal"/>
      <w:lvlText w:val="%4."/>
      <w:lvlJc w:val="left"/>
      <w:pPr>
        <w:ind w:left="5072" w:hanging="360"/>
      </w:pPr>
    </w:lvl>
    <w:lvl w:ilvl="4" w:tplc="FFFFFFFF" w:tentative="1">
      <w:start w:val="1"/>
      <w:numFmt w:val="lowerLetter"/>
      <w:lvlText w:val="%5."/>
      <w:lvlJc w:val="left"/>
      <w:pPr>
        <w:ind w:left="5792" w:hanging="360"/>
      </w:pPr>
    </w:lvl>
    <w:lvl w:ilvl="5" w:tplc="FFFFFFFF" w:tentative="1">
      <w:start w:val="1"/>
      <w:numFmt w:val="lowerRoman"/>
      <w:lvlText w:val="%6."/>
      <w:lvlJc w:val="right"/>
      <w:pPr>
        <w:ind w:left="6512" w:hanging="180"/>
      </w:pPr>
    </w:lvl>
    <w:lvl w:ilvl="6" w:tplc="FFFFFFFF" w:tentative="1">
      <w:start w:val="1"/>
      <w:numFmt w:val="decimal"/>
      <w:lvlText w:val="%7."/>
      <w:lvlJc w:val="left"/>
      <w:pPr>
        <w:ind w:left="7232" w:hanging="360"/>
      </w:pPr>
    </w:lvl>
    <w:lvl w:ilvl="7" w:tplc="FFFFFFFF" w:tentative="1">
      <w:start w:val="1"/>
      <w:numFmt w:val="lowerLetter"/>
      <w:lvlText w:val="%8."/>
      <w:lvlJc w:val="left"/>
      <w:pPr>
        <w:ind w:left="7952" w:hanging="360"/>
      </w:pPr>
    </w:lvl>
    <w:lvl w:ilvl="8" w:tplc="FFFFFFFF" w:tentative="1">
      <w:start w:val="1"/>
      <w:numFmt w:val="lowerRoman"/>
      <w:lvlText w:val="%9."/>
      <w:lvlJc w:val="right"/>
      <w:pPr>
        <w:ind w:left="8672" w:hanging="180"/>
      </w:pPr>
    </w:lvl>
  </w:abstractNum>
  <w:abstractNum w:abstractNumId="17" w15:restartNumberingAfterBreak="0">
    <w:nsid w:val="27F9426D"/>
    <w:multiLevelType w:val="hybridMultilevel"/>
    <w:tmpl w:val="2D407F76"/>
    <w:lvl w:ilvl="0" w:tplc="ED42950A">
      <w:start w:val="1"/>
      <w:numFmt w:val="decimal"/>
      <w:lvlRestart w:val="0"/>
      <w:lvlText w:val="%1."/>
      <w:lvlJc w:val="left"/>
      <w:pPr>
        <w:ind w:left="3033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4048" w:hanging="360"/>
      </w:pPr>
    </w:lvl>
    <w:lvl w:ilvl="2" w:tplc="0409001B" w:tentative="1">
      <w:start w:val="1"/>
      <w:numFmt w:val="lowerRoman"/>
      <w:lvlText w:val="%3."/>
      <w:lvlJc w:val="right"/>
      <w:pPr>
        <w:ind w:left="4768" w:hanging="180"/>
      </w:pPr>
    </w:lvl>
    <w:lvl w:ilvl="3" w:tplc="0409000F" w:tentative="1">
      <w:start w:val="1"/>
      <w:numFmt w:val="decimal"/>
      <w:lvlText w:val="%4."/>
      <w:lvlJc w:val="left"/>
      <w:pPr>
        <w:ind w:left="5488" w:hanging="360"/>
      </w:pPr>
    </w:lvl>
    <w:lvl w:ilvl="4" w:tplc="04090019" w:tentative="1">
      <w:start w:val="1"/>
      <w:numFmt w:val="lowerLetter"/>
      <w:lvlText w:val="%5."/>
      <w:lvlJc w:val="left"/>
      <w:pPr>
        <w:ind w:left="6208" w:hanging="360"/>
      </w:pPr>
    </w:lvl>
    <w:lvl w:ilvl="5" w:tplc="0409001B" w:tentative="1">
      <w:start w:val="1"/>
      <w:numFmt w:val="lowerRoman"/>
      <w:lvlText w:val="%6."/>
      <w:lvlJc w:val="right"/>
      <w:pPr>
        <w:ind w:left="6928" w:hanging="180"/>
      </w:pPr>
    </w:lvl>
    <w:lvl w:ilvl="6" w:tplc="0409000F" w:tentative="1">
      <w:start w:val="1"/>
      <w:numFmt w:val="decimal"/>
      <w:lvlText w:val="%7."/>
      <w:lvlJc w:val="left"/>
      <w:pPr>
        <w:ind w:left="7648" w:hanging="360"/>
      </w:pPr>
    </w:lvl>
    <w:lvl w:ilvl="7" w:tplc="04090019" w:tentative="1">
      <w:start w:val="1"/>
      <w:numFmt w:val="lowerLetter"/>
      <w:lvlText w:val="%8."/>
      <w:lvlJc w:val="left"/>
      <w:pPr>
        <w:ind w:left="8368" w:hanging="360"/>
      </w:pPr>
    </w:lvl>
    <w:lvl w:ilvl="8" w:tplc="0409001B" w:tentative="1">
      <w:start w:val="1"/>
      <w:numFmt w:val="lowerRoman"/>
      <w:lvlText w:val="%9."/>
      <w:lvlJc w:val="right"/>
      <w:pPr>
        <w:ind w:left="9088" w:hanging="180"/>
      </w:pPr>
    </w:lvl>
  </w:abstractNum>
  <w:abstractNum w:abstractNumId="18" w15:restartNumberingAfterBreak="0">
    <w:nsid w:val="2805051C"/>
    <w:multiLevelType w:val="hybridMultilevel"/>
    <w:tmpl w:val="D6480D34"/>
    <w:lvl w:ilvl="0" w:tplc="CDCEE7DA">
      <w:start w:val="1"/>
      <w:numFmt w:val="decimal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9" w15:restartNumberingAfterBreak="0">
    <w:nsid w:val="282E1BA0"/>
    <w:multiLevelType w:val="hybridMultilevel"/>
    <w:tmpl w:val="EF3C6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CB972CF"/>
    <w:multiLevelType w:val="hybridMultilevel"/>
    <w:tmpl w:val="3244A6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E05A5C"/>
    <w:multiLevelType w:val="hybridMultilevel"/>
    <w:tmpl w:val="3244A6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0C117FB"/>
    <w:multiLevelType w:val="hybridMultilevel"/>
    <w:tmpl w:val="3244A6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4111BED"/>
    <w:multiLevelType w:val="hybridMultilevel"/>
    <w:tmpl w:val="3244A6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67F632B"/>
    <w:multiLevelType w:val="hybridMultilevel"/>
    <w:tmpl w:val="3244A6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69A6535"/>
    <w:multiLevelType w:val="hybridMultilevel"/>
    <w:tmpl w:val="3CB68362"/>
    <w:lvl w:ilvl="0" w:tplc="B2367048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6" w15:restartNumberingAfterBreak="0">
    <w:nsid w:val="3DBD3A55"/>
    <w:multiLevelType w:val="hybridMultilevel"/>
    <w:tmpl w:val="EFD08F0A"/>
    <w:lvl w:ilvl="0" w:tplc="5FB65C6C">
      <w:start w:val="1"/>
      <w:numFmt w:val="decimal"/>
      <w:lvlText w:val="%1."/>
      <w:lvlJc w:val="left"/>
      <w:pPr>
        <w:ind w:left="2968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3688" w:hanging="360"/>
      </w:pPr>
    </w:lvl>
    <w:lvl w:ilvl="2" w:tplc="0408001B" w:tentative="1">
      <w:start w:val="1"/>
      <w:numFmt w:val="lowerRoman"/>
      <w:lvlText w:val="%3."/>
      <w:lvlJc w:val="right"/>
      <w:pPr>
        <w:ind w:left="4408" w:hanging="180"/>
      </w:pPr>
    </w:lvl>
    <w:lvl w:ilvl="3" w:tplc="0408000F" w:tentative="1">
      <w:start w:val="1"/>
      <w:numFmt w:val="decimal"/>
      <w:lvlText w:val="%4."/>
      <w:lvlJc w:val="left"/>
      <w:pPr>
        <w:ind w:left="5128" w:hanging="360"/>
      </w:pPr>
    </w:lvl>
    <w:lvl w:ilvl="4" w:tplc="04080019" w:tentative="1">
      <w:start w:val="1"/>
      <w:numFmt w:val="lowerLetter"/>
      <w:lvlText w:val="%5."/>
      <w:lvlJc w:val="left"/>
      <w:pPr>
        <w:ind w:left="5848" w:hanging="360"/>
      </w:pPr>
    </w:lvl>
    <w:lvl w:ilvl="5" w:tplc="0408001B" w:tentative="1">
      <w:start w:val="1"/>
      <w:numFmt w:val="lowerRoman"/>
      <w:lvlText w:val="%6."/>
      <w:lvlJc w:val="right"/>
      <w:pPr>
        <w:ind w:left="6568" w:hanging="180"/>
      </w:pPr>
    </w:lvl>
    <w:lvl w:ilvl="6" w:tplc="0408000F" w:tentative="1">
      <w:start w:val="1"/>
      <w:numFmt w:val="decimal"/>
      <w:lvlText w:val="%7."/>
      <w:lvlJc w:val="left"/>
      <w:pPr>
        <w:ind w:left="7288" w:hanging="360"/>
      </w:pPr>
    </w:lvl>
    <w:lvl w:ilvl="7" w:tplc="04080019" w:tentative="1">
      <w:start w:val="1"/>
      <w:numFmt w:val="lowerLetter"/>
      <w:lvlText w:val="%8."/>
      <w:lvlJc w:val="left"/>
      <w:pPr>
        <w:ind w:left="8008" w:hanging="360"/>
      </w:pPr>
    </w:lvl>
    <w:lvl w:ilvl="8" w:tplc="0408001B" w:tentative="1">
      <w:start w:val="1"/>
      <w:numFmt w:val="lowerRoman"/>
      <w:lvlText w:val="%9."/>
      <w:lvlJc w:val="right"/>
      <w:pPr>
        <w:ind w:left="8728" w:hanging="180"/>
      </w:pPr>
    </w:lvl>
  </w:abstractNum>
  <w:abstractNum w:abstractNumId="27" w15:restartNumberingAfterBreak="0">
    <w:nsid w:val="44C27C30"/>
    <w:multiLevelType w:val="hybridMultilevel"/>
    <w:tmpl w:val="1DA6AB06"/>
    <w:lvl w:ilvl="0" w:tplc="01E27BDC">
      <w:start w:val="1"/>
      <w:numFmt w:val="decimal"/>
      <w:lvlText w:val="%1."/>
      <w:lvlJc w:val="left"/>
      <w:pPr>
        <w:ind w:left="2912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3632" w:hanging="360"/>
      </w:pPr>
    </w:lvl>
    <w:lvl w:ilvl="2" w:tplc="0408001B" w:tentative="1">
      <w:start w:val="1"/>
      <w:numFmt w:val="lowerRoman"/>
      <w:lvlText w:val="%3."/>
      <w:lvlJc w:val="right"/>
      <w:pPr>
        <w:ind w:left="4352" w:hanging="180"/>
      </w:pPr>
    </w:lvl>
    <w:lvl w:ilvl="3" w:tplc="0408000F" w:tentative="1">
      <w:start w:val="1"/>
      <w:numFmt w:val="decimal"/>
      <w:lvlText w:val="%4."/>
      <w:lvlJc w:val="left"/>
      <w:pPr>
        <w:ind w:left="5072" w:hanging="360"/>
      </w:pPr>
    </w:lvl>
    <w:lvl w:ilvl="4" w:tplc="04080019" w:tentative="1">
      <w:start w:val="1"/>
      <w:numFmt w:val="lowerLetter"/>
      <w:lvlText w:val="%5."/>
      <w:lvlJc w:val="left"/>
      <w:pPr>
        <w:ind w:left="5792" w:hanging="360"/>
      </w:pPr>
    </w:lvl>
    <w:lvl w:ilvl="5" w:tplc="0408001B" w:tentative="1">
      <w:start w:val="1"/>
      <w:numFmt w:val="lowerRoman"/>
      <w:lvlText w:val="%6."/>
      <w:lvlJc w:val="right"/>
      <w:pPr>
        <w:ind w:left="6512" w:hanging="180"/>
      </w:pPr>
    </w:lvl>
    <w:lvl w:ilvl="6" w:tplc="0408000F" w:tentative="1">
      <w:start w:val="1"/>
      <w:numFmt w:val="decimal"/>
      <w:lvlText w:val="%7."/>
      <w:lvlJc w:val="left"/>
      <w:pPr>
        <w:ind w:left="7232" w:hanging="360"/>
      </w:pPr>
    </w:lvl>
    <w:lvl w:ilvl="7" w:tplc="04080019" w:tentative="1">
      <w:start w:val="1"/>
      <w:numFmt w:val="lowerLetter"/>
      <w:lvlText w:val="%8."/>
      <w:lvlJc w:val="left"/>
      <w:pPr>
        <w:ind w:left="7952" w:hanging="360"/>
      </w:pPr>
    </w:lvl>
    <w:lvl w:ilvl="8" w:tplc="0408001B" w:tentative="1">
      <w:start w:val="1"/>
      <w:numFmt w:val="lowerRoman"/>
      <w:lvlText w:val="%9."/>
      <w:lvlJc w:val="right"/>
      <w:pPr>
        <w:ind w:left="8672" w:hanging="180"/>
      </w:pPr>
    </w:lvl>
  </w:abstractNum>
  <w:abstractNum w:abstractNumId="28" w15:restartNumberingAfterBreak="0">
    <w:nsid w:val="465C0A4E"/>
    <w:multiLevelType w:val="hybridMultilevel"/>
    <w:tmpl w:val="B59EF91C"/>
    <w:lvl w:ilvl="0" w:tplc="68FC1206">
      <w:start w:val="1"/>
      <w:numFmt w:val="decimal"/>
      <w:lvlText w:val="%1."/>
      <w:lvlJc w:val="left"/>
      <w:pPr>
        <w:ind w:left="3272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3992" w:hanging="360"/>
      </w:pPr>
    </w:lvl>
    <w:lvl w:ilvl="2" w:tplc="0408001B" w:tentative="1">
      <w:start w:val="1"/>
      <w:numFmt w:val="lowerRoman"/>
      <w:lvlText w:val="%3."/>
      <w:lvlJc w:val="right"/>
      <w:pPr>
        <w:ind w:left="4712" w:hanging="180"/>
      </w:pPr>
    </w:lvl>
    <w:lvl w:ilvl="3" w:tplc="0408000F" w:tentative="1">
      <w:start w:val="1"/>
      <w:numFmt w:val="decimal"/>
      <w:lvlText w:val="%4."/>
      <w:lvlJc w:val="left"/>
      <w:pPr>
        <w:ind w:left="5432" w:hanging="360"/>
      </w:pPr>
    </w:lvl>
    <w:lvl w:ilvl="4" w:tplc="04080019" w:tentative="1">
      <w:start w:val="1"/>
      <w:numFmt w:val="lowerLetter"/>
      <w:lvlText w:val="%5."/>
      <w:lvlJc w:val="left"/>
      <w:pPr>
        <w:ind w:left="6152" w:hanging="360"/>
      </w:pPr>
    </w:lvl>
    <w:lvl w:ilvl="5" w:tplc="0408001B" w:tentative="1">
      <w:start w:val="1"/>
      <w:numFmt w:val="lowerRoman"/>
      <w:lvlText w:val="%6."/>
      <w:lvlJc w:val="right"/>
      <w:pPr>
        <w:ind w:left="6872" w:hanging="180"/>
      </w:pPr>
    </w:lvl>
    <w:lvl w:ilvl="6" w:tplc="0408000F" w:tentative="1">
      <w:start w:val="1"/>
      <w:numFmt w:val="decimal"/>
      <w:lvlText w:val="%7."/>
      <w:lvlJc w:val="left"/>
      <w:pPr>
        <w:ind w:left="7592" w:hanging="360"/>
      </w:pPr>
    </w:lvl>
    <w:lvl w:ilvl="7" w:tplc="04080019" w:tentative="1">
      <w:start w:val="1"/>
      <w:numFmt w:val="lowerLetter"/>
      <w:lvlText w:val="%8."/>
      <w:lvlJc w:val="left"/>
      <w:pPr>
        <w:ind w:left="8312" w:hanging="360"/>
      </w:pPr>
    </w:lvl>
    <w:lvl w:ilvl="8" w:tplc="0408001B" w:tentative="1">
      <w:start w:val="1"/>
      <w:numFmt w:val="lowerRoman"/>
      <w:lvlText w:val="%9."/>
      <w:lvlJc w:val="right"/>
      <w:pPr>
        <w:ind w:left="9032" w:hanging="180"/>
      </w:pPr>
    </w:lvl>
  </w:abstractNum>
  <w:abstractNum w:abstractNumId="29" w15:restartNumberingAfterBreak="0">
    <w:nsid w:val="49087EAF"/>
    <w:multiLevelType w:val="hybridMultilevel"/>
    <w:tmpl w:val="9C503C96"/>
    <w:lvl w:ilvl="0" w:tplc="D880467E">
      <w:start w:val="1"/>
      <w:numFmt w:val="decimal"/>
      <w:lvlText w:val="%1."/>
      <w:lvlJc w:val="left"/>
      <w:pPr>
        <w:ind w:left="2912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3632" w:hanging="360"/>
      </w:pPr>
    </w:lvl>
    <w:lvl w:ilvl="2" w:tplc="0408001B" w:tentative="1">
      <w:start w:val="1"/>
      <w:numFmt w:val="lowerRoman"/>
      <w:lvlText w:val="%3."/>
      <w:lvlJc w:val="right"/>
      <w:pPr>
        <w:ind w:left="4352" w:hanging="180"/>
      </w:pPr>
    </w:lvl>
    <w:lvl w:ilvl="3" w:tplc="0408000F" w:tentative="1">
      <w:start w:val="1"/>
      <w:numFmt w:val="decimal"/>
      <w:lvlText w:val="%4."/>
      <w:lvlJc w:val="left"/>
      <w:pPr>
        <w:ind w:left="5072" w:hanging="360"/>
      </w:pPr>
    </w:lvl>
    <w:lvl w:ilvl="4" w:tplc="04080019" w:tentative="1">
      <w:start w:val="1"/>
      <w:numFmt w:val="lowerLetter"/>
      <w:lvlText w:val="%5."/>
      <w:lvlJc w:val="left"/>
      <w:pPr>
        <w:ind w:left="5792" w:hanging="360"/>
      </w:pPr>
    </w:lvl>
    <w:lvl w:ilvl="5" w:tplc="0408001B" w:tentative="1">
      <w:start w:val="1"/>
      <w:numFmt w:val="lowerRoman"/>
      <w:lvlText w:val="%6."/>
      <w:lvlJc w:val="right"/>
      <w:pPr>
        <w:ind w:left="6512" w:hanging="180"/>
      </w:pPr>
    </w:lvl>
    <w:lvl w:ilvl="6" w:tplc="0408000F" w:tentative="1">
      <w:start w:val="1"/>
      <w:numFmt w:val="decimal"/>
      <w:lvlText w:val="%7."/>
      <w:lvlJc w:val="left"/>
      <w:pPr>
        <w:ind w:left="7232" w:hanging="360"/>
      </w:pPr>
    </w:lvl>
    <w:lvl w:ilvl="7" w:tplc="04080019" w:tentative="1">
      <w:start w:val="1"/>
      <w:numFmt w:val="lowerLetter"/>
      <w:lvlText w:val="%8."/>
      <w:lvlJc w:val="left"/>
      <w:pPr>
        <w:ind w:left="7952" w:hanging="360"/>
      </w:pPr>
    </w:lvl>
    <w:lvl w:ilvl="8" w:tplc="0408001B" w:tentative="1">
      <w:start w:val="1"/>
      <w:numFmt w:val="lowerRoman"/>
      <w:lvlText w:val="%9."/>
      <w:lvlJc w:val="right"/>
      <w:pPr>
        <w:ind w:left="8672" w:hanging="180"/>
      </w:pPr>
    </w:lvl>
  </w:abstractNum>
  <w:abstractNum w:abstractNumId="30" w15:restartNumberingAfterBreak="0">
    <w:nsid w:val="4C9D5CFC"/>
    <w:multiLevelType w:val="hybridMultilevel"/>
    <w:tmpl w:val="E0F00378"/>
    <w:lvl w:ilvl="0" w:tplc="BFA2477C">
      <w:start w:val="1"/>
      <w:numFmt w:val="decimal"/>
      <w:lvlText w:val="%1."/>
      <w:lvlJc w:val="left"/>
      <w:pPr>
        <w:ind w:left="2912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3632" w:hanging="360"/>
      </w:pPr>
    </w:lvl>
    <w:lvl w:ilvl="2" w:tplc="0408001B" w:tentative="1">
      <w:start w:val="1"/>
      <w:numFmt w:val="lowerRoman"/>
      <w:lvlText w:val="%3."/>
      <w:lvlJc w:val="right"/>
      <w:pPr>
        <w:ind w:left="4352" w:hanging="180"/>
      </w:pPr>
    </w:lvl>
    <w:lvl w:ilvl="3" w:tplc="0408000F" w:tentative="1">
      <w:start w:val="1"/>
      <w:numFmt w:val="decimal"/>
      <w:lvlText w:val="%4."/>
      <w:lvlJc w:val="left"/>
      <w:pPr>
        <w:ind w:left="5072" w:hanging="360"/>
      </w:pPr>
    </w:lvl>
    <w:lvl w:ilvl="4" w:tplc="04080019" w:tentative="1">
      <w:start w:val="1"/>
      <w:numFmt w:val="lowerLetter"/>
      <w:lvlText w:val="%5."/>
      <w:lvlJc w:val="left"/>
      <w:pPr>
        <w:ind w:left="5792" w:hanging="360"/>
      </w:pPr>
    </w:lvl>
    <w:lvl w:ilvl="5" w:tplc="0408001B" w:tentative="1">
      <w:start w:val="1"/>
      <w:numFmt w:val="lowerRoman"/>
      <w:lvlText w:val="%6."/>
      <w:lvlJc w:val="right"/>
      <w:pPr>
        <w:ind w:left="6512" w:hanging="180"/>
      </w:pPr>
    </w:lvl>
    <w:lvl w:ilvl="6" w:tplc="0408000F" w:tentative="1">
      <w:start w:val="1"/>
      <w:numFmt w:val="decimal"/>
      <w:lvlText w:val="%7."/>
      <w:lvlJc w:val="left"/>
      <w:pPr>
        <w:ind w:left="7232" w:hanging="360"/>
      </w:pPr>
    </w:lvl>
    <w:lvl w:ilvl="7" w:tplc="04080019" w:tentative="1">
      <w:start w:val="1"/>
      <w:numFmt w:val="lowerLetter"/>
      <w:lvlText w:val="%8."/>
      <w:lvlJc w:val="left"/>
      <w:pPr>
        <w:ind w:left="7952" w:hanging="360"/>
      </w:pPr>
    </w:lvl>
    <w:lvl w:ilvl="8" w:tplc="0408001B" w:tentative="1">
      <w:start w:val="1"/>
      <w:numFmt w:val="lowerRoman"/>
      <w:lvlText w:val="%9."/>
      <w:lvlJc w:val="right"/>
      <w:pPr>
        <w:ind w:left="8672" w:hanging="180"/>
      </w:pPr>
    </w:lvl>
  </w:abstractNum>
  <w:abstractNum w:abstractNumId="31" w15:restartNumberingAfterBreak="0">
    <w:nsid w:val="52E2771B"/>
    <w:multiLevelType w:val="hybridMultilevel"/>
    <w:tmpl w:val="A2A06AAC"/>
    <w:lvl w:ilvl="0" w:tplc="C788203A">
      <w:start w:val="1"/>
      <w:numFmt w:val="decimal"/>
      <w:lvlRestart w:val="0"/>
      <w:pStyle w:val="MDPI71FootNotes"/>
      <w:lvlText w:val="%1"/>
      <w:lvlJc w:val="left"/>
      <w:pPr>
        <w:ind w:left="425" w:hanging="425"/>
      </w:pPr>
      <w:rPr>
        <w:rFonts w:hint="eastAsia"/>
        <w:caps w:val="0"/>
        <w:strike w:val="0"/>
        <w:dstrike w:val="0"/>
        <w:vanish w:val="0"/>
        <w:sz w:val="18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4075B53"/>
    <w:multiLevelType w:val="hybridMultilevel"/>
    <w:tmpl w:val="A0DCA02E"/>
    <w:lvl w:ilvl="0" w:tplc="5CB0595C">
      <w:start w:val="1"/>
      <w:numFmt w:val="decimal"/>
      <w:lvlRestart w:val="0"/>
      <w:pStyle w:val="MDPI37itemize"/>
      <w:lvlText w:val="%1."/>
      <w:lvlJc w:val="left"/>
      <w:pPr>
        <w:ind w:left="3033" w:hanging="425"/>
      </w:pPr>
    </w:lvl>
    <w:lvl w:ilvl="1" w:tplc="04090019" w:tentative="1">
      <w:start w:val="1"/>
      <w:numFmt w:val="lowerLetter"/>
      <w:lvlText w:val="%2."/>
      <w:lvlJc w:val="left"/>
      <w:pPr>
        <w:ind w:left="3691" w:hanging="360"/>
      </w:pPr>
    </w:lvl>
    <w:lvl w:ilvl="2" w:tplc="0409001B" w:tentative="1">
      <w:start w:val="1"/>
      <w:numFmt w:val="lowerRoman"/>
      <w:lvlText w:val="%3."/>
      <w:lvlJc w:val="right"/>
      <w:pPr>
        <w:ind w:left="4411" w:hanging="180"/>
      </w:pPr>
    </w:lvl>
    <w:lvl w:ilvl="3" w:tplc="0409000F" w:tentative="1">
      <w:start w:val="1"/>
      <w:numFmt w:val="decimal"/>
      <w:lvlText w:val="%4."/>
      <w:lvlJc w:val="left"/>
      <w:pPr>
        <w:ind w:left="5131" w:hanging="360"/>
      </w:pPr>
    </w:lvl>
    <w:lvl w:ilvl="4" w:tplc="04090019" w:tentative="1">
      <w:start w:val="1"/>
      <w:numFmt w:val="lowerLetter"/>
      <w:lvlText w:val="%5."/>
      <w:lvlJc w:val="left"/>
      <w:pPr>
        <w:ind w:left="5851" w:hanging="360"/>
      </w:pPr>
    </w:lvl>
    <w:lvl w:ilvl="5" w:tplc="0409001B" w:tentative="1">
      <w:start w:val="1"/>
      <w:numFmt w:val="lowerRoman"/>
      <w:lvlText w:val="%6."/>
      <w:lvlJc w:val="right"/>
      <w:pPr>
        <w:ind w:left="6571" w:hanging="180"/>
      </w:pPr>
    </w:lvl>
    <w:lvl w:ilvl="6" w:tplc="0409000F" w:tentative="1">
      <w:start w:val="1"/>
      <w:numFmt w:val="decimal"/>
      <w:lvlText w:val="%7."/>
      <w:lvlJc w:val="left"/>
      <w:pPr>
        <w:ind w:left="7291" w:hanging="360"/>
      </w:pPr>
    </w:lvl>
    <w:lvl w:ilvl="7" w:tplc="04090019" w:tentative="1">
      <w:start w:val="1"/>
      <w:numFmt w:val="lowerLetter"/>
      <w:lvlText w:val="%8."/>
      <w:lvlJc w:val="left"/>
      <w:pPr>
        <w:ind w:left="8011" w:hanging="360"/>
      </w:pPr>
    </w:lvl>
    <w:lvl w:ilvl="8" w:tplc="0409001B" w:tentative="1">
      <w:start w:val="1"/>
      <w:numFmt w:val="lowerRoman"/>
      <w:lvlText w:val="%9."/>
      <w:lvlJc w:val="right"/>
      <w:pPr>
        <w:ind w:left="8731" w:hanging="180"/>
      </w:pPr>
    </w:lvl>
  </w:abstractNum>
  <w:abstractNum w:abstractNumId="33" w15:restartNumberingAfterBreak="0">
    <w:nsid w:val="56A77A16"/>
    <w:multiLevelType w:val="hybridMultilevel"/>
    <w:tmpl w:val="3244A6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112384E"/>
    <w:multiLevelType w:val="hybridMultilevel"/>
    <w:tmpl w:val="586ED3EC"/>
    <w:lvl w:ilvl="0" w:tplc="51407336">
      <w:start w:val="1"/>
      <w:numFmt w:val="upperRoman"/>
      <w:lvlText w:val="(%1)"/>
      <w:lvlJc w:val="left"/>
      <w:pPr>
        <w:ind w:left="3328" w:hanging="72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3688" w:hanging="360"/>
      </w:pPr>
    </w:lvl>
    <w:lvl w:ilvl="2" w:tplc="0408001B" w:tentative="1">
      <w:start w:val="1"/>
      <w:numFmt w:val="lowerRoman"/>
      <w:lvlText w:val="%3."/>
      <w:lvlJc w:val="right"/>
      <w:pPr>
        <w:ind w:left="4408" w:hanging="180"/>
      </w:pPr>
    </w:lvl>
    <w:lvl w:ilvl="3" w:tplc="0408000F" w:tentative="1">
      <w:start w:val="1"/>
      <w:numFmt w:val="decimal"/>
      <w:lvlText w:val="%4."/>
      <w:lvlJc w:val="left"/>
      <w:pPr>
        <w:ind w:left="5128" w:hanging="360"/>
      </w:pPr>
    </w:lvl>
    <w:lvl w:ilvl="4" w:tplc="04080019" w:tentative="1">
      <w:start w:val="1"/>
      <w:numFmt w:val="lowerLetter"/>
      <w:lvlText w:val="%5."/>
      <w:lvlJc w:val="left"/>
      <w:pPr>
        <w:ind w:left="5848" w:hanging="360"/>
      </w:pPr>
    </w:lvl>
    <w:lvl w:ilvl="5" w:tplc="0408001B" w:tentative="1">
      <w:start w:val="1"/>
      <w:numFmt w:val="lowerRoman"/>
      <w:lvlText w:val="%6."/>
      <w:lvlJc w:val="right"/>
      <w:pPr>
        <w:ind w:left="6568" w:hanging="180"/>
      </w:pPr>
    </w:lvl>
    <w:lvl w:ilvl="6" w:tplc="0408000F" w:tentative="1">
      <w:start w:val="1"/>
      <w:numFmt w:val="decimal"/>
      <w:lvlText w:val="%7."/>
      <w:lvlJc w:val="left"/>
      <w:pPr>
        <w:ind w:left="7288" w:hanging="360"/>
      </w:pPr>
    </w:lvl>
    <w:lvl w:ilvl="7" w:tplc="04080019" w:tentative="1">
      <w:start w:val="1"/>
      <w:numFmt w:val="lowerLetter"/>
      <w:lvlText w:val="%8."/>
      <w:lvlJc w:val="left"/>
      <w:pPr>
        <w:ind w:left="8008" w:hanging="360"/>
      </w:pPr>
    </w:lvl>
    <w:lvl w:ilvl="8" w:tplc="0408001B" w:tentative="1">
      <w:start w:val="1"/>
      <w:numFmt w:val="lowerRoman"/>
      <w:lvlText w:val="%9."/>
      <w:lvlJc w:val="right"/>
      <w:pPr>
        <w:ind w:left="8728" w:hanging="180"/>
      </w:pPr>
    </w:lvl>
  </w:abstractNum>
  <w:abstractNum w:abstractNumId="35" w15:restartNumberingAfterBreak="0">
    <w:nsid w:val="62297EA3"/>
    <w:multiLevelType w:val="hybridMultilevel"/>
    <w:tmpl w:val="3244A6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8B4C40"/>
    <w:multiLevelType w:val="hybridMultilevel"/>
    <w:tmpl w:val="F956E534"/>
    <w:lvl w:ilvl="0" w:tplc="0408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D860EF4"/>
    <w:multiLevelType w:val="hybridMultilevel"/>
    <w:tmpl w:val="18A6EA86"/>
    <w:lvl w:ilvl="0" w:tplc="9A486B76">
      <w:start w:val="1"/>
      <w:numFmt w:val="decimal"/>
      <w:lvlText w:val="%1."/>
      <w:lvlJc w:val="left"/>
      <w:pPr>
        <w:ind w:left="2912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3632" w:hanging="360"/>
      </w:pPr>
    </w:lvl>
    <w:lvl w:ilvl="2" w:tplc="0408001B" w:tentative="1">
      <w:start w:val="1"/>
      <w:numFmt w:val="lowerRoman"/>
      <w:lvlText w:val="%3."/>
      <w:lvlJc w:val="right"/>
      <w:pPr>
        <w:ind w:left="4352" w:hanging="180"/>
      </w:pPr>
    </w:lvl>
    <w:lvl w:ilvl="3" w:tplc="0408000F" w:tentative="1">
      <w:start w:val="1"/>
      <w:numFmt w:val="decimal"/>
      <w:lvlText w:val="%4."/>
      <w:lvlJc w:val="left"/>
      <w:pPr>
        <w:ind w:left="5072" w:hanging="360"/>
      </w:pPr>
    </w:lvl>
    <w:lvl w:ilvl="4" w:tplc="04080019" w:tentative="1">
      <w:start w:val="1"/>
      <w:numFmt w:val="lowerLetter"/>
      <w:lvlText w:val="%5."/>
      <w:lvlJc w:val="left"/>
      <w:pPr>
        <w:ind w:left="5792" w:hanging="360"/>
      </w:pPr>
    </w:lvl>
    <w:lvl w:ilvl="5" w:tplc="0408001B" w:tentative="1">
      <w:start w:val="1"/>
      <w:numFmt w:val="lowerRoman"/>
      <w:lvlText w:val="%6."/>
      <w:lvlJc w:val="right"/>
      <w:pPr>
        <w:ind w:left="6512" w:hanging="180"/>
      </w:pPr>
    </w:lvl>
    <w:lvl w:ilvl="6" w:tplc="0408000F" w:tentative="1">
      <w:start w:val="1"/>
      <w:numFmt w:val="decimal"/>
      <w:lvlText w:val="%7."/>
      <w:lvlJc w:val="left"/>
      <w:pPr>
        <w:ind w:left="7232" w:hanging="360"/>
      </w:pPr>
    </w:lvl>
    <w:lvl w:ilvl="7" w:tplc="04080019" w:tentative="1">
      <w:start w:val="1"/>
      <w:numFmt w:val="lowerLetter"/>
      <w:lvlText w:val="%8."/>
      <w:lvlJc w:val="left"/>
      <w:pPr>
        <w:ind w:left="7952" w:hanging="360"/>
      </w:pPr>
    </w:lvl>
    <w:lvl w:ilvl="8" w:tplc="0408001B" w:tentative="1">
      <w:start w:val="1"/>
      <w:numFmt w:val="lowerRoman"/>
      <w:lvlText w:val="%9."/>
      <w:lvlJc w:val="right"/>
      <w:pPr>
        <w:ind w:left="8672" w:hanging="180"/>
      </w:pPr>
    </w:lvl>
  </w:abstractNum>
  <w:abstractNum w:abstractNumId="38" w15:restartNumberingAfterBreak="0">
    <w:nsid w:val="706D5736"/>
    <w:multiLevelType w:val="hybridMultilevel"/>
    <w:tmpl w:val="E3640C5C"/>
    <w:lvl w:ilvl="0" w:tplc="0409000F">
      <w:start w:val="1"/>
      <w:numFmt w:val="decimal"/>
      <w:lvlText w:val="%1."/>
      <w:lvlJc w:val="left"/>
      <w:pPr>
        <w:ind w:left="1429" w:hanging="360"/>
      </w:pPr>
      <w:rPr>
        <w:rFonts w:hint="eastAsia"/>
      </w:r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9" w15:restartNumberingAfterBreak="0">
    <w:nsid w:val="77053CCE"/>
    <w:multiLevelType w:val="hybridMultilevel"/>
    <w:tmpl w:val="83585C9E"/>
    <w:lvl w:ilvl="0" w:tplc="7E088B08">
      <w:start w:val="1"/>
      <w:numFmt w:val="upperRoman"/>
      <w:lvlText w:val="(%1)"/>
      <w:lvlJc w:val="left"/>
      <w:pPr>
        <w:ind w:left="3033" w:hanging="425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40" w15:restartNumberingAfterBreak="0">
    <w:nsid w:val="793F433B"/>
    <w:multiLevelType w:val="hybridMultilevel"/>
    <w:tmpl w:val="05AE3A3C"/>
    <w:lvl w:ilvl="0" w:tplc="5B3C5ED2">
      <w:start w:val="4"/>
      <w:numFmt w:val="decimal"/>
      <w:lvlText w:val="%1."/>
      <w:lvlJc w:val="left"/>
      <w:pPr>
        <w:ind w:left="2912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AD80276"/>
    <w:multiLevelType w:val="hybridMultilevel"/>
    <w:tmpl w:val="E0F00378"/>
    <w:lvl w:ilvl="0" w:tplc="BFA2477C">
      <w:start w:val="1"/>
      <w:numFmt w:val="decimal"/>
      <w:lvlText w:val="%1."/>
      <w:lvlJc w:val="left"/>
      <w:pPr>
        <w:ind w:left="2912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3632" w:hanging="360"/>
      </w:pPr>
    </w:lvl>
    <w:lvl w:ilvl="2" w:tplc="0408001B" w:tentative="1">
      <w:start w:val="1"/>
      <w:numFmt w:val="lowerRoman"/>
      <w:lvlText w:val="%3."/>
      <w:lvlJc w:val="right"/>
      <w:pPr>
        <w:ind w:left="4352" w:hanging="180"/>
      </w:pPr>
    </w:lvl>
    <w:lvl w:ilvl="3" w:tplc="0408000F" w:tentative="1">
      <w:start w:val="1"/>
      <w:numFmt w:val="decimal"/>
      <w:lvlText w:val="%4."/>
      <w:lvlJc w:val="left"/>
      <w:pPr>
        <w:ind w:left="5072" w:hanging="360"/>
      </w:pPr>
    </w:lvl>
    <w:lvl w:ilvl="4" w:tplc="04080019" w:tentative="1">
      <w:start w:val="1"/>
      <w:numFmt w:val="lowerLetter"/>
      <w:lvlText w:val="%5."/>
      <w:lvlJc w:val="left"/>
      <w:pPr>
        <w:ind w:left="5792" w:hanging="360"/>
      </w:pPr>
    </w:lvl>
    <w:lvl w:ilvl="5" w:tplc="0408001B" w:tentative="1">
      <w:start w:val="1"/>
      <w:numFmt w:val="lowerRoman"/>
      <w:lvlText w:val="%6."/>
      <w:lvlJc w:val="right"/>
      <w:pPr>
        <w:ind w:left="6512" w:hanging="180"/>
      </w:pPr>
    </w:lvl>
    <w:lvl w:ilvl="6" w:tplc="0408000F" w:tentative="1">
      <w:start w:val="1"/>
      <w:numFmt w:val="decimal"/>
      <w:lvlText w:val="%7."/>
      <w:lvlJc w:val="left"/>
      <w:pPr>
        <w:ind w:left="7232" w:hanging="360"/>
      </w:pPr>
    </w:lvl>
    <w:lvl w:ilvl="7" w:tplc="04080019" w:tentative="1">
      <w:start w:val="1"/>
      <w:numFmt w:val="lowerLetter"/>
      <w:lvlText w:val="%8."/>
      <w:lvlJc w:val="left"/>
      <w:pPr>
        <w:ind w:left="7952" w:hanging="360"/>
      </w:pPr>
    </w:lvl>
    <w:lvl w:ilvl="8" w:tplc="0408001B" w:tentative="1">
      <w:start w:val="1"/>
      <w:numFmt w:val="lowerRoman"/>
      <w:lvlText w:val="%9."/>
      <w:lvlJc w:val="right"/>
      <w:pPr>
        <w:ind w:left="8672" w:hanging="180"/>
      </w:pPr>
    </w:lvl>
  </w:abstractNum>
  <w:abstractNum w:abstractNumId="42" w15:restartNumberingAfterBreak="0">
    <w:nsid w:val="7C1C22D2"/>
    <w:multiLevelType w:val="hybridMultilevel"/>
    <w:tmpl w:val="D1D4462A"/>
    <w:lvl w:ilvl="0" w:tplc="667050C4">
      <w:start w:val="1"/>
      <w:numFmt w:val="decimal"/>
      <w:lvlText w:val="%1."/>
      <w:lvlJc w:val="left"/>
      <w:pPr>
        <w:ind w:left="2912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3632" w:hanging="360"/>
      </w:pPr>
    </w:lvl>
    <w:lvl w:ilvl="2" w:tplc="0408001B" w:tentative="1">
      <w:start w:val="1"/>
      <w:numFmt w:val="lowerRoman"/>
      <w:lvlText w:val="%3."/>
      <w:lvlJc w:val="right"/>
      <w:pPr>
        <w:ind w:left="4352" w:hanging="180"/>
      </w:pPr>
    </w:lvl>
    <w:lvl w:ilvl="3" w:tplc="0408000F" w:tentative="1">
      <w:start w:val="1"/>
      <w:numFmt w:val="decimal"/>
      <w:lvlText w:val="%4."/>
      <w:lvlJc w:val="left"/>
      <w:pPr>
        <w:ind w:left="5072" w:hanging="360"/>
      </w:pPr>
    </w:lvl>
    <w:lvl w:ilvl="4" w:tplc="04080019" w:tentative="1">
      <w:start w:val="1"/>
      <w:numFmt w:val="lowerLetter"/>
      <w:lvlText w:val="%5."/>
      <w:lvlJc w:val="left"/>
      <w:pPr>
        <w:ind w:left="5792" w:hanging="360"/>
      </w:pPr>
    </w:lvl>
    <w:lvl w:ilvl="5" w:tplc="0408001B" w:tentative="1">
      <w:start w:val="1"/>
      <w:numFmt w:val="lowerRoman"/>
      <w:lvlText w:val="%6."/>
      <w:lvlJc w:val="right"/>
      <w:pPr>
        <w:ind w:left="6512" w:hanging="180"/>
      </w:pPr>
    </w:lvl>
    <w:lvl w:ilvl="6" w:tplc="0408000F" w:tentative="1">
      <w:start w:val="1"/>
      <w:numFmt w:val="decimal"/>
      <w:lvlText w:val="%7."/>
      <w:lvlJc w:val="left"/>
      <w:pPr>
        <w:ind w:left="7232" w:hanging="360"/>
      </w:pPr>
    </w:lvl>
    <w:lvl w:ilvl="7" w:tplc="04080019" w:tentative="1">
      <w:start w:val="1"/>
      <w:numFmt w:val="lowerLetter"/>
      <w:lvlText w:val="%8."/>
      <w:lvlJc w:val="left"/>
      <w:pPr>
        <w:ind w:left="7952" w:hanging="360"/>
      </w:pPr>
    </w:lvl>
    <w:lvl w:ilvl="8" w:tplc="0408001B" w:tentative="1">
      <w:start w:val="1"/>
      <w:numFmt w:val="lowerRoman"/>
      <w:lvlText w:val="%9."/>
      <w:lvlJc w:val="right"/>
      <w:pPr>
        <w:ind w:left="8672" w:hanging="180"/>
      </w:pPr>
    </w:lvl>
  </w:abstractNum>
  <w:abstractNum w:abstractNumId="43" w15:restartNumberingAfterBreak="0">
    <w:nsid w:val="7CDB405E"/>
    <w:multiLevelType w:val="hybridMultilevel"/>
    <w:tmpl w:val="7BFC0256"/>
    <w:lvl w:ilvl="0" w:tplc="5F781358">
      <w:start w:val="1"/>
      <w:numFmt w:val="decimal"/>
      <w:lvlText w:val="%1."/>
      <w:lvlJc w:val="left"/>
      <w:pPr>
        <w:ind w:left="2968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3688" w:hanging="360"/>
      </w:pPr>
    </w:lvl>
    <w:lvl w:ilvl="2" w:tplc="0408001B" w:tentative="1">
      <w:start w:val="1"/>
      <w:numFmt w:val="lowerRoman"/>
      <w:lvlText w:val="%3."/>
      <w:lvlJc w:val="right"/>
      <w:pPr>
        <w:ind w:left="4408" w:hanging="180"/>
      </w:pPr>
    </w:lvl>
    <w:lvl w:ilvl="3" w:tplc="0408000F" w:tentative="1">
      <w:start w:val="1"/>
      <w:numFmt w:val="decimal"/>
      <w:lvlText w:val="%4."/>
      <w:lvlJc w:val="left"/>
      <w:pPr>
        <w:ind w:left="5128" w:hanging="360"/>
      </w:pPr>
    </w:lvl>
    <w:lvl w:ilvl="4" w:tplc="04080019" w:tentative="1">
      <w:start w:val="1"/>
      <w:numFmt w:val="lowerLetter"/>
      <w:lvlText w:val="%5."/>
      <w:lvlJc w:val="left"/>
      <w:pPr>
        <w:ind w:left="5848" w:hanging="360"/>
      </w:pPr>
    </w:lvl>
    <w:lvl w:ilvl="5" w:tplc="0408001B" w:tentative="1">
      <w:start w:val="1"/>
      <w:numFmt w:val="lowerRoman"/>
      <w:lvlText w:val="%6."/>
      <w:lvlJc w:val="right"/>
      <w:pPr>
        <w:ind w:left="6568" w:hanging="180"/>
      </w:pPr>
    </w:lvl>
    <w:lvl w:ilvl="6" w:tplc="0408000F" w:tentative="1">
      <w:start w:val="1"/>
      <w:numFmt w:val="decimal"/>
      <w:lvlText w:val="%7."/>
      <w:lvlJc w:val="left"/>
      <w:pPr>
        <w:ind w:left="7288" w:hanging="360"/>
      </w:pPr>
    </w:lvl>
    <w:lvl w:ilvl="7" w:tplc="04080019" w:tentative="1">
      <w:start w:val="1"/>
      <w:numFmt w:val="lowerLetter"/>
      <w:lvlText w:val="%8."/>
      <w:lvlJc w:val="left"/>
      <w:pPr>
        <w:ind w:left="8008" w:hanging="360"/>
      </w:pPr>
    </w:lvl>
    <w:lvl w:ilvl="8" w:tplc="0408001B" w:tentative="1">
      <w:start w:val="1"/>
      <w:numFmt w:val="lowerRoman"/>
      <w:lvlText w:val="%9."/>
      <w:lvlJc w:val="right"/>
      <w:pPr>
        <w:ind w:left="8728" w:hanging="180"/>
      </w:pPr>
    </w:lvl>
  </w:abstractNum>
  <w:num w:numId="1" w16cid:durableId="1828283067">
    <w:abstractNumId w:val="18"/>
  </w:num>
  <w:num w:numId="2" w16cid:durableId="1236479116">
    <w:abstractNumId w:val="25"/>
  </w:num>
  <w:num w:numId="3" w16cid:durableId="2021156382">
    <w:abstractNumId w:val="15"/>
  </w:num>
  <w:num w:numId="4" w16cid:durableId="29795645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250190095">
    <w:abstractNumId w:val="19"/>
  </w:num>
  <w:num w:numId="6" w16cid:durableId="1410076686">
    <w:abstractNumId w:val="32"/>
  </w:num>
  <w:num w:numId="7" w16cid:durableId="932250023">
    <w:abstractNumId w:val="11"/>
  </w:num>
  <w:num w:numId="8" w16cid:durableId="898325831">
    <w:abstractNumId w:val="38"/>
  </w:num>
  <w:num w:numId="9" w16cid:durableId="608973596">
    <w:abstractNumId w:val="8"/>
  </w:num>
  <w:num w:numId="10" w16cid:durableId="394359747">
    <w:abstractNumId w:val="31"/>
  </w:num>
  <w:num w:numId="11" w16cid:durableId="2117825234">
    <w:abstractNumId w:val="26"/>
  </w:num>
  <w:num w:numId="12" w16cid:durableId="1157772213">
    <w:abstractNumId w:val="34"/>
  </w:num>
  <w:num w:numId="13" w16cid:durableId="1926768699">
    <w:abstractNumId w:val="39"/>
  </w:num>
  <w:num w:numId="14" w16cid:durableId="729226958">
    <w:abstractNumId w:val="41"/>
  </w:num>
  <w:num w:numId="15" w16cid:durableId="58478765">
    <w:abstractNumId w:val="37"/>
  </w:num>
  <w:num w:numId="16" w16cid:durableId="669022987">
    <w:abstractNumId w:val="42"/>
  </w:num>
  <w:num w:numId="17" w16cid:durableId="159782653">
    <w:abstractNumId w:val="27"/>
  </w:num>
  <w:num w:numId="18" w16cid:durableId="1188442225">
    <w:abstractNumId w:val="12"/>
  </w:num>
  <w:num w:numId="19" w16cid:durableId="952439696">
    <w:abstractNumId w:val="29"/>
  </w:num>
  <w:num w:numId="20" w16cid:durableId="1746684098">
    <w:abstractNumId w:val="9"/>
  </w:num>
  <w:num w:numId="21" w16cid:durableId="1559634384">
    <w:abstractNumId w:val="30"/>
  </w:num>
  <w:num w:numId="22" w16cid:durableId="2049185816">
    <w:abstractNumId w:val="3"/>
  </w:num>
  <w:num w:numId="23" w16cid:durableId="705375236">
    <w:abstractNumId w:val="0"/>
  </w:num>
  <w:num w:numId="24" w16cid:durableId="1260068473">
    <w:abstractNumId w:val="16"/>
  </w:num>
  <w:num w:numId="25" w16cid:durableId="1816726033">
    <w:abstractNumId w:val="10"/>
  </w:num>
  <w:num w:numId="26" w16cid:durableId="962615825">
    <w:abstractNumId w:val="28"/>
  </w:num>
  <w:num w:numId="27" w16cid:durableId="1031761251">
    <w:abstractNumId w:val="1"/>
  </w:num>
  <w:num w:numId="28" w16cid:durableId="264193533">
    <w:abstractNumId w:val="40"/>
  </w:num>
  <w:num w:numId="29" w16cid:durableId="1649017439">
    <w:abstractNumId w:val="2"/>
  </w:num>
  <w:num w:numId="30" w16cid:durableId="92282369">
    <w:abstractNumId w:val="35"/>
  </w:num>
  <w:num w:numId="31" w16cid:durableId="1347319781">
    <w:abstractNumId w:val="21"/>
  </w:num>
  <w:num w:numId="32" w16cid:durableId="1293054123">
    <w:abstractNumId w:val="20"/>
  </w:num>
  <w:num w:numId="33" w16cid:durableId="491413210">
    <w:abstractNumId w:val="24"/>
  </w:num>
  <w:num w:numId="34" w16cid:durableId="378092295">
    <w:abstractNumId w:val="14"/>
  </w:num>
  <w:num w:numId="35" w16cid:durableId="979766061">
    <w:abstractNumId w:val="22"/>
  </w:num>
  <w:num w:numId="36" w16cid:durableId="22100061">
    <w:abstractNumId w:val="33"/>
  </w:num>
  <w:num w:numId="37" w16cid:durableId="242569999">
    <w:abstractNumId w:val="4"/>
  </w:num>
  <w:num w:numId="38" w16cid:durableId="472720054">
    <w:abstractNumId w:val="36"/>
  </w:num>
  <w:num w:numId="39" w16cid:durableId="1618175113">
    <w:abstractNumId w:val="23"/>
  </w:num>
  <w:num w:numId="40" w16cid:durableId="414013103">
    <w:abstractNumId w:val="7"/>
  </w:num>
  <w:num w:numId="41" w16cid:durableId="1385249971">
    <w:abstractNumId w:val="17"/>
  </w:num>
  <w:num w:numId="42" w16cid:durableId="1532299728">
    <w:abstractNumId w:val="13"/>
  </w:num>
  <w:num w:numId="43" w16cid:durableId="690566171">
    <w:abstractNumId w:val="43"/>
  </w:num>
  <w:num w:numId="44" w16cid:durableId="1068454014">
    <w:abstractNumId w:val="6"/>
  </w:num>
  <w:num w:numId="45" w16cid:durableId="117036884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2tDAwM7cwMzK3NDFW0lEKTi0uzszPAykwqwUALXiReSwAAAA="/>
  </w:docVars>
  <w:rsids>
    <w:rsidRoot w:val="008D6A63"/>
    <w:rsid w:val="00024152"/>
    <w:rsid w:val="00046FF8"/>
    <w:rsid w:val="00055953"/>
    <w:rsid w:val="00064A9A"/>
    <w:rsid w:val="000826AD"/>
    <w:rsid w:val="00117CB4"/>
    <w:rsid w:val="00134D81"/>
    <w:rsid w:val="001630F6"/>
    <w:rsid w:val="0016788E"/>
    <w:rsid w:val="001B7870"/>
    <w:rsid w:val="00213B94"/>
    <w:rsid w:val="00273F20"/>
    <w:rsid w:val="002826F5"/>
    <w:rsid w:val="00294724"/>
    <w:rsid w:val="002A52DB"/>
    <w:rsid w:val="003604B6"/>
    <w:rsid w:val="0038308A"/>
    <w:rsid w:val="003C419A"/>
    <w:rsid w:val="003C5B5B"/>
    <w:rsid w:val="003F32CC"/>
    <w:rsid w:val="004736FA"/>
    <w:rsid w:val="00482803"/>
    <w:rsid w:val="004C6396"/>
    <w:rsid w:val="004E501B"/>
    <w:rsid w:val="005059ED"/>
    <w:rsid w:val="005121EC"/>
    <w:rsid w:val="00532930"/>
    <w:rsid w:val="005401C9"/>
    <w:rsid w:val="005A78F6"/>
    <w:rsid w:val="005E1CF0"/>
    <w:rsid w:val="006075E7"/>
    <w:rsid w:val="006345CC"/>
    <w:rsid w:val="00652876"/>
    <w:rsid w:val="00667C47"/>
    <w:rsid w:val="00702D5A"/>
    <w:rsid w:val="007158D6"/>
    <w:rsid w:val="00730830"/>
    <w:rsid w:val="00757EDB"/>
    <w:rsid w:val="007937F6"/>
    <w:rsid w:val="007C434C"/>
    <w:rsid w:val="007E7077"/>
    <w:rsid w:val="007F03EC"/>
    <w:rsid w:val="00800307"/>
    <w:rsid w:val="008249AE"/>
    <w:rsid w:val="00852B36"/>
    <w:rsid w:val="008D5BCE"/>
    <w:rsid w:val="008D6A63"/>
    <w:rsid w:val="00901771"/>
    <w:rsid w:val="00946FA3"/>
    <w:rsid w:val="00956A35"/>
    <w:rsid w:val="009612C6"/>
    <w:rsid w:val="009C1E69"/>
    <w:rsid w:val="009C4911"/>
    <w:rsid w:val="009E3E98"/>
    <w:rsid w:val="009E5521"/>
    <w:rsid w:val="00A338B9"/>
    <w:rsid w:val="00A75587"/>
    <w:rsid w:val="00A758D6"/>
    <w:rsid w:val="00B20444"/>
    <w:rsid w:val="00B21EC4"/>
    <w:rsid w:val="00B405FD"/>
    <w:rsid w:val="00BA4E16"/>
    <w:rsid w:val="00BF428F"/>
    <w:rsid w:val="00C2626B"/>
    <w:rsid w:val="00C64324"/>
    <w:rsid w:val="00CC728D"/>
    <w:rsid w:val="00CF56E6"/>
    <w:rsid w:val="00DD2B52"/>
    <w:rsid w:val="00E068FD"/>
    <w:rsid w:val="00E11E3F"/>
    <w:rsid w:val="00E411AA"/>
    <w:rsid w:val="00E7434A"/>
    <w:rsid w:val="00EA0D83"/>
    <w:rsid w:val="00EA134C"/>
    <w:rsid w:val="00ED701A"/>
    <w:rsid w:val="00F60885"/>
    <w:rsid w:val="00F91D88"/>
    <w:rsid w:val="00F95524"/>
    <w:rsid w:val="00FA0A6C"/>
    <w:rsid w:val="00FA20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F0EA32"/>
  <w15:chartTrackingRefBased/>
  <w15:docId w15:val="{DF54A7A7-58ED-4D29-8D78-D9281F2A07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D6A63"/>
    <w:pPr>
      <w:spacing w:after="0" w:line="260" w:lineRule="atLeast"/>
      <w:jc w:val="both"/>
    </w:pPr>
    <w:rPr>
      <w:rFonts w:ascii="Palatino Linotype" w:eastAsia="SimSun" w:hAnsi="Palatino Linotype" w:cs="Times New Roman"/>
      <w:noProof/>
      <w:color w:val="000000"/>
      <w:sz w:val="20"/>
      <w:szCs w:val="20"/>
      <w:lang w:val="en-US"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DPI12title">
    <w:name w:val="MDPI_1.2_title"/>
    <w:next w:val="a"/>
    <w:qFormat/>
    <w:rsid w:val="008D6A63"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snapToGrid w:val="0"/>
      <w:color w:val="000000"/>
      <w:sz w:val="36"/>
      <w:szCs w:val="20"/>
      <w:lang w:val="en-US" w:eastAsia="de-DE" w:bidi="en-US"/>
    </w:rPr>
  </w:style>
  <w:style w:type="paragraph" w:customStyle="1" w:styleId="MDPI13authornames">
    <w:name w:val="MDPI_1.3_authornames"/>
    <w:next w:val="a"/>
    <w:qFormat/>
    <w:rsid w:val="008D6A63"/>
    <w:pPr>
      <w:adjustRightInd w:val="0"/>
      <w:snapToGrid w:val="0"/>
      <w:spacing w:after="360" w:line="260" w:lineRule="atLeast"/>
    </w:pPr>
    <w:rPr>
      <w:rFonts w:ascii="Palatino Linotype" w:eastAsia="Times New Roman" w:hAnsi="Palatino Linotype" w:cs="Times New Roman"/>
      <w:b/>
      <w:color w:val="000000"/>
      <w:sz w:val="20"/>
      <w:lang w:val="en-US" w:eastAsia="de-DE" w:bidi="en-US"/>
    </w:rPr>
  </w:style>
  <w:style w:type="paragraph" w:customStyle="1" w:styleId="MDPI14history">
    <w:name w:val="MDPI_1.4_history"/>
    <w:basedOn w:val="a"/>
    <w:next w:val="a"/>
    <w:qFormat/>
    <w:rsid w:val="008D6A63"/>
    <w:pPr>
      <w:adjustRightInd w:val="0"/>
      <w:snapToGrid w:val="0"/>
      <w:spacing w:line="240" w:lineRule="atLeast"/>
      <w:ind w:right="113"/>
      <w:jc w:val="left"/>
    </w:pPr>
    <w:rPr>
      <w:rFonts w:eastAsia="Times New Roman"/>
      <w:noProof w:val="0"/>
      <w:sz w:val="14"/>
      <w:lang w:eastAsia="de-DE" w:bidi="en-US"/>
    </w:rPr>
  </w:style>
  <w:style w:type="paragraph" w:customStyle="1" w:styleId="MDPI16affiliation">
    <w:name w:val="MDPI_1.6_affiliation"/>
    <w:qFormat/>
    <w:rsid w:val="008D6A63"/>
    <w:pPr>
      <w:adjustRightInd w:val="0"/>
      <w:snapToGrid w:val="0"/>
      <w:spacing w:after="0" w:line="200" w:lineRule="atLeast"/>
      <w:ind w:left="2806" w:hanging="198"/>
    </w:pPr>
    <w:rPr>
      <w:rFonts w:ascii="Palatino Linotype" w:eastAsia="Times New Roman" w:hAnsi="Palatino Linotype" w:cs="Times New Roman"/>
      <w:color w:val="000000"/>
      <w:sz w:val="16"/>
      <w:szCs w:val="18"/>
      <w:lang w:val="en-US" w:eastAsia="de-DE" w:bidi="en-US"/>
    </w:rPr>
  </w:style>
  <w:style w:type="character" w:styleId="-">
    <w:name w:val="Hyperlink"/>
    <w:uiPriority w:val="99"/>
    <w:rsid w:val="008D6A63"/>
    <w:rPr>
      <w:color w:val="0000FF"/>
      <w:u w:val="single"/>
    </w:rPr>
  </w:style>
  <w:style w:type="paragraph" w:customStyle="1" w:styleId="MDPI61Citation">
    <w:name w:val="MDPI_6.1_Citation"/>
    <w:qFormat/>
    <w:rsid w:val="008D6A63"/>
    <w:pPr>
      <w:adjustRightInd w:val="0"/>
      <w:snapToGrid w:val="0"/>
      <w:spacing w:after="0" w:line="240" w:lineRule="atLeast"/>
      <w:ind w:right="113"/>
    </w:pPr>
    <w:rPr>
      <w:rFonts w:ascii="Palatino Linotype" w:eastAsia="SimSun" w:hAnsi="Palatino Linotype" w:cs="Cordia New"/>
      <w:sz w:val="14"/>
      <w:lang w:val="en-US" w:eastAsia="zh-CN"/>
    </w:rPr>
  </w:style>
  <w:style w:type="paragraph" w:customStyle="1" w:styleId="MDPI63Notes">
    <w:name w:val="MDPI_6.3_Notes"/>
    <w:qFormat/>
    <w:rsid w:val="008D6A63"/>
    <w:pPr>
      <w:adjustRightInd w:val="0"/>
      <w:snapToGrid w:val="0"/>
      <w:spacing w:after="120" w:line="240" w:lineRule="atLeast"/>
      <w:ind w:right="113"/>
    </w:pPr>
    <w:rPr>
      <w:rFonts w:ascii="Palatino Linotype" w:eastAsia="SimSun" w:hAnsi="Palatino Linotype" w:cs="Times New Roman"/>
      <w:snapToGrid w:val="0"/>
      <w:color w:val="000000"/>
      <w:sz w:val="14"/>
      <w:szCs w:val="20"/>
      <w:lang w:val="en-US" w:bidi="en-US"/>
    </w:rPr>
  </w:style>
  <w:style w:type="paragraph" w:customStyle="1" w:styleId="MDPI15academiceditor">
    <w:name w:val="MDPI_1.5_academic_editor"/>
    <w:qFormat/>
    <w:rsid w:val="008D6A63"/>
    <w:pPr>
      <w:adjustRightInd w:val="0"/>
      <w:snapToGrid w:val="0"/>
      <w:spacing w:before="240" w:after="0" w:line="240" w:lineRule="atLeast"/>
      <w:ind w:right="113"/>
    </w:pPr>
    <w:rPr>
      <w:rFonts w:ascii="Palatino Linotype" w:eastAsia="Times New Roman" w:hAnsi="Palatino Linotype" w:cs="Times New Roman"/>
      <w:color w:val="000000"/>
      <w:sz w:val="14"/>
      <w:lang w:val="en-US" w:eastAsia="de-DE" w:bidi="en-US"/>
    </w:rPr>
  </w:style>
  <w:style w:type="paragraph" w:customStyle="1" w:styleId="MDPI41tablecaption">
    <w:name w:val="MDPI_4.1_table_caption"/>
    <w:qFormat/>
    <w:rsid w:val="008D6A63"/>
    <w:pPr>
      <w:adjustRightInd w:val="0"/>
      <w:snapToGrid w:val="0"/>
      <w:spacing w:before="240" w:after="120" w:line="228" w:lineRule="auto"/>
      <w:ind w:left="2608"/>
    </w:pPr>
    <w:rPr>
      <w:rFonts w:ascii="Palatino Linotype" w:eastAsia="Times New Roman" w:hAnsi="Palatino Linotype" w:cs="Cordia New"/>
      <w:color w:val="000000"/>
      <w:sz w:val="18"/>
      <w:lang w:val="en-US" w:eastAsia="de-DE" w:bidi="en-US"/>
    </w:rPr>
  </w:style>
  <w:style w:type="character" w:styleId="a3">
    <w:name w:val="line number"/>
    <w:basedOn w:val="a0"/>
    <w:uiPriority w:val="99"/>
    <w:unhideWhenUsed/>
    <w:rsid w:val="008D6A63"/>
  </w:style>
  <w:style w:type="paragraph" w:customStyle="1" w:styleId="MDPI11articletype">
    <w:name w:val="MDPI_1.1_article_type"/>
    <w:next w:val="a"/>
    <w:qFormat/>
    <w:rsid w:val="008D6A63"/>
    <w:pPr>
      <w:adjustRightInd w:val="0"/>
      <w:snapToGrid w:val="0"/>
      <w:spacing w:before="240" w:after="0" w:line="240" w:lineRule="auto"/>
    </w:pPr>
    <w:rPr>
      <w:rFonts w:ascii="Palatino Linotype" w:eastAsia="Times New Roman" w:hAnsi="Palatino Linotype" w:cs="Times New Roman"/>
      <w:i/>
      <w:snapToGrid w:val="0"/>
      <w:color w:val="000000"/>
      <w:sz w:val="20"/>
      <w:lang w:val="en-US" w:eastAsia="de-DE" w:bidi="en-US"/>
    </w:rPr>
  </w:style>
  <w:style w:type="paragraph" w:customStyle="1" w:styleId="MDPI17abstract">
    <w:name w:val="MDPI_1.7_abstract"/>
    <w:next w:val="a"/>
    <w:qFormat/>
    <w:rsid w:val="008D6A63"/>
    <w:pPr>
      <w:adjustRightInd w:val="0"/>
      <w:snapToGrid w:val="0"/>
      <w:spacing w:before="240" w:after="0" w:line="260" w:lineRule="atLeast"/>
      <w:ind w:left="2608"/>
      <w:jc w:val="both"/>
    </w:pPr>
    <w:rPr>
      <w:rFonts w:ascii="Palatino Linotype" w:eastAsia="Times New Roman" w:hAnsi="Palatino Linotype" w:cs="Times New Roman"/>
      <w:color w:val="000000"/>
      <w:sz w:val="18"/>
      <w:lang w:val="en-US" w:eastAsia="de-DE" w:bidi="en-US"/>
    </w:rPr>
  </w:style>
  <w:style w:type="paragraph" w:customStyle="1" w:styleId="MDPI18keywords">
    <w:name w:val="MDPI_1.8_keywords"/>
    <w:next w:val="a"/>
    <w:qFormat/>
    <w:rsid w:val="008D6A63"/>
    <w:pPr>
      <w:adjustRightInd w:val="0"/>
      <w:snapToGrid w:val="0"/>
      <w:spacing w:before="240" w:after="0" w:line="260" w:lineRule="atLeast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sz w:val="18"/>
      <w:lang w:val="en-US" w:eastAsia="de-DE" w:bidi="en-US"/>
    </w:rPr>
  </w:style>
  <w:style w:type="paragraph" w:customStyle="1" w:styleId="MDPI19line">
    <w:name w:val="MDPI_1.9_line"/>
    <w:qFormat/>
    <w:rsid w:val="008D6A63"/>
    <w:pPr>
      <w:pBdr>
        <w:bottom w:val="single" w:sz="6" w:space="1" w:color="auto"/>
      </w:pBdr>
      <w:adjustRightInd w:val="0"/>
      <w:snapToGrid w:val="0"/>
      <w:spacing w:after="480" w:line="260" w:lineRule="atLeast"/>
      <w:ind w:left="2608"/>
      <w:jc w:val="both"/>
    </w:pPr>
    <w:rPr>
      <w:rFonts w:ascii="Palatino Linotype" w:eastAsia="Times New Roman" w:hAnsi="Palatino Linotype" w:cs="Cordia New"/>
      <w:color w:val="000000"/>
      <w:sz w:val="20"/>
      <w:szCs w:val="24"/>
      <w:lang w:val="en-US" w:eastAsia="de-DE" w:bidi="en-US"/>
    </w:rPr>
  </w:style>
  <w:style w:type="table" w:customStyle="1" w:styleId="Mdeck5tablebodythreelines">
    <w:name w:val="M_deck_5_table_body_three_lines"/>
    <w:basedOn w:val="a1"/>
    <w:uiPriority w:val="99"/>
    <w:rsid w:val="008D6A63"/>
    <w:pPr>
      <w:adjustRightInd w:val="0"/>
      <w:snapToGrid w:val="0"/>
      <w:spacing w:after="0" w:line="300" w:lineRule="exact"/>
      <w:jc w:val="center"/>
    </w:pPr>
    <w:rPr>
      <w:rFonts w:ascii="Times New Roman" w:eastAsia="SimSun" w:hAnsi="Times New Roman" w:cs="Times New Roman"/>
      <w:sz w:val="20"/>
      <w:szCs w:val="20"/>
      <w:lang w:val="de-DE" w:eastAsia="de-DE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a4">
    <w:name w:val="Table Grid"/>
    <w:basedOn w:val="a1"/>
    <w:uiPriority w:val="39"/>
    <w:rsid w:val="008D6A63"/>
    <w:pPr>
      <w:spacing w:after="0" w:line="260" w:lineRule="atLeast"/>
      <w:jc w:val="both"/>
    </w:pPr>
    <w:rPr>
      <w:rFonts w:ascii="Palatino Linotype" w:eastAsia="SimSun" w:hAnsi="Palatino Linotype" w:cs="Times New Roman"/>
      <w:color w:val="000000"/>
      <w:sz w:val="20"/>
      <w:szCs w:val="20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Char"/>
    <w:uiPriority w:val="99"/>
    <w:rsid w:val="008D6A6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Cs w:val="18"/>
    </w:rPr>
  </w:style>
  <w:style w:type="character" w:customStyle="1" w:styleId="Char">
    <w:name w:val="Κεφαλίδα Char"/>
    <w:basedOn w:val="a0"/>
    <w:link w:val="a5"/>
    <w:uiPriority w:val="99"/>
    <w:rsid w:val="008D6A63"/>
    <w:rPr>
      <w:rFonts w:ascii="Palatino Linotype" w:eastAsia="SimSun" w:hAnsi="Palatino Linotype" w:cs="Times New Roman"/>
      <w:noProof/>
      <w:color w:val="000000"/>
      <w:sz w:val="20"/>
      <w:szCs w:val="18"/>
      <w:lang w:val="en-US" w:eastAsia="zh-CN"/>
    </w:rPr>
  </w:style>
  <w:style w:type="paragraph" w:customStyle="1" w:styleId="MDPIheaderjournallogo">
    <w:name w:val="MDPI_header_journal_logo"/>
    <w:qFormat/>
    <w:rsid w:val="008D6A63"/>
    <w:pPr>
      <w:adjustRightInd w:val="0"/>
      <w:snapToGrid w:val="0"/>
      <w:spacing w:after="0" w:line="260" w:lineRule="atLeast"/>
      <w:jc w:val="both"/>
    </w:pPr>
    <w:rPr>
      <w:rFonts w:ascii="Palatino Linotype" w:eastAsia="Times New Roman" w:hAnsi="Palatino Linotype" w:cs="Times New Roman"/>
      <w:i/>
      <w:color w:val="000000"/>
      <w:sz w:val="24"/>
      <w:lang w:val="en-US" w:eastAsia="de-CH"/>
    </w:rPr>
  </w:style>
  <w:style w:type="paragraph" w:customStyle="1" w:styleId="MDPI32textnoindent">
    <w:name w:val="MDPI_3.2_text_no_indent"/>
    <w:basedOn w:val="MDPI31text"/>
    <w:qFormat/>
    <w:rsid w:val="008D6A63"/>
    <w:pPr>
      <w:ind w:firstLine="0"/>
    </w:pPr>
  </w:style>
  <w:style w:type="paragraph" w:customStyle="1" w:styleId="MDPI31text">
    <w:name w:val="MDPI_3.1_text"/>
    <w:qFormat/>
    <w:rsid w:val="008D6A63"/>
    <w:pPr>
      <w:adjustRightInd w:val="0"/>
      <w:snapToGrid w:val="0"/>
      <w:spacing w:after="0" w:line="228" w:lineRule="auto"/>
      <w:ind w:left="2608" w:firstLine="425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val="en-US" w:eastAsia="de-DE" w:bidi="en-US"/>
    </w:rPr>
  </w:style>
  <w:style w:type="paragraph" w:customStyle="1" w:styleId="MDPI33textspaceafter">
    <w:name w:val="MDPI_3.3_text_space_after"/>
    <w:qFormat/>
    <w:rsid w:val="008D6A63"/>
    <w:pPr>
      <w:adjustRightInd w:val="0"/>
      <w:snapToGrid w:val="0"/>
      <w:spacing w:after="24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val="en-US" w:eastAsia="de-DE" w:bidi="en-US"/>
    </w:rPr>
  </w:style>
  <w:style w:type="paragraph" w:customStyle="1" w:styleId="MDPI35textbeforelist">
    <w:name w:val="MDPI_3.5_text_before_list"/>
    <w:qFormat/>
    <w:rsid w:val="008D6A63"/>
    <w:pPr>
      <w:adjustRightInd w:val="0"/>
      <w:snapToGrid w:val="0"/>
      <w:spacing w:after="0" w:line="228" w:lineRule="auto"/>
      <w:ind w:left="2608" w:firstLine="425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val="en-US" w:eastAsia="de-DE" w:bidi="en-US"/>
    </w:rPr>
  </w:style>
  <w:style w:type="paragraph" w:customStyle="1" w:styleId="MDPI36textafterlist">
    <w:name w:val="MDPI_3.6_text_after_list"/>
    <w:qFormat/>
    <w:rsid w:val="008D6A63"/>
    <w:pPr>
      <w:adjustRightInd w:val="0"/>
      <w:snapToGrid w:val="0"/>
      <w:spacing w:before="120" w:after="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val="en-US" w:eastAsia="de-DE" w:bidi="en-US"/>
    </w:rPr>
  </w:style>
  <w:style w:type="paragraph" w:customStyle="1" w:styleId="MDPI37itemize">
    <w:name w:val="MDPI_3.7_itemize"/>
    <w:qFormat/>
    <w:rsid w:val="008D6A63"/>
    <w:pPr>
      <w:numPr>
        <w:numId w:val="6"/>
      </w:numPr>
      <w:adjustRightInd w:val="0"/>
      <w:snapToGrid w:val="0"/>
      <w:spacing w:after="0" w:line="228" w:lineRule="auto"/>
      <w:jc w:val="both"/>
    </w:pPr>
    <w:rPr>
      <w:rFonts w:ascii="Palatino Linotype" w:eastAsia="Times New Roman" w:hAnsi="Palatino Linotype" w:cs="Times New Roman"/>
      <w:color w:val="000000"/>
      <w:sz w:val="20"/>
      <w:lang w:val="en-US" w:eastAsia="de-DE" w:bidi="en-US"/>
    </w:rPr>
  </w:style>
  <w:style w:type="paragraph" w:customStyle="1" w:styleId="MDPI38bullet">
    <w:name w:val="MDPI_3.8_bullet"/>
    <w:qFormat/>
    <w:rsid w:val="008D6A63"/>
    <w:pPr>
      <w:numPr>
        <w:numId w:val="7"/>
      </w:numPr>
      <w:adjustRightInd w:val="0"/>
      <w:snapToGrid w:val="0"/>
      <w:spacing w:after="0" w:line="228" w:lineRule="auto"/>
      <w:jc w:val="both"/>
    </w:pPr>
    <w:rPr>
      <w:rFonts w:ascii="Palatino Linotype" w:eastAsia="Times New Roman" w:hAnsi="Palatino Linotype" w:cs="Times New Roman"/>
      <w:color w:val="000000"/>
      <w:sz w:val="20"/>
      <w:lang w:val="en-US" w:eastAsia="de-DE" w:bidi="en-US"/>
    </w:rPr>
  </w:style>
  <w:style w:type="paragraph" w:customStyle="1" w:styleId="MDPI39equation">
    <w:name w:val="MDPI_3.9_equation"/>
    <w:qFormat/>
    <w:rsid w:val="008D6A63"/>
    <w:pPr>
      <w:adjustRightInd w:val="0"/>
      <w:snapToGrid w:val="0"/>
      <w:spacing w:before="120" w:after="120" w:line="260" w:lineRule="atLeast"/>
      <w:ind w:left="709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lang w:val="en-US" w:eastAsia="de-DE" w:bidi="en-US"/>
    </w:rPr>
  </w:style>
  <w:style w:type="paragraph" w:customStyle="1" w:styleId="MDPI3aequationnumber">
    <w:name w:val="MDPI_3.a_equation_number"/>
    <w:qFormat/>
    <w:rsid w:val="008D6A63"/>
    <w:pPr>
      <w:spacing w:before="120" w:after="120" w:line="240" w:lineRule="auto"/>
      <w:jc w:val="right"/>
    </w:pPr>
    <w:rPr>
      <w:rFonts w:ascii="Palatino Linotype" w:eastAsia="Times New Roman" w:hAnsi="Palatino Linotype" w:cs="Times New Roman"/>
      <w:snapToGrid w:val="0"/>
      <w:color w:val="000000"/>
      <w:sz w:val="20"/>
      <w:lang w:val="en-US" w:eastAsia="de-DE" w:bidi="en-US"/>
    </w:rPr>
  </w:style>
  <w:style w:type="paragraph" w:customStyle="1" w:styleId="MDPI42tablebody">
    <w:name w:val="MDPI_4.2_table_body"/>
    <w:qFormat/>
    <w:rsid w:val="008D6A63"/>
    <w:pPr>
      <w:adjustRightInd w:val="0"/>
      <w:snapToGrid w:val="0"/>
      <w:spacing w:after="0"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szCs w:val="20"/>
      <w:lang w:val="en-US" w:eastAsia="de-DE" w:bidi="en-US"/>
    </w:rPr>
  </w:style>
  <w:style w:type="paragraph" w:customStyle="1" w:styleId="MDPI43tablefooter">
    <w:name w:val="MDPI_4.3_table_footer"/>
    <w:next w:val="MDPI31text"/>
    <w:qFormat/>
    <w:rsid w:val="008D6A63"/>
    <w:pPr>
      <w:adjustRightInd w:val="0"/>
      <w:snapToGrid w:val="0"/>
      <w:spacing w:after="0" w:line="228" w:lineRule="auto"/>
      <w:ind w:left="2608"/>
    </w:pPr>
    <w:rPr>
      <w:rFonts w:ascii="Palatino Linotype" w:eastAsia="Times New Roman" w:hAnsi="Palatino Linotype" w:cs="Cordia New"/>
      <w:color w:val="000000"/>
      <w:sz w:val="18"/>
      <w:lang w:val="en-US" w:eastAsia="de-DE" w:bidi="en-US"/>
    </w:rPr>
  </w:style>
  <w:style w:type="paragraph" w:customStyle="1" w:styleId="MDPI51figurecaption">
    <w:name w:val="MDPI_5.1_figure_caption"/>
    <w:qFormat/>
    <w:rsid w:val="008D6A63"/>
    <w:pPr>
      <w:adjustRightInd w:val="0"/>
      <w:snapToGrid w:val="0"/>
      <w:spacing w:before="120" w:after="240" w:line="228" w:lineRule="auto"/>
      <w:ind w:left="2608"/>
    </w:pPr>
    <w:rPr>
      <w:rFonts w:ascii="Palatino Linotype" w:eastAsia="Times New Roman" w:hAnsi="Palatino Linotype" w:cs="Times New Roman"/>
      <w:color w:val="000000"/>
      <w:sz w:val="18"/>
      <w:szCs w:val="20"/>
      <w:lang w:val="en-US" w:eastAsia="de-DE" w:bidi="en-US"/>
    </w:rPr>
  </w:style>
  <w:style w:type="paragraph" w:customStyle="1" w:styleId="MDPI52figure">
    <w:name w:val="MDPI_5.2_figure"/>
    <w:qFormat/>
    <w:rsid w:val="008D6A63"/>
    <w:pPr>
      <w:adjustRightInd w:val="0"/>
      <w:snapToGrid w:val="0"/>
      <w:spacing w:before="240" w:after="120" w:line="240" w:lineRule="auto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szCs w:val="20"/>
      <w:lang w:val="en-US" w:eastAsia="de-DE" w:bidi="en-US"/>
    </w:rPr>
  </w:style>
  <w:style w:type="paragraph" w:customStyle="1" w:styleId="MDPIfooterfirstpage">
    <w:name w:val="MDPI_footer_firstpage"/>
    <w:qFormat/>
    <w:rsid w:val="008D6A63"/>
    <w:pPr>
      <w:tabs>
        <w:tab w:val="right" w:pos="8845"/>
      </w:tabs>
      <w:spacing w:after="0" w:line="160" w:lineRule="exact"/>
    </w:pPr>
    <w:rPr>
      <w:rFonts w:ascii="Palatino Linotype" w:eastAsia="Times New Roman" w:hAnsi="Palatino Linotype" w:cs="Times New Roman"/>
      <w:color w:val="000000"/>
      <w:sz w:val="16"/>
      <w:szCs w:val="20"/>
      <w:lang w:val="en-US" w:eastAsia="de-DE"/>
    </w:rPr>
  </w:style>
  <w:style w:type="paragraph" w:customStyle="1" w:styleId="MDPI23heading3">
    <w:name w:val="MDPI_2.3_heading3"/>
    <w:qFormat/>
    <w:rsid w:val="008D6A63"/>
    <w:pPr>
      <w:adjustRightInd w:val="0"/>
      <w:snapToGrid w:val="0"/>
      <w:spacing w:before="60" w:after="60" w:line="228" w:lineRule="auto"/>
      <w:ind w:left="2608"/>
      <w:outlineLvl w:val="2"/>
    </w:pPr>
    <w:rPr>
      <w:rFonts w:ascii="Palatino Linotype" w:eastAsia="Times New Roman" w:hAnsi="Palatino Linotype" w:cs="Times New Roman"/>
      <w:snapToGrid w:val="0"/>
      <w:color w:val="000000"/>
      <w:sz w:val="20"/>
      <w:lang w:val="en-US" w:eastAsia="de-DE" w:bidi="en-US"/>
    </w:rPr>
  </w:style>
  <w:style w:type="paragraph" w:customStyle="1" w:styleId="MDPI21heading1">
    <w:name w:val="MDPI_2.1_heading1"/>
    <w:uiPriority w:val="99"/>
    <w:qFormat/>
    <w:rsid w:val="008D6A63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 w:cs="Times New Roman"/>
      <w:b/>
      <w:snapToGrid w:val="0"/>
      <w:color w:val="000000"/>
      <w:sz w:val="20"/>
      <w:lang w:val="en-US" w:eastAsia="de-DE" w:bidi="en-US"/>
    </w:rPr>
  </w:style>
  <w:style w:type="paragraph" w:customStyle="1" w:styleId="MDPI22heading2">
    <w:name w:val="MDPI_2.2_heading2"/>
    <w:qFormat/>
    <w:rsid w:val="008D6A63"/>
    <w:pPr>
      <w:adjustRightInd w:val="0"/>
      <w:snapToGrid w:val="0"/>
      <w:spacing w:before="60" w:after="60" w:line="228" w:lineRule="auto"/>
      <w:ind w:left="2608"/>
      <w:outlineLvl w:val="1"/>
    </w:pPr>
    <w:rPr>
      <w:rFonts w:ascii="Palatino Linotype" w:eastAsia="Times New Roman" w:hAnsi="Palatino Linotype" w:cs="Times New Roman"/>
      <w:i/>
      <w:noProof/>
      <w:snapToGrid w:val="0"/>
      <w:color w:val="000000"/>
      <w:sz w:val="20"/>
      <w:lang w:val="en-US" w:eastAsia="de-DE" w:bidi="en-US"/>
    </w:rPr>
  </w:style>
  <w:style w:type="paragraph" w:customStyle="1" w:styleId="MDPI71References">
    <w:name w:val="MDPI_7.1_References"/>
    <w:qFormat/>
    <w:rsid w:val="008D6A63"/>
    <w:pPr>
      <w:numPr>
        <w:numId w:val="9"/>
      </w:numPr>
      <w:adjustRightInd w:val="0"/>
      <w:snapToGrid w:val="0"/>
      <w:spacing w:after="0" w:line="228" w:lineRule="auto"/>
      <w:jc w:val="both"/>
    </w:pPr>
    <w:rPr>
      <w:rFonts w:ascii="Palatino Linotype" w:eastAsia="Times New Roman" w:hAnsi="Palatino Linotype" w:cs="Times New Roman"/>
      <w:color w:val="000000"/>
      <w:sz w:val="18"/>
      <w:szCs w:val="20"/>
      <w:lang w:val="en-US" w:eastAsia="de-DE" w:bidi="en-US"/>
    </w:rPr>
  </w:style>
  <w:style w:type="paragraph" w:styleId="a6">
    <w:name w:val="Balloon Text"/>
    <w:basedOn w:val="a"/>
    <w:link w:val="Char0"/>
    <w:uiPriority w:val="99"/>
    <w:rsid w:val="008D6A63"/>
    <w:rPr>
      <w:rFonts w:cs="Tahoma"/>
      <w:szCs w:val="18"/>
    </w:rPr>
  </w:style>
  <w:style w:type="character" w:customStyle="1" w:styleId="Char0">
    <w:name w:val="Κείμενο πλαισίου Char"/>
    <w:basedOn w:val="a0"/>
    <w:link w:val="a6"/>
    <w:uiPriority w:val="99"/>
    <w:rsid w:val="008D6A63"/>
    <w:rPr>
      <w:rFonts w:ascii="Palatino Linotype" w:eastAsia="SimSun" w:hAnsi="Palatino Linotype" w:cs="Tahoma"/>
      <w:noProof/>
      <w:color w:val="000000"/>
      <w:sz w:val="20"/>
      <w:szCs w:val="18"/>
      <w:lang w:val="en-US" w:eastAsia="zh-CN"/>
    </w:rPr>
  </w:style>
  <w:style w:type="table" w:customStyle="1" w:styleId="MDPI41threelinetable">
    <w:name w:val="MDPI_4.1_three_line_table"/>
    <w:basedOn w:val="a1"/>
    <w:uiPriority w:val="99"/>
    <w:rsid w:val="008D6A63"/>
    <w:pPr>
      <w:adjustRightInd w:val="0"/>
      <w:snapToGrid w:val="0"/>
      <w:spacing w:after="0" w:line="240" w:lineRule="auto"/>
      <w:jc w:val="center"/>
    </w:pPr>
    <w:rPr>
      <w:rFonts w:ascii="Palatino Linotype" w:eastAsia="SimSun" w:hAnsi="Palatino Linotype" w:cs="Times New Roman"/>
      <w:color w:val="000000"/>
      <w:sz w:val="20"/>
      <w:szCs w:val="20"/>
      <w:lang w:val="en-US" w:eastAsia="zh-CN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Palatino Linotype" w:hAnsi="Palatino Linotype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character" w:customStyle="1" w:styleId="1">
    <w:name w:val="Ανεπίλυτη αναφορά1"/>
    <w:uiPriority w:val="99"/>
    <w:semiHidden/>
    <w:unhideWhenUsed/>
    <w:rsid w:val="008D6A63"/>
    <w:rPr>
      <w:color w:val="605E5C"/>
      <w:shd w:val="clear" w:color="auto" w:fill="E1DFDD"/>
    </w:rPr>
  </w:style>
  <w:style w:type="paragraph" w:styleId="a7">
    <w:name w:val="footer"/>
    <w:basedOn w:val="a"/>
    <w:link w:val="Char1"/>
    <w:uiPriority w:val="99"/>
    <w:rsid w:val="008D6A63"/>
    <w:pPr>
      <w:tabs>
        <w:tab w:val="center" w:pos="4153"/>
        <w:tab w:val="right" w:pos="8306"/>
      </w:tabs>
      <w:snapToGrid w:val="0"/>
      <w:spacing w:line="240" w:lineRule="atLeast"/>
    </w:pPr>
    <w:rPr>
      <w:szCs w:val="18"/>
    </w:rPr>
  </w:style>
  <w:style w:type="character" w:customStyle="1" w:styleId="Char1">
    <w:name w:val="Υποσέλιδο Char"/>
    <w:basedOn w:val="a0"/>
    <w:link w:val="a7"/>
    <w:uiPriority w:val="99"/>
    <w:rsid w:val="008D6A63"/>
    <w:rPr>
      <w:rFonts w:ascii="Palatino Linotype" w:eastAsia="SimSun" w:hAnsi="Palatino Linotype" w:cs="Times New Roman"/>
      <w:noProof/>
      <w:color w:val="000000"/>
      <w:sz w:val="20"/>
      <w:szCs w:val="18"/>
      <w:lang w:val="en-US" w:eastAsia="zh-CN"/>
    </w:rPr>
  </w:style>
  <w:style w:type="table" w:customStyle="1" w:styleId="41">
    <w:name w:val="Απλός πίνακας 41"/>
    <w:basedOn w:val="a1"/>
    <w:uiPriority w:val="44"/>
    <w:rsid w:val="008D6A63"/>
    <w:pPr>
      <w:spacing w:after="0" w:line="240" w:lineRule="auto"/>
    </w:pPr>
    <w:rPr>
      <w:rFonts w:ascii="Calibri" w:eastAsia="SimSun" w:hAnsi="Calibri" w:cs="Times New Roman"/>
      <w:sz w:val="20"/>
      <w:szCs w:val="20"/>
      <w:lang w:val="en-US" w:eastAsia="zh-CN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MDPI34textspacebefore">
    <w:name w:val="MDPI_3.4_text_space_before"/>
    <w:qFormat/>
    <w:rsid w:val="008D6A63"/>
    <w:pPr>
      <w:adjustRightInd w:val="0"/>
      <w:snapToGrid w:val="0"/>
      <w:spacing w:before="240" w:after="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val="en-US" w:eastAsia="de-DE" w:bidi="en-US"/>
    </w:rPr>
  </w:style>
  <w:style w:type="paragraph" w:customStyle="1" w:styleId="MDPI81theorem">
    <w:name w:val="MDPI_8.1_theorem"/>
    <w:qFormat/>
    <w:rsid w:val="008D6A63"/>
    <w:pPr>
      <w:adjustRightInd w:val="0"/>
      <w:snapToGrid w:val="0"/>
      <w:spacing w:after="0" w:line="228" w:lineRule="auto"/>
      <w:ind w:left="2608"/>
      <w:jc w:val="both"/>
    </w:pPr>
    <w:rPr>
      <w:rFonts w:ascii="Palatino Linotype" w:eastAsia="Times New Roman" w:hAnsi="Palatino Linotype" w:cs="Times New Roman"/>
      <w:i/>
      <w:snapToGrid w:val="0"/>
      <w:color w:val="000000"/>
      <w:sz w:val="20"/>
      <w:lang w:val="en-US" w:eastAsia="de-DE" w:bidi="en-US"/>
    </w:rPr>
  </w:style>
  <w:style w:type="paragraph" w:customStyle="1" w:styleId="MDPI82proof">
    <w:name w:val="MDPI_8.2_proof"/>
    <w:qFormat/>
    <w:rsid w:val="008D6A63"/>
    <w:pPr>
      <w:adjustRightInd w:val="0"/>
      <w:snapToGrid w:val="0"/>
      <w:spacing w:after="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val="en-US" w:eastAsia="de-DE" w:bidi="en-US"/>
    </w:rPr>
  </w:style>
  <w:style w:type="paragraph" w:customStyle="1" w:styleId="MDPI62BackMatter">
    <w:name w:val="MDPI_6.2_BackMatter"/>
    <w:qFormat/>
    <w:rsid w:val="008D6A63"/>
    <w:pPr>
      <w:adjustRightInd w:val="0"/>
      <w:snapToGrid w:val="0"/>
      <w:spacing w:after="12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sz w:val="18"/>
      <w:szCs w:val="20"/>
      <w:lang w:val="en-US" w:bidi="en-US"/>
    </w:rPr>
  </w:style>
  <w:style w:type="paragraph" w:customStyle="1" w:styleId="MDPI19classification">
    <w:name w:val="MDPI_1.9_classification"/>
    <w:qFormat/>
    <w:rsid w:val="008D6A63"/>
    <w:pPr>
      <w:spacing w:before="240" w:after="0" w:line="260" w:lineRule="atLeast"/>
      <w:ind w:left="113"/>
      <w:jc w:val="both"/>
    </w:pPr>
    <w:rPr>
      <w:rFonts w:ascii="Palatino Linotype" w:eastAsia="Times New Roman" w:hAnsi="Palatino Linotype" w:cs="Times New Roman"/>
      <w:b/>
      <w:color w:val="000000"/>
      <w:sz w:val="20"/>
      <w:lang w:val="en-US" w:eastAsia="de-DE" w:bidi="en-US"/>
    </w:rPr>
  </w:style>
  <w:style w:type="paragraph" w:customStyle="1" w:styleId="MDPI411onetablecaption">
    <w:name w:val="MDPI_4.1.1_one_table_caption"/>
    <w:qFormat/>
    <w:rsid w:val="008D6A63"/>
    <w:pPr>
      <w:adjustRightInd w:val="0"/>
      <w:snapToGrid w:val="0"/>
      <w:spacing w:before="240" w:after="120" w:line="260" w:lineRule="atLeast"/>
      <w:jc w:val="center"/>
    </w:pPr>
    <w:rPr>
      <w:rFonts w:ascii="Palatino Linotype" w:eastAsia="SimSun" w:hAnsi="Palatino Linotype" w:cs="Cordia New"/>
      <w:noProof/>
      <w:color w:val="000000"/>
      <w:sz w:val="18"/>
      <w:lang w:val="en-US" w:eastAsia="zh-CN" w:bidi="en-US"/>
    </w:rPr>
  </w:style>
  <w:style w:type="paragraph" w:customStyle="1" w:styleId="MDPI511onefigurecaption">
    <w:name w:val="MDPI_5.1.1_one_figure_caption"/>
    <w:qFormat/>
    <w:rsid w:val="008D6A63"/>
    <w:pPr>
      <w:adjustRightInd w:val="0"/>
      <w:snapToGrid w:val="0"/>
      <w:spacing w:before="240" w:after="120" w:line="260" w:lineRule="atLeast"/>
      <w:jc w:val="center"/>
    </w:pPr>
    <w:rPr>
      <w:rFonts w:ascii="Palatino Linotype" w:eastAsia="SimSun" w:hAnsi="Palatino Linotype" w:cs="Times New Roman"/>
      <w:noProof/>
      <w:color w:val="000000"/>
      <w:sz w:val="18"/>
      <w:szCs w:val="20"/>
      <w:lang w:val="en-US" w:eastAsia="zh-CN" w:bidi="en-US"/>
    </w:rPr>
  </w:style>
  <w:style w:type="paragraph" w:customStyle="1" w:styleId="MDPI72Copyright">
    <w:name w:val="MDPI_7.2_Copyright"/>
    <w:qFormat/>
    <w:rsid w:val="008D6A63"/>
    <w:pPr>
      <w:adjustRightInd w:val="0"/>
      <w:snapToGrid w:val="0"/>
      <w:spacing w:before="240" w:after="0" w:line="240" w:lineRule="atLeast"/>
      <w:ind w:right="113"/>
    </w:pPr>
    <w:rPr>
      <w:rFonts w:ascii="Palatino Linotype" w:eastAsia="Times New Roman" w:hAnsi="Palatino Linotype" w:cs="Times New Roman"/>
      <w:noProof/>
      <w:snapToGrid w:val="0"/>
      <w:color w:val="000000"/>
      <w:spacing w:val="-2"/>
      <w:sz w:val="14"/>
      <w:szCs w:val="20"/>
      <w:lang w:val="en-GB" w:eastAsia="en-GB"/>
    </w:rPr>
  </w:style>
  <w:style w:type="paragraph" w:customStyle="1" w:styleId="MDPI73CopyrightImage">
    <w:name w:val="MDPI_7.3_CopyrightImage"/>
    <w:rsid w:val="008D6A63"/>
    <w:pPr>
      <w:adjustRightInd w:val="0"/>
      <w:snapToGrid w:val="0"/>
      <w:spacing w:after="100" w:line="260" w:lineRule="atLeast"/>
      <w:jc w:val="right"/>
    </w:pPr>
    <w:rPr>
      <w:rFonts w:ascii="Palatino Linotype" w:eastAsia="Times New Roman" w:hAnsi="Palatino Linotype" w:cs="Times New Roman"/>
      <w:color w:val="000000"/>
      <w:sz w:val="20"/>
      <w:szCs w:val="20"/>
      <w:lang w:val="en-US" w:eastAsia="de-CH"/>
    </w:rPr>
  </w:style>
  <w:style w:type="paragraph" w:customStyle="1" w:styleId="MDPIequationFram">
    <w:name w:val="MDPI_equationFram"/>
    <w:qFormat/>
    <w:rsid w:val="008D6A63"/>
    <w:pPr>
      <w:adjustRightInd w:val="0"/>
      <w:snapToGrid w:val="0"/>
      <w:spacing w:before="120" w:after="120" w:line="240" w:lineRule="auto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lang w:val="en-US" w:eastAsia="de-DE" w:bidi="en-US"/>
    </w:rPr>
  </w:style>
  <w:style w:type="paragraph" w:customStyle="1" w:styleId="MDPIfooter">
    <w:name w:val="MDPI_footer"/>
    <w:qFormat/>
    <w:rsid w:val="008D6A63"/>
    <w:pPr>
      <w:adjustRightInd w:val="0"/>
      <w:snapToGrid w:val="0"/>
      <w:spacing w:before="120" w:after="0" w:line="260" w:lineRule="atLeast"/>
      <w:jc w:val="center"/>
    </w:pPr>
    <w:rPr>
      <w:rFonts w:ascii="Palatino Linotype" w:eastAsia="Times New Roman" w:hAnsi="Palatino Linotype" w:cs="Times New Roman"/>
      <w:color w:val="000000"/>
      <w:sz w:val="20"/>
      <w:szCs w:val="20"/>
      <w:lang w:val="en-US" w:eastAsia="de-DE"/>
    </w:rPr>
  </w:style>
  <w:style w:type="paragraph" w:customStyle="1" w:styleId="MDPIheader">
    <w:name w:val="MDPI_header"/>
    <w:qFormat/>
    <w:rsid w:val="008D6A63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 w:cs="Times New Roman"/>
      <w:iCs/>
      <w:color w:val="000000"/>
      <w:sz w:val="16"/>
      <w:szCs w:val="20"/>
      <w:lang w:val="en-US" w:eastAsia="de-DE"/>
    </w:rPr>
  </w:style>
  <w:style w:type="paragraph" w:customStyle="1" w:styleId="MDPIheadercitation">
    <w:name w:val="MDPI_header_citation"/>
    <w:rsid w:val="008D6A63"/>
    <w:pPr>
      <w:spacing w:after="240" w:line="240" w:lineRule="auto"/>
    </w:pPr>
    <w:rPr>
      <w:rFonts w:ascii="Palatino Linotype" w:eastAsia="Times New Roman" w:hAnsi="Palatino Linotype" w:cs="Times New Roman"/>
      <w:snapToGrid w:val="0"/>
      <w:color w:val="000000"/>
      <w:sz w:val="18"/>
      <w:szCs w:val="20"/>
      <w:lang w:val="en-US" w:eastAsia="de-DE" w:bidi="en-US"/>
    </w:rPr>
  </w:style>
  <w:style w:type="paragraph" w:customStyle="1" w:styleId="MDPIheadermdpilogo">
    <w:name w:val="MDPI_header_mdpi_logo"/>
    <w:qFormat/>
    <w:rsid w:val="008D6A63"/>
    <w:pPr>
      <w:adjustRightInd w:val="0"/>
      <w:snapToGrid w:val="0"/>
      <w:spacing w:after="0" w:line="260" w:lineRule="atLeast"/>
      <w:jc w:val="right"/>
    </w:pPr>
    <w:rPr>
      <w:rFonts w:ascii="Palatino Linotype" w:eastAsia="Times New Roman" w:hAnsi="Palatino Linotype" w:cs="Times New Roman"/>
      <w:color w:val="000000"/>
      <w:sz w:val="24"/>
      <w:lang w:val="en-US" w:eastAsia="de-CH"/>
    </w:rPr>
  </w:style>
  <w:style w:type="table" w:customStyle="1" w:styleId="MDPITable">
    <w:name w:val="MDPI_Table"/>
    <w:basedOn w:val="a1"/>
    <w:uiPriority w:val="99"/>
    <w:rsid w:val="008D6A63"/>
    <w:pPr>
      <w:spacing w:after="0" w:line="240" w:lineRule="auto"/>
    </w:pPr>
    <w:rPr>
      <w:rFonts w:ascii="Palatino Linotype" w:eastAsia="SimSun" w:hAnsi="Palatino Linotype" w:cs="Times New Roman"/>
      <w:color w:val="000000"/>
      <w:sz w:val="20"/>
      <w:szCs w:val="20"/>
      <w:lang w:val="en-CA"/>
    </w:rPr>
    <w:tblPr>
      <w:tblCellMar>
        <w:left w:w="0" w:type="dxa"/>
        <w:right w:w="0" w:type="dxa"/>
      </w:tblCellMar>
    </w:tblPr>
  </w:style>
  <w:style w:type="paragraph" w:customStyle="1" w:styleId="MDPItext">
    <w:name w:val="MDPI_text"/>
    <w:qFormat/>
    <w:rsid w:val="008D6A63"/>
    <w:pPr>
      <w:spacing w:after="0" w:line="260" w:lineRule="atLeast"/>
      <w:ind w:left="425" w:right="425" w:firstLine="284"/>
      <w:jc w:val="both"/>
    </w:pPr>
    <w:rPr>
      <w:rFonts w:ascii="Times New Roman" w:eastAsia="Times New Roman" w:hAnsi="Times New Roman" w:cs="Times New Roman"/>
      <w:noProof/>
      <w:snapToGrid w:val="0"/>
      <w:color w:val="000000"/>
      <w:lang w:val="en-US" w:eastAsia="de-DE" w:bidi="en-US"/>
    </w:rPr>
  </w:style>
  <w:style w:type="paragraph" w:customStyle="1" w:styleId="MDPItitle">
    <w:name w:val="MDPI_title"/>
    <w:qFormat/>
    <w:rsid w:val="008D6A63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 w:cs="Times New Roman"/>
      <w:b/>
      <w:snapToGrid w:val="0"/>
      <w:color w:val="000000"/>
      <w:sz w:val="36"/>
      <w:szCs w:val="20"/>
      <w:lang w:val="en-US" w:eastAsia="de-DE" w:bidi="en-US"/>
    </w:rPr>
  </w:style>
  <w:style w:type="character" w:customStyle="1" w:styleId="apple-converted-space">
    <w:name w:val="apple-converted-space"/>
    <w:rsid w:val="008D6A63"/>
  </w:style>
  <w:style w:type="paragraph" w:styleId="a8">
    <w:name w:val="Bibliography"/>
    <w:basedOn w:val="a"/>
    <w:next w:val="a"/>
    <w:uiPriority w:val="37"/>
    <w:semiHidden/>
    <w:unhideWhenUsed/>
    <w:rsid w:val="008D6A63"/>
  </w:style>
  <w:style w:type="paragraph" w:styleId="a9">
    <w:name w:val="Body Text"/>
    <w:link w:val="Char2"/>
    <w:rsid w:val="008D6A63"/>
    <w:pPr>
      <w:spacing w:after="120" w:line="340" w:lineRule="atLeast"/>
      <w:jc w:val="both"/>
    </w:pPr>
    <w:rPr>
      <w:rFonts w:ascii="Palatino Linotype" w:eastAsia="SimSun" w:hAnsi="Palatino Linotype" w:cs="Times New Roman"/>
      <w:color w:val="000000"/>
      <w:sz w:val="24"/>
      <w:szCs w:val="20"/>
      <w:lang w:val="en-US" w:eastAsia="de-DE"/>
    </w:rPr>
  </w:style>
  <w:style w:type="character" w:customStyle="1" w:styleId="Char2">
    <w:name w:val="Σώμα κειμένου Char"/>
    <w:basedOn w:val="a0"/>
    <w:link w:val="a9"/>
    <w:rsid w:val="008D6A63"/>
    <w:rPr>
      <w:rFonts w:ascii="Palatino Linotype" w:eastAsia="SimSun" w:hAnsi="Palatino Linotype" w:cs="Times New Roman"/>
      <w:color w:val="000000"/>
      <w:sz w:val="24"/>
      <w:szCs w:val="20"/>
      <w:lang w:val="en-US" w:eastAsia="de-DE"/>
    </w:rPr>
  </w:style>
  <w:style w:type="character" w:styleId="aa">
    <w:name w:val="annotation reference"/>
    <w:rsid w:val="008D6A63"/>
    <w:rPr>
      <w:sz w:val="21"/>
      <w:szCs w:val="21"/>
    </w:rPr>
  </w:style>
  <w:style w:type="paragraph" w:styleId="ab">
    <w:name w:val="annotation text"/>
    <w:basedOn w:val="a"/>
    <w:link w:val="Char3"/>
    <w:rsid w:val="008D6A63"/>
  </w:style>
  <w:style w:type="character" w:customStyle="1" w:styleId="Char3">
    <w:name w:val="Κείμενο σχολίου Char"/>
    <w:basedOn w:val="a0"/>
    <w:link w:val="ab"/>
    <w:rsid w:val="008D6A63"/>
    <w:rPr>
      <w:rFonts w:ascii="Palatino Linotype" w:eastAsia="SimSun" w:hAnsi="Palatino Linotype" w:cs="Times New Roman"/>
      <w:noProof/>
      <w:color w:val="000000"/>
      <w:sz w:val="20"/>
      <w:szCs w:val="20"/>
      <w:lang w:val="en-US" w:eastAsia="zh-CN"/>
    </w:rPr>
  </w:style>
  <w:style w:type="paragraph" w:styleId="ac">
    <w:name w:val="annotation subject"/>
    <w:basedOn w:val="ab"/>
    <w:next w:val="ab"/>
    <w:link w:val="Char4"/>
    <w:rsid w:val="008D6A63"/>
    <w:rPr>
      <w:b/>
      <w:bCs/>
    </w:rPr>
  </w:style>
  <w:style w:type="character" w:customStyle="1" w:styleId="Char4">
    <w:name w:val="Θέμα σχολίου Char"/>
    <w:basedOn w:val="Char3"/>
    <w:link w:val="ac"/>
    <w:rsid w:val="008D6A63"/>
    <w:rPr>
      <w:rFonts w:ascii="Palatino Linotype" w:eastAsia="SimSun" w:hAnsi="Palatino Linotype" w:cs="Times New Roman"/>
      <w:b/>
      <w:bCs/>
      <w:noProof/>
      <w:color w:val="000000"/>
      <w:sz w:val="20"/>
      <w:szCs w:val="20"/>
      <w:lang w:val="en-US" w:eastAsia="zh-CN"/>
    </w:rPr>
  </w:style>
  <w:style w:type="character" w:styleId="ad">
    <w:name w:val="endnote reference"/>
    <w:rsid w:val="008D6A63"/>
    <w:rPr>
      <w:vertAlign w:val="superscript"/>
    </w:rPr>
  </w:style>
  <w:style w:type="paragraph" w:styleId="ae">
    <w:name w:val="endnote text"/>
    <w:basedOn w:val="a"/>
    <w:link w:val="Char5"/>
    <w:semiHidden/>
    <w:unhideWhenUsed/>
    <w:rsid w:val="008D6A63"/>
    <w:pPr>
      <w:spacing w:line="240" w:lineRule="auto"/>
    </w:pPr>
  </w:style>
  <w:style w:type="character" w:customStyle="1" w:styleId="Char5">
    <w:name w:val="Κείμενο σημείωσης τέλους Char"/>
    <w:basedOn w:val="a0"/>
    <w:link w:val="ae"/>
    <w:semiHidden/>
    <w:rsid w:val="008D6A63"/>
    <w:rPr>
      <w:rFonts w:ascii="Palatino Linotype" w:eastAsia="SimSun" w:hAnsi="Palatino Linotype" w:cs="Times New Roman"/>
      <w:noProof/>
      <w:color w:val="000000"/>
      <w:sz w:val="20"/>
      <w:szCs w:val="20"/>
      <w:lang w:val="en-US" w:eastAsia="zh-CN"/>
    </w:rPr>
  </w:style>
  <w:style w:type="character" w:styleId="-0">
    <w:name w:val="FollowedHyperlink"/>
    <w:uiPriority w:val="99"/>
    <w:rsid w:val="008D6A63"/>
    <w:rPr>
      <w:color w:val="954F72"/>
      <w:u w:val="single"/>
    </w:rPr>
  </w:style>
  <w:style w:type="paragraph" w:styleId="af">
    <w:name w:val="footnote text"/>
    <w:basedOn w:val="a"/>
    <w:link w:val="Char6"/>
    <w:semiHidden/>
    <w:unhideWhenUsed/>
    <w:rsid w:val="008D6A63"/>
    <w:pPr>
      <w:spacing w:line="240" w:lineRule="auto"/>
    </w:pPr>
  </w:style>
  <w:style w:type="character" w:customStyle="1" w:styleId="Char6">
    <w:name w:val="Κείμενο υποσημείωσης Char"/>
    <w:basedOn w:val="a0"/>
    <w:link w:val="af"/>
    <w:semiHidden/>
    <w:rsid w:val="008D6A63"/>
    <w:rPr>
      <w:rFonts w:ascii="Palatino Linotype" w:eastAsia="SimSun" w:hAnsi="Palatino Linotype" w:cs="Times New Roman"/>
      <w:noProof/>
      <w:color w:val="000000"/>
      <w:sz w:val="20"/>
      <w:szCs w:val="20"/>
      <w:lang w:val="en-US" w:eastAsia="zh-CN"/>
    </w:rPr>
  </w:style>
  <w:style w:type="paragraph" w:styleId="Web">
    <w:name w:val="Normal (Web)"/>
    <w:basedOn w:val="a"/>
    <w:uiPriority w:val="99"/>
    <w:rsid w:val="008D6A63"/>
    <w:rPr>
      <w:szCs w:val="24"/>
    </w:rPr>
  </w:style>
  <w:style w:type="paragraph" w:customStyle="1" w:styleId="MsoFootnoteText0">
    <w:name w:val="MsoFootnoteText"/>
    <w:basedOn w:val="Web"/>
    <w:qFormat/>
    <w:rsid w:val="008D6A63"/>
    <w:rPr>
      <w:rFonts w:ascii="Times New Roman" w:hAnsi="Times New Roman"/>
    </w:rPr>
  </w:style>
  <w:style w:type="character" w:styleId="af0">
    <w:name w:val="page number"/>
    <w:rsid w:val="008D6A63"/>
  </w:style>
  <w:style w:type="character" w:styleId="af1">
    <w:name w:val="Placeholder Text"/>
    <w:uiPriority w:val="99"/>
    <w:semiHidden/>
    <w:rsid w:val="008D6A63"/>
    <w:rPr>
      <w:color w:val="808080"/>
    </w:rPr>
  </w:style>
  <w:style w:type="paragraph" w:customStyle="1" w:styleId="MDPI71FootNotes">
    <w:name w:val="MDPI_7.1_FootNotes"/>
    <w:qFormat/>
    <w:rsid w:val="008D6A63"/>
    <w:pPr>
      <w:numPr>
        <w:numId w:val="10"/>
      </w:numPr>
      <w:adjustRightInd w:val="0"/>
      <w:snapToGrid w:val="0"/>
      <w:spacing w:after="0" w:line="228" w:lineRule="auto"/>
      <w:jc w:val="both"/>
    </w:pPr>
    <w:rPr>
      <w:rFonts w:ascii="Palatino Linotype" w:eastAsiaTheme="minorEastAsia" w:hAnsi="Palatino Linotype" w:cs="Times New Roman"/>
      <w:noProof/>
      <w:color w:val="000000"/>
      <w:sz w:val="18"/>
      <w:szCs w:val="20"/>
      <w:lang w:val="en-US" w:eastAsia="zh-CN"/>
    </w:rPr>
  </w:style>
  <w:style w:type="character" w:styleId="af2">
    <w:name w:val="footnote reference"/>
    <w:basedOn w:val="a0"/>
    <w:uiPriority w:val="99"/>
    <w:semiHidden/>
    <w:unhideWhenUsed/>
    <w:rsid w:val="008D6A63"/>
    <w:rPr>
      <w:vertAlign w:val="superscript"/>
    </w:rPr>
  </w:style>
  <w:style w:type="paragraph" w:styleId="af3">
    <w:name w:val="List Paragraph"/>
    <w:basedOn w:val="a"/>
    <w:uiPriority w:val="34"/>
    <w:qFormat/>
    <w:rsid w:val="008D6A63"/>
    <w:pPr>
      <w:ind w:left="720"/>
      <w:contextualSpacing/>
    </w:pPr>
  </w:style>
  <w:style w:type="paragraph" w:styleId="af4">
    <w:name w:val="Revision"/>
    <w:hidden/>
    <w:uiPriority w:val="99"/>
    <w:semiHidden/>
    <w:rsid w:val="008D6A63"/>
    <w:pPr>
      <w:spacing w:after="0" w:line="240" w:lineRule="auto"/>
    </w:pPr>
    <w:rPr>
      <w:rFonts w:ascii="Palatino Linotype" w:eastAsia="SimSun" w:hAnsi="Palatino Linotype" w:cs="Times New Roman"/>
      <w:noProof/>
      <w:color w:val="000000"/>
      <w:sz w:val="20"/>
      <w:szCs w:val="20"/>
      <w:lang w:val="en-US" w:eastAsia="zh-CN"/>
    </w:rPr>
  </w:style>
  <w:style w:type="character" w:styleId="af5">
    <w:name w:val="Unresolved Mention"/>
    <w:basedOn w:val="a0"/>
    <w:uiPriority w:val="99"/>
    <w:semiHidden/>
    <w:unhideWhenUsed/>
    <w:rsid w:val="008D6A63"/>
    <w:rPr>
      <w:color w:val="605E5C"/>
      <w:shd w:val="clear" w:color="auto" w:fill="E1DFDD"/>
    </w:rPr>
  </w:style>
  <w:style w:type="character" w:customStyle="1" w:styleId="docid">
    <w:name w:val="doc_id"/>
    <w:basedOn w:val="a0"/>
    <w:rsid w:val="008D6A63"/>
  </w:style>
  <w:style w:type="paragraph" w:customStyle="1" w:styleId="msonormal0">
    <w:name w:val="msonormal"/>
    <w:basedOn w:val="a"/>
    <w:rsid w:val="008D6A63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noProof w:val="0"/>
      <w:color w:val="auto"/>
      <w:sz w:val="24"/>
      <w:szCs w:val="24"/>
      <w:lang w:val="el-GR" w:eastAsia="el-GR"/>
    </w:rPr>
  </w:style>
  <w:style w:type="paragraph" w:customStyle="1" w:styleId="font5">
    <w:name w:val="font5"/>
    <w:basedOn w:val="a"/>
    <w:rsid w:val="008D6A63"/>
    <w:pPr>
      <w:spacing w:before="100" w:beforeAutospacing="1" w:after="100" w:afterAutospacing="1" w:line="240" w:lineRule="auto"/>
      <w:jc w:val="left"/>
    </w:pPr>
    <w:rPr>
      <w:rFonts w:ascii="Calibri" w:eastAsia="Times New Roman" w:hAnsi="Calibri" w:cs="Calibri"/>
      <w:b/>
      <w:bCs/>
      <w:noProof w:val="0"/>
      <w:color w:val="auto"/>
      <w:sz w:val="22"/>
      <w:szCs w:val="22"/>
      <w:lang w:val="el-GR" w:eastAsia="el-GR"/>
    </w:rPr>
  </w:style>
  <w:style w:type="paragraph" w:customStyle="1" w:styleId="font6">
    <w:name w:val="font6"/>
    <w:basedOn w:val="a"/>
    <w:rsid w:val="008D6A63"/>
    <w:pPr>
      <w:spacing w:before="100" w:beforeAutospacing="1" w:after="100" w:afterAutospacing="1" w:line="240" w:lineRule="auto"/>
      <w:jc w:val="left"/>
    </w:pPr>
    <w:rPr>
      <w:rFonts w:ascii="Calibri" w:eastAsia="Times New Roman" w:hAnsi="Calibri" w:cs="Calibri"/>
      <w:b/>
      <w:bCs/>
      <w:noProof w:val="0"/>
      <w:color w:val="auto"/>
      <w:sz w:val="22"/>
      <w:szCs w:val="22"/>
      <w:u w:val="single"/>
      <w:lang w:val="el-GR" w:eastAsia="el-GR"/>
    </w:rPr>
  </w:style>
  <w:style w:type="paragraph" w:customStyle="1" w:styleId="xl65">
    <w:name w:val="xl65"/>
    <w:basedOn w:val="a"/>
    <w:rsid w:val="008D6A6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noProof w:val="0"/>
      <w:color w:val="auto"/>
      <w:sz w:val="24"/>
      <w:szCs w:val="24"/>
      <w:lang w:val="el-GR" w:eastAsia="el-GR"/>
    </w:rPr>
  </w:style>
  <w:style w:type="paragraph" w:customStyle="1" w:styleId="xl66">
    <w:name w:val="xl66"/>
    <w:basedOn w:val="a"/>
    <w:rsid w:val="008D6A6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b/>
      <w:bCs/>
      <w:noProof w:val="0"/>
      <w:color w:val="FF0000"/>
      <w:sz w:val="24"/>
      <w:szCs w:val="24"/>
      <w:lang w:val="el-GR" w:eastAsia="el-GR"/>
    </w:rPr>
  </w:style>
  <w:style w:type="paragraph" w:customStyle="1" w:styleId="xl67">
    <w:name w:val="xl67"/>
    <w:basedOn w:val="a"/>
    <w:rsid w:val="008D6A6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noProof w:val="0"/>
      <w:color w:val="FF0000"/>
      <w:sz w:val="24"/>
      <w:szCs w:val="24"/>
      <w:lang w:val="el-GR" w:eastAsia="el-GR"/>
    </w:rPr>
  </w:style>
  <w:style w:type="paragraph" w:customStyle="1" w:styleId="xl68">
    <w:name w:val="xl68"/>
    <w:basedOn w:val="a"/>
    <w:rsid w:val="008D6A6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noProof w:val="0"/>
      <w:color w:val="auto"/>
      <w:sz w:val="24"/>
      <w:szCs w:val="24"/>
      <w:lang w:val="el-GR" w:eastAsia="el-GR"/>
    </w:rPr>
  </w:style>
  <w:style w:type="paragraph" w:customStyle="1" w:styleId="xl69">
    <w:name w:val="xl69"/>
    <w:basedOn w:val="a"/>
    <w:rsid w:val="008D6A6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noProof w:val="0"/>
      <w:color w:val="auto"/>
      <w:sz w:val="24"/>
      <w:szCs w:val="24"/>
      <w:lang w:val="el-GR" w:eastAsia="el-GR"/>
    </w:rPr>
  </w:style>
  <w:style w:type="paragraph" w:customStyle="1" w:styleId="xl70">
    <w:name w:val="xl70"/>
    <w:basedOn w:val="a"/>
    <w:rsid w:val="008D6A6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ascii="Times New Roman" w:eastAsia="Times New Roman" w:hAnsi="Times New Roman"/>
      <w:b/>
      <w:bCs/>
      <w:noProof w:val="0"/>
      <w:color w:val="auto"/>
      <w:sz w:val="24"/>
      <w:szCs w:val="24"/>
      <w:lang w:val="el-GR" w:eastAsia="el-GR"/>
    </w:rPr>
  </w:style>
  <w:style w:type="paragraph" w:customStyle="1" w:styleId="xl71">
    <w:name w:val="xl71"/>
    <w:basedOn w:val="a"/>
    <w:rsid w:val="008D6A6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b/>
      <w:bCs/>
      <w:noProof w:val="0"/>
      <w:color w:val="FF0000"/>
      <w:sz w:val="24"/>
      <w:szCs w:val="24"/>
      <w:lang w:val="el-GR" w:eastAsia="el-GR"/>
    </w:rPr>
  </w:style>
  <w:style w:type="paragraph" w:customStyle="1" w:styleId="xl72">
    <w:name w:val="xl72"/>
    <w:basedOn w:val="a"/>
    <w:rsid w:val="008D6A6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noProof w:val="0"/>
      <w:color w:val="auto"/>
      <w:lang w:val="el-GR" w:eastAsia="el-GR"/>
    </w:rPr>
  </w:style>
  <w:style w:type="paragraph" w:customStyle="1" w:styleId="xl73">
    <w:name w:val="xl73"/>
    <w:basedOn w:val="a"/>
    <w:rsid w:val="008D6A6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noProof w:val="0"/>
      <w:color w:val="auto"/>
      <w:lang w:val="el-GR" w:eastAsia="el-GR"/>
    </w:rPr>
  </w:style>
  <w:style w:type="paragraph" w:customStyle="1" w:styleId="xl74">
    <w:name w:val="xl74"/>
    <w:basedOn w:val="a"/>
    <w:rsid w:val="008D6A6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noProof w:val="0"/>
      <w:color w:val="auto"/>
      <w:sz w:val="24"/>
      <w:szCs w:val="24"/>
      <w:lang w:val="el-GR" w:eastAsia="el-GR"/>
    </w:rPr>
  </w:style>
  <w:style w:type="paragraph" w:customStyle="1" w:styleId="xl75">
    <w:name w:val="xl75"/>
    <w:basedOn w:val="a"/>
    <w:rsid w:val="008D6A6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noProof w:val="0"/>
      <w:color w:val="auto"/>
      <w:sz w:val="24"/>
      <w:szCs w:val="24"/>
      <w:lang w:val="el-GR" w:eastAsia="el-GR"/>
    </w:rPr>
  </w:style>
  <w:style w:type="paragraph" w:customStyle="1" w:styleId="xl76">
    <w:name w:val="xl76"/>
    <w:basedOn w:val="a"/>
    <w:rsid w:val="008D6A6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ascii="Times New Roman" w:eastAsia="Times New Roman" w:hAnsi="Times New Roman"/>
      <w:b/>
      <w:bCs/>
      <w:noProof w:val="0"/>
      <w:color w:val="FF0000"/>
      <w:sz w:val="24"/>
      <w:szCs w:val="24"/>
      <w:lang w:val="el-GR" w:eastAsia="el-GR"/>
    </w:rPr>
  </w:style>
  <w:style w:type="table" w:styleId="1-3">
    <w:name w:val="Grid Table 1 Light Accent 3"/>
    <w:basedOn w:val="a1"/>
    <w:uiPriority w:val="46"/>
    <w:rsid w:val="00C64324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tlid-translation">
    <w:name w:val="tlid-translation"/>
    <w:basedOn w:val="a0"/>
    <w:rsid w:val="00C64324"/>
  </w:style>
  <w:style w:type="table" w:customStyle="1" w:styleId="21">
    <w:name w:val="Απλός πίνακας 21"/>
    <w:basedOn w:val="a1"/>
    <w:uiPriority w:val="42"/>
    <w:rsid w:val="00C64324"/>
    <w:pPr>
      <w:spacing w:after="0" w:line="240" w:lineRule="auto"/>
      <w:jc w:val="both"/>
    </w:pPr>
    <w:rPr>
      <w:rFonts w:eastAsiaTheme="minorEastAsia"/>
      <w:sz w:val="20"/>
      <w:szCs w:val="20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-HTML">
    <w:name w:val="HTML Preformatted"/>
    <w:basedOn w:val="a"/>
    <w:link w:val="-HTMLChar"/>
    <w:uiPriority w:val="99"/>
    <w:semiHidden/>
    <w:unhideWhenUsed/>
    <w:rsid w:val="00C64324"/>
    <w:pPr>
      <w:spacing w:line="240" w:lineRule="auto"/>
      <w:jc w:val="left"/>
    </w:pPr>
    <w:rPr>
      <w:rFonts w:ascii="Consolas" w:eastAsiaTheme="minorHAnsi" w:hAnsi="Consolas" w:cstheme="minorBidi"/>
      <w:noProof w:val="0"/>
      <w:color w:val="auto"/>
      <w:lang w:eastAsia="en-US"/>
    </w:rPr>
  </w:style>
  <w:style w:type="character" w:customStyle="1" w:styleId="-HTMLChar">
    <w:name w:val="Προ-διαμορφωμένο HTML Char"/>
    <w:basedOn w:val="a0"/>
    <w:link w:val="-HTML"/>
    <w:uiPriority w:val="99"/>
    <w:semiHidden/>
    <w:rsid w:val="00C64324"/>
    <w:rPr>
      <w:rFonts w:ascii="Consolas" w:hAnsi="Consolas"/>
      <w:sz w:val="20"/>
      <w:szCs w:val="20"/>
      <w:lang w:val="en-US"/>
    </w:rPr>
  </w:style>
  <w:style w:type="table" w:styleId="4">
    <w:name w:val="Plain Table 4"/>
    <w:basedOn w:val="a1"/>
    <w:uiPriority w:val="44"/>
    <w:rsid w:val="00652876"/>
    <w:pPr>
      <w:spacing w:after="0" w:line="240" w:lineRule="auto"/>
    </w:pPr>
    <w:rPr>
      <w:rFonts w:ascii="Calibri" w:eastAsia="SimSun" w:hAnsi="Calibri" w:cs="Times New Roman"/>
      <w:sz w:val="20"/>
      <w:szCs w:val="20"/>
      <w:lang w:val="en-US" w:eastAsia="zh-CN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900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zoikal@uoi.g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8</Pages>
  <Words>1439</Words>
  <Characters>8204</Characters>
  <Application>Microsoft Office Word</Application>
  <DocSecurity>0</DocSecurity>
  <Lines>68</Lines>
  <Paragraphs>19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ΙΩΑΝΝΑ ΚΟΣΜΑ</dc:creator>
  <cp:keywords/>
  <dc:description/>
  <cp:lastModifiedBy>DIMITRIOS SKALKOS</cp:lastModifiedBy>
  <cp:revision>8</cp:revision>
  <cp:lastPrinted>2024-04-29T08:44:00Z</cp:lastPrinted>
  <dcterms:created xsi:type="dcterms:W3CDTF">2024-04-21T07:38:00Z</dcterms:created>
  <dcterms:modified xsi:type="dcterms:W3CDTF">2024-05-07T11:41:00Z</dcterms:modified>
</cp:coreProperties>
</file>